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235DE7" w14:textId="2F01EE3B" w:rsidR="00583C6F" w:rsidRDefault="00583C6F" w:rsidP="00BC5E32">
      <w:pPr>
        <w:pStyle w:val="Nadpis3"/>
        <w:rPr>
          <w:rFonts w:ascii="Times New Roman" w:hAnsi="Times New Roman" w:cs="Times New Roman"/>
          <w:bCs w:val="0"/>
          <w:noProof/>
          <w:sz w:val="22"/>
          <w:szCs w:val="22"/>
          <w:lang w:val="cs-CZ"/>
        </w:rPr>
      </w:pPr>
    </w:p>
    <w:p w14:paraId="781D0CAC" w14:textId="77777777" w:rsidR="009F0EAA" w:rsidRPr="009F0EAA" w:rsidRDefault="009F0EAA" w:rsidP="009F0EAA">
      <w:pPr>
        <w:rPr>
          <w:lang w:val="cs-CZ"/>
        </w:rPr>
      </w:pPr>
    </w:p>
    <w:p w14:paraId="7DD6219F" w14:textId="7CEDBCE8" w:rsidR="001D425D" w:rsidRPr="00F3231D" w:rsidRDefault="001D425D" w:rsidP="001D425D">
      <w:pPr>
        <w:pStyle w:val="Nadpis1"/>
        <w:rPr>
          <w:rFonts w:ascii="Times New Roman" w:hAnsi="Times New Roman"/>
          <w:noProof/>
          <w:szCs w:val="22"/>
          <w:lang w:val="cs-CZ"/>
        </w:rPr>
      </w:pPr>
      <w:r w:rsidRPr="00F3231D">
        <w:rPr>
          <w:rFonts w:ascii="Times New Roman" w:hAnsi="Times New Roman"/>
          <w:noProof/>
          <w:szCs w:val="22"/>
          <w:lang w:val="cs-CZ"/>
        </w:rPr>
        <w:t xml:space="preserve">Praha </w:t>
      </w:r>
      <w:r w:rsidR="00444F12" w:rsidRPr="00F3231D">
        <w:rPr>
          <w:rFonts w:ascii="Times New Roman" w:hAnsi="Times New Roman"/>
          <w:noProof/>
          <w:szCs w:val="22"/>
          <w:lang w:val="cs-CZ"/>
        </w:rPr>
        <w:t>27</w:t>
      </w:r>
      <w:r w:rsidRPr="00F3231D">
        <w:rPr>
          <w:rFonts w:ascii="Times New Roman" w:hAnsi="Times New Roman"/>
          <w:noProof/>
          <w:szCs w:val="22"/>
          <w:lang w:val="cs-CZ"/>
        </w:rPr>
        <w:t xml:space="preserve">. </w:t>
      </w:r>
      <w:r w:rsidR="00190218" w:rsidRPr="00F3231D">
        <w:rPr>
          <w:rFonts w:ascii="Times New Roman" w:hAnsi="Times New Roman"/>
          <w:noProof/>
          <w:szCs w:val="22"/>
          <w:lang w:val="cs-CZ"/>
        </w:rPr>
        <w:t>říjen</w:t>
      </w:r>
      <w:r w:rsidR="00967A52" w:rsidRPr="00F3231D">
        <w:rPr>
          <w:rFonts w:ascii="Times New Roman" w:hAnsi="Times New Roman"/>
          <w:noProof/>
          <w:szCs w:val="22"/>
          <w:lang w:val="cs-CZ"/>
        </w:rPr>
        <w:t xml:space="preserve"> </w:t>
      </w:r>
      <w:r w:rsidR="00415340" w:rsidRPr="00F3231D">
        <w:rPr>
          <w:rFonts w:ascii="Times New Roman" w:hAnsi="Times New Roman"/>
          <w:noProof/>
          <w:szCs w:val="22"/>
          <w:lang w:val="cs-CZ"/>
        </w:rPr>
        <w:t>202</w:t>
      </w:r>
      <w:r w:rsidR="00D043CF" w:rsidRPr="00F3231D">
        <w:rPr>
          <w:rFonts w:ascii="Times New Roman" w:hAnsi="Times New Roman"/>
          <w:noProof/>
          <w:szCs w:val="22"/>
          <w:lang w:val="cs-CZ"/>
        </w:rPr>
        <w:t>1</w:t>
      </w:r>
    </w:p>
    <w:p w14:paraId="1AD4C9E3" w14:textId="2BECDE90" w:rsidR="001D425D" w:rsidRPr="00F3231D" w:rsidRDefault="001D425D" w:rsidP="00733F0F">
      <w:pPr>
        <w:rPr>
          <w:rFonts w:ascii="Arial" w:hAnsi="Arial" w:cs="Arial"/>
          <w:b/>
          <w:noProof/>
          <w:sz w:val="36"/>
          <w:szCs w:val="36"/>
          <w:lang w:val="cs-CZ"/>
        </w:rPr>
      </w:pPr>
    </w:p>
    <w:p w14:paraId="542F2200" w14:textId="7B45846F" w:rsidR="00B978C3" w:rsidRPr="00F32B37" w:rsidRDefault="00B978C3" w:rsidP="00444F12">
      <w:pPr>
        <w:spacing w:after="120"/>
        <w:rPr>
          <w:rFonts w:ascii="Arial" w:hAnsi="Arial" w:cs="Arial"/>
          <w:b/>
          <w:noProof/>
          <w:sz w:val="32"/>
          <w:szCs w:val="32"/>
          <w:lang w:val="cs-CZ"/>
        </w:rPr>
      </w:pPr>
      <w:bookmarkStart w:id="0" w:name="_GoBack"/>
      <w:bookmarkEnd w:id="0"/>
      <w:r>
        <w:rPr>
          <w:rFonts w:ascii="Arial" w:hAnsi="Arial" w:cs="Arial"/>
          <w:b/>
          <w:noProof/>
          <w:sz w:val="32"/>
          <w:szCs w:val="32"/>
          <w:lang w:val="cs-CZ"/>
        </w:rPr>
        <w:t>Diskrétní, ale plné funkcí. Axis představuje nové mini kopule s podporou hlubokého učení</w:t>
      </w:r>
    </w:p>
    <w:p w14:paraId="031504D2" w14:textId="64E6DC0D" w:rsidR="00730BD2" w:rsidRPr="00F3231D" w:rsidRDefault="00190218" w:rsidP="00A85D10">
      <w:pPr>
        <w:shd w:val="clear" w:color="auto" w:fill="FFFFFF"/>
        <w:tabs>
          <w:tab w:val="left" w:pos="3327"/>
        </w:tabs>
        <w:jc w:val="both"/>
        <w:rPr>
          <w:b/>
          <w:bCs/>
          <w:noProof/>
          <w:color w:val="222222"/>
          <w:lang w:val="cs-CZ" w:eastAsia="en-GB"/>
        </w:rPr>
      </w:pPr>
      <w:r w:rsidRPr="00F3231D">
        <w:rPr>
          <w:b/>
          <w:bCs/>
          <w:noProof/>
          <w:color w:val="222222"/>
          <w:lang w:val="cs-CZ" w:eastAsia="en-GB"/>
        </w:rPr>
        <w:t>Společnost Axis Communication</w:t>
      </w:r>
      <w:r w:rsidR="008451D0" w:rsidRPr="00F3231D">
        <w:rPr>
          <w:b/>
          <w:bCs/>
          <w:noProof/>
          <w:color w:val="222222"/>
          <w:lang w:val="cs-CZ" w:eastAsia="en-GB"/>
        </w:rPr>
        <w:t xml:space="preserve">s představuje </w:t>
      </w:r>
      <w:r w:rsidR="00FC6655" w:rsidRPr="00F3231D">
        <w:rPr>
          <w:b/>
          <w:bCs/>
          <w:noProof/>
          <w:color w:val="222222"/>
          <w:lang w:val="cs-CZ" w:eastAsia="en-GB"/>
        </w:rPr>
        <w:t xml:space="preserve">tři </w:t>
      </w:r>
      <w:r w:rsidR="00444F12" w:rsidRPr="00F3231D">
        <w:rPr>
          <w:b/>
          <w:bCs/>
          <w:noProof/>
          <w:color w:val="222222"/>
          <w:lang w:val="cs-CZ" w:eastAsia="en-GB"/>
        </w:rPr>
        <w:t xml:space="preserve">nové mini kopulovité IP kamery určené </w:t>
      </w:r>
      <w:r w:rsidR="00B978C3">
        <w:rPr>
          <w:b/>
          <w:bCs/>
          <w:noProof/>
          <w:color w:val="222222"/>
          <w:lang w:val="cs-CZ" w:eastAsia="en-GB"/>
        </w:rPr>
        <w:t>k</w:t>
      </w:r>
      <w:r w:rsidR="00B978C3" w:rsidRPr="00F3231D">
        <w:rPr>
          <w:b/>
          <w:bCs/>
          <w:noProof/>
          <w:color w:val="222222"/>
          <w:lang w:val="cs-CZ" w:eastAsia="en-GB"/>
        </w:rPr>
        <w:t xml:space="preserve"> </w:t>
      </w:r>
      <w:r w:rsidR="00444F12" w:rsidRPr="00F3231D">
        <w:rPr>
          <w:b/>
          <w:bCs/>
          <w:noProof/>
          <w:color w:val="222222"/>
          <w:lang w:val="cs-CZ" w:eastAsia="en-GB"/>
        </w:rPr>
        <w:t>diskrétní</w:t>
      </w:r>
      <w:r w:rsidR="00B978C3">
        <w:rPr>
          <w:b/>
          <w:bCs/>
          <w:noProof/>
          <w:color w:val="222222"/>
          <w:lang w:val="cs-CZ" w:eastAsia="en-GB"/>
        </w:rPr>
        <w:t>mu</w:t>
      </w:r>
      <w:r w:rsidR="00444F12" w:rsidRPr="00F3231D">
        <w:rPr>
          <w:b/>
          <w:bCs/>
          <w:noProof/>
          <w:color w:val="222222"/>
          <w:lang w:val="cs-CZ" w:eastAsia="en-GB"/>
        </w:rPr>
        <w:t xml:space="preserve"> videodohled</w:t>
      </w:r>
      <w:r w:rsidR="00B978C3">
        <w:rPr>
          <w:b/>
          <w:bCs/>
          <w:noProof/>
          <w:color w:val="222222"/>
          <w:lang w:val="cs-CZ" w:eastAsia="en-GB"/>
        </w:rPr>
        <w:t xml:space="preserve">u, které podporují </w:t>
      </w:r>
      <w:r w:rsidR="008451D0" w:rsidRPr="00F3231D">
        <w:rPr>
          <w:b/>
          <w:bCs/>
          <w:noProof/>
          <w:color w:val="222222"/>
          <w:lang w:val="cs-CZ" w:eastAsia="en-GB"/>
        </w:rPr>
        <w:t xml:space="preserve">analytické </w:t>
      </w:r>
      <w:r w:rsidR="00B978C3">
        <w:rPr>
          <w:b/>
          <w:bCs/>
          <w:noProof/>
          <w:color w:val="222222"/>
          <w:lang w:val="cs-CZ" w:eastAsia="en-GB"/>
        </w:rPr>
        <w:t xml:space="preserve">kamerové </w:t>
      </w:r>
      <w:r w:rsidR="008451D0" w:rsidRPr="00F3231D">
        <w:rPr>
          <w:b/>
          <w:bCs/>
          <w:noProof/>
          <w:color w:val="222222"/>
          <w:lang w:val="cs-CZ" w:eastAsia="en-GB"/>
        </w:rPr>
        <w:t>aplikace</w:t>
      </w:r>
      <w:r w:rsidR="00B978C3">
        <w:rPr>
          <w:b/>
          <w:bCs/>
          <w:noProof/>
          <w:color w:val="222222"/>
          <w:lang w:val="cs-CZ" w:eastAsia="en-GB"/>
        </w:rPr>
        <w:t xml:space="preserve"> </w:t>
      </w:r>
      <w:r w:rsidR="008451D0" w:rsidRPr="00F3231D">
        <w:rPr>
          <w:b/>
          <w:bCs/>
          <w:noProof/>
          <w:color w:val="222222"/>
          <w:lang w:val="cs-CZ" w:eastAsia="en-GB"/>
        </w:rPr>
        <w:t>založené na hlubokém učení</w:t>
      </w:r>
      <w:r w:rsidR="00444F12" w:rsidRPr="00F3231D">
        <w:rPr>
          <w:b/>
          <w:bCs/>
          <w:noProof/>
          <w:color w:val="222222"/>
          <w:lang w:val="cs-CZ" w:eastAsia="en-GB"/>
        </w:rPr>
        <w:t>.</w:t>
      </w:r>
      <w:r w:rsidR="00FC6655" w:rsidRPr="00F3231D">
        <w:rPr>
          <w:b/>
          <w:bCs/>
          <w:noProof/>
          <w:color w:val="222222"/>
          <w:lang w:val="cs-CZ" w:eastAsia="en-GB"/>
        </w:rPr>
        <w:t xml:space="preserve"> </w:t>
      </w:r>
    </w:p>
    <w:p w14:paraId="32DD4526" w14:textId="77777777" w:rsidR="001C100D" w:rsidRPr="00F3231D" w:rsidRDefault="001C100D" w:rsidP="00A85D10">
      <w:pPr>
        <w:shd w:val="clear" w:color="auto" w:fill="FFFFFF"/>
        <w:tabs>
          <w:tab w:val="left" w:pos="3327"/>
        </w:tabs>
        <w:spacing w:line="276" w:lineRule="auto"/>
        <w:jc w:val="both"/>
        <w:rPr>
          <w:b/>
          <w:bCs/>
          <w:noProof/>
          <w:color w:val="222222"/>
          <w:sz w:val="22"/>
          <w:szCs w:val="22"/>
          <w:lang w:val="cs-CZ" w:eastAsia="en-GB"/>
        </w:rPr>
      </w:pPr>
    </w:p>
    <w:p w14:paraId="468DFE87" w14:textId="57CB0740" w:rsidR="006B20C5" w:rsidRPr="00F3231D" w:rsidRDefault="008B69AB" w:rsidP="00A85D10">
      <w:pPr>
        <w:shd w:val="clear" w:color="auto" w:fill="FFFFFF"/>
        <w:spacing w:line="276" w:lineRule="auto"/>
        <w:jc w:val="both"/>
        <w:rPr>
          <w:noProof/>
          <w:sz w:val="22"/>
          <w:szCs w:val="22"/>
          <w:lang w:val="cs-CZ"/>
        </w:rPr>
      </w:pPr>
      <w:r>
        <w:rPr>
          <w:noProof/>
          <w:color w:val="222222"/>
          <w:sz w:val="22"/>
          <w:szCs w:val="22"/>
          <w:lang w:val="cs-CZ" w:eastAsia="en-GB"/>
        </w:rPr>
        <w:t>M</w:t>
      </w:r>
      <w:r w:rsidR="003A7EB7" w:rsidRPr="00F3231D">
        <w:rPr>
          <w:noProof/>
          <w:color w:val="222222"/>
          <w:sz w:val="22"/>
          <w:szCs w:val="22"/>
          <w:lang w:val="cs-CZ" w:eastAsia="en-GB"/>
        </w:rPr>
        <w:t>odely AXIS M4216-LV a AXIS M4216-V</w:t>
      </w:r>
      <w:r w:rsidR="007148EE">
        <w:rPr>
          <w:noProof/>
          <w:color w:val="222222"/>
          <w:sz w:val="22"/>
          <w:szCs w:val="22"/>
          <w:lang w:val="cs-CZ" w:eastAsia="en-GB"/>
        </w:rPr>
        <w:t xml:space="preserve"> s </w:t>
      </w:r>
      <w:r w:rsidR="003A7EB7" w:rsidRPr="00F3231D">
        <w:rPr>
          <w:noProof/>
          <w:color w:val="222222"/>
          <w:sz w:val="22"/>
          <w:szCs w:val="22"/>
          <w:lang w:val="cs-CZ" w:eastAsia="en-GB"/>
        </w:rPr>
        <w:t>varifokálním objektivem</w:t>
      </w:r>
      <w:r w:rsidR="007148EE">
        <w:rPr>
          <w:noProof/>
          <w:color w:val="222222"/>
          <w:sz w:val="22"/>
          <w:szCs w:val="22"/>
          <w:lang w:val="cs-CZ" w:eastAsia="en-GB"/>
        </w:rPr>
        <w:t xml:space="preserve"> nabídnou vynikající </w:t>
      </w:r>
      <w:r w:rsidR="003A7EB7" w:rsidRPr="00F3231D">
        <w:rPr>
          <w:noProof/>
          <w:color w:val="222222"/>
          <w:sz w:val="22"/>
          <w:szCs w:val="22"/>
          <w:lang w:val="cs-CZ" w:eastAsia="en-GB"/>
        </w:rPr>
        <w:t>obraz i při náročných světelných podmínkách</w:t>
      </w:r>
      <w:r w:rsidR="00B978C3">
        <w:rPr>
          <w:noProof/>
          <w:color w:val="222222"/>
          <w:sz w:val="22"/>
          <w:szCs w:val="22"/>
          <w:lang w:val="cs-CZ" w:eastAsia="en-GB"/>
        </w:rPr>
        <w:t>. M</w:t>
      </w:r>
      <w:r w:rsidR="003A7EB7" w:rsidRPr="00F3231D">
        <w:rPr>
          <w:noProof/>
          <w:color w:val="222222"/>
          <w:sz w:val="22"/>
          <w:szCs w:val="22"/>
          <w:lang w:val="cs-CZ" w:eastAsia="en-GB"/>
        </w:rPr>
        <w:t>odel AXIS M4308-PLE,</w:t>
      </w:r>
      <w:r w:rsidR="00B978C3">
        <w:rPr>
          <w:noProof/>
          <w:color w:val="222222"/>
          <w:sz w:val="22"/>
          <w:szCs w:val="22"/>
          <w:lang w:val="cs-CZ" w:eastAsia="en-GB"/>
        </w:rPr>
        <w:t xml:space="preserve"> který disponuje </w:t>
      </w:r>
      <w:r w:rsidR="003A7EB7" w:rsidRPr="00F3231D">
        <w:rPr>
          <w:noProof/>
          <w:color w:val="222222"/>
          <w:sz w:val="22"/>
          <w:szCs w:val="22"/>
          <w:lang w:val="cs-CZ" w:eastAsia="en-GB"/>
        </w:rPr>
        <w:t xml:space="preserve">stereografickým objektivem pro pokrytí </w:t>
      </w:r>
      <w:r w:rsidR="00B978C3">
        <w:rPr>
          <w:noProof/>
          <w:color w:val="222222"/>
          <w:sz w:val="22"/>
          <w:szCs w:val="22"/>
          <w:lang w:val="cs-CZ" w:eastAsia="en-GB"/>
        </w:rPr>
        <w:t xml:space="preserve">scény </w:t>
      </w:r>
      <w:r w:rsidR="003A7EB7" w:rsidRPr="00F3231D">
        <w:rPr>
          <w:noProof/>
          <w:color w:val="222222"/>
          <w:sz w:val="22"/>
          <w:szCs w:val="22"/>
          <w:lang w:val="cs-CZ" w:eastAsia="en-GB"/>
        </w:rPr>
        <w:t xml:space="preserve">v úhlu 180° nebo </w:t>
      </w:r>
      <w:r>
        <w:rPr>
          <w:noProof/>
          <w:color w:val="222222"/>
          <w:sz w:val="22"/>
          <w:szCs w:val="22"/>
          <w:lang w:val="cs-CZ" w:eastAsia="en-GB"/>
        </w:rPr>
        <w:t xml:space="preserve">plných </w:t>
      </w:r>
      <w:r w:rsidR="003A7EB7" w:rsidRPr="00F3231D">
        <w:rPr>
          <w:noProof/>
          <w:color w:val="222222"/>
          <w:sz w:val="22"/>
          <w:szCs w:val="22"/>
          <w:lang w:val="cs-CZ" w:eastAsia="en-GB"/>
        </w:rPr>
        <w:t xml:space="preserve">360°, je vybaven </w:t>
      </w:r>
      <w:r>
        <w:rPr>
          <w:noProof/>
          <w:color w:val="222222"/>
          <w:sz w:val="22"/>
          <w:szCs w:val="22"/>
          <w:lang w:val="cs-CZ" w:eastAsia="en-GB"/>
        </w:rPr>
        <w:t>čtyřmi</w:t>
      </w:r>
      <w:r w:rsidR="003A7EB7" w:rsidRPr="00F3231D">
        <w:rPr>
          <w:noProof/>
          <w:color w:val="222222"/>
          <w:sz w:val="22"/>
          <w:szCs w:val="22"/>
          <w:lang w:val="cs-CZ" w:eastAsia="en-GB"/>
        </w:rPr>
        <w:t xml:space="preserve"> digitálními mikrofony s technologi</w:t>
      </w:r>
      <w:r w:rsidR="00B978C3">
        <w:rPr>
          <w:noProof/>
          <w:color w:val="222222"/>
          <w:sz w:val="22"/>
          <w:szCs w:val="22"/>
          <w:lang w:val="cs-CZ" w:eastAsia="en-GB"/>
        </w:rPr>
        <w:t>í</w:t>
      </w:r>
      <w:r w:rsidR="003A7EB7" w:rsidRPr="00F3231D">
        <w:rPr>
          <w:noProof/>
          <w:color w:val="222222"/>
          <w:sz w:val="22"/>
          <w:szCs w:val="22"/>
          <w:lang w:val="cs-CZ" w:eastAsia="en-GB"/>
        </w:rPr>
        <w:t xml:space="preserve"> zdůraznění hlasu. Nové </w:t>
      </w:r>
      <w:r w:rsidR="003A7EB7" w:rsidRPr="00F3231D">
        <w:rPr>
          <w:noProof/>
          <w:sz w:val="22"/>
          <w:szCs w:val="22"/>
          <w:lang w:val="cs-CZ"/>
        </w:rPr>
        <w:t>IP kamery</w:t>
      </w:r>
      <w:r w:rsidR="001C100D" w:rsidRPr="00F3231D">
        <w:rPr>
          <w:noProof/>
          <w:sz w:val="22"/>
          <w:szCs w:val="22"/>
          <w:lang w:val="cs-CZ"/>
        </w:rPr>
        <w:t xml:space="preserve"> potvrzují trend tzv. edge computingu, kdy se </w:t>
      </w:r>
      <w:r w:rsidR="00522371" w:rsidRPr="00F3231D">
        <w:rPr>
          <w:noProof/>
          <w:sz w:val="22"/>
          <w:szCs w:val="22"/>
          <w:lang w:val="cs-CZ"/>
        </w:rPr>
        <w:t xml:space="preserve">v rámci sítě neustále </w:t>
      </w:r>
      <w:r w:rsidR="001C100D" w:rsidRPr="00F3231D">
        <w:rPr>
          <w:noProof/>
          <w:sz w:val="22"/>
          <w:szCs w:val="22"/>
          <w:lang w:val="cs-CZ"/>
        </w:rPr>
        <w:t>zvyšuje výkon koncových zařízení</w:t>
      </w:r>
      <w:r w:rsidR="00A545A9">
        <w:rPr>
          <w:noProof/>
          <w:sz w:val="22"/>
          <w:szCs w:val="22"/>
          <w:lang w:val="cs-CZ"/>
        </w:rPr>
        <w:t xml:space="preserve">. To </w:t>
      </w:r>
      <w:r>
        <w:rPr>
          <w:noProof/>
          <w:sz w:val="22"/>
          <w:szCs w:val="22"/>
          <w:lang w:val="cs-CZ"/>
        </w:rPr>
        <w:t xml:space="preserve">umožňuje využívání </w:t>
      </w:r>
      <w:r w:rsidR="003A7EB7" w:rsidRPr="00F3231D">
        <w:rPr>
          <w:noProof/>
          <w:sz w:val="22"/>
          <w:szCs w:val="22"/>
          <w:lang w:val="cs-CZ"/>
        </w:rPr>
        <w:t>pokročil</w:t>
      </w:r>
      <w:r>
        <w:rPr>
          <w:noProof/>
          <w:sz w:val="22"/>
          <w:szCs w:val="22"/>
          <w:lang w:val="cs-CZ"/>
        </w:rPr>
        <w:t>ých</w:t>
      </w:r>
      <w:r w:rsidR="003A7EB7" w:rsidRPr="00F3231D">
        <w:rPr>
          <w:noProof/>
          <w:sz w:val="22"/>
          <w:szCs w:val="22"/>
          <w:lang w:val="cs-CZ"/>
        </w:rPr>
        <w:t xml:space="preserve"> analytick</w:t>
      </w:r>
      <w:r>
        <w:rPr>
          <w:noProof/>
          <w:sz w:val="22"/>
          <w:szCs w:val="22"/>
          <w:lang w:val="cs-CZ"/>
        </w:rPr>
        <w:t>ých</w:t>
      </w:r>
      <w:r w:rsidR="003A7EB7" w:rsidRPr="00F3231D">
        <w:rPr>
          <w:noProof/>
          <w:sz w:val="22"/>
          <w:szCs w:val="22"/>
          <w:lang w:val="cs-CZ"/>
        </w:rPr>
        <w:t xml:space="preserve"> aplikac</w:t>
      </w:r>
      <w:r>
        <w:rPr>
          <w:noProof/>
          <w:sz w:val="22"/>
          <w:szCs w:val="22"/>
          <w:lang w:val="cs-CZ"/>
        </w:rPr>
        <w:t>í</w:t>
      </w:r>
      <w:r w:rsidR="003A7EB7" w:rsidRPr="00F3231D">
        <w:rPr>
          <w:noProof/>
          <w:sz w:val="22"/>
          <w:szCs w:val="22"/>
          <w:lang w:val="cs-CZ"/>
        </w:rPr>
        <w:t xml:space="preserve"> založen</w:t>
      </w:r>
      <w:r>
        <w:rPr>
          <w:noProof/>
          <w:sz w:val="22"/>
          <w:szCs w:val="22"/>
          <w:lang w:val="cs-CZ"/>
        </w:rPr>
        <w:t>ých</w:t>
      </w:r>
      <w:r w:rsidR="003A7EB7" w:rsidRPr="00F3231D">
        <w:rPr>
          <w:noProof/>
          <w:sz w:val="22"/>
          <w:szCs w:val="22"/>
          <w:lang w:val="cs-CZ"/>
        </w:rPr>
        <w:t xml:space="preserve"> na hlubokém učení</w:t>
      </w:r>
      <w:r w:rsidR="00A545A9">
        <w:rPr>
          <w:noProof/>
          <w:sz w:val="22"/>
          <w:szCs w:val="22"/>
          <w:lang w:val="cs-CZ"/>
        </w:rPr>
        <w:t>, a to přímo v kamerách.</w:t>
      </w:r>
    </w:p>
    <w:p w14:paraId="65ADF665" w14:textId="77777777" w:rsidR="00522371" w:rsidRPr="00F3231D" w:rsidRDefault="00522371" w:rsidP="00A85D10">
      <w:pPr>
        <w:shd w:val="clear" w:color="auto" w:fill="FFFFFF"/>
        <w:spacing w:line="276" w:lineRule="auto"/>
        <w:jc w:val="both"/>
        <w:rPr>
          <w:noProof/>
          <w:sz w:val="22"/>
          <w:szCs w:val="22"/>
          <w:lang w:val="cs-CZ"/>
        </w:rPr>
      </w:pPr>
    </w:p>
    <w:p w14:paraId="36C0D96F" w14:textId="36858D6E" w:rsidR="003A7EB7" w:rsidRPr="00F3231D" w:rsidRDefault="003A7EB7" w:rsidP="00A85D10">
      <w:pPr>
        <w:jc w:val="both"/>
        <w:rPr>
          <w:noProof/>
          <w:lang w:val="cs-CZ"/>
        </w:rPr>
      </w:pPr>
      <w:r w:rsidRPr="00F3231D">
        <w:rPr>
          <w:b/>
          <w:bCs/>
          <w:noProof/>
          <w:lang w:val="cs-CZ"/>
        </w:rPr>
        <w:t>Varifokální mini kupole s hlubokým učením pro diskrétní dohled </w:t>
      </w:r>
    </w:p>
    <w:p w14:paraId="70879E62" w14:textId="0A724192" w:rsidR="006B20C5" w:rsidRPr="00F3231D" w:rsidRDefault="006B20C5" w:rsidP="00A85D10">
      <w:pPr>
        <w:shd w:val="clear" w:color="auto" w:fill="FFFFFF"/>
        <w:spacing w:line="276" w:lineRule="auto"/>
        <w:jc w:val="both"/>
        <w:rPr>
          <w:noProof/>
          <w:sz w:val="22"/>
          <w:szCs w:val="22"/>
          <w:lang w:val="cs-CZ"/>
        </w:rPr>
      </w:pPr>
    </w:p>
    <w:p w14:paraId="2CEBF886" w14:textId="3E5455E2" w:rsidR="009F0EAA" w:rsidRDefault="003A7EB7" w:rsidP="00A85D10">
      <w:pPr>
        <w:shd w:val="clear" w:color="auto" w:fill="FFFFFF"/>
        <w:spacing w:line="276" w:lineRule="auto"/>
        <w:jc w:val="both"/>
        <w:rPr>
          <w:sz w:val="22"/>
          <w:szCs w:val="22"/>
          <w:lang w:val="cs-CZ"/>
        </w:rPr>
      </w:pPr>
      <w:r w:rsidRPr="00F3231D">
        <w:rPr>
          <w:noProof/>
          <w:color w:val="222222"/>
          <w:sz w:val="22"/>
          <w:szCs w:val="22"/>
          <w:lang w:val="cs-CZ" w:eastAsia="en-GB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8C7AE9F" wp14:editId="631BE141">
                <wp:simplePos x="0" y="0"/>
                <wp:positionH relativeFrom="margin">
                  <wp:posOffset>3054985</wp:posOffset>
                </wp:positionH>
                <wp:positionV relativeFrom="paragraph">
                  <wp:posOffset>1385570</wp:posOffset>
                </wp:positionV>
                <wp:extent cx="2604135" cy="735330"/>
                <wp:effectExtent l="0" t="0" r="0" b="1270"/>
                <wp:wrapSquare wrapText="bothSides"/>
                <wp:docPr id="7" name="Textové po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04135" cy="73533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2656CC4" w14:textId="7A5E22BC" w:rsidR="00E63DE8" w:rsidRPr="00415E4B" w:rsidRDefault="003A7EB7" w:rsidP="00F32B37">
                            <w:pPr>
                              <w:jc w:val="both"/>
                              <w:rPr>
                                <w:i/>
                                <w:sz w:val="20"/>
                                <w:szCs w:val="20"/>
                                <w:lang w:val="cs-CZ"/>
                              </w:rPr>
                            </w:pPr>
                            <w:r>
                              <w:rPr>
                                <w:i/>
                                <w:iCs/>
                                <w:sz w:val="22"/>
                                <w:szCs w:val="22"/>
                                <w:lang w:val="cs-CZ"/>
                              </w:rPr>
                              <w:t>Nové</w:t>
                            </w:r>
                            <w:r w:rsidRPr="003A7EB7">
                              <w:rPr>
                                <w:i/>
                                <w:iCs/>
                                <w:sz w:val="22"/>
                                <w:szCs w:val="22"/>
                                <w:lang w:val="cs-CZ"/>
                              </w:rPr>
                              <w:t xml:space="preserve"> kamery jsou vybaveny procesorem s hlubokým učením (DLPU) a umožňují využívat inteligentní aplikace založené na hlubokém učení přímo v kameř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8C7AE9F" id="_x0000_t202" coordsize="21600,21600" o:spt="202" path="m,l,21600r21600,l21600,xe">
                <v:stroke joinstyle="miter"/>
                <v:path gradientshapeok="t" o:connecttype="rect"/>
              </v:shapetype>
              <v:shape id="Textové pole 7" o:spid="_x0000_s1026" type="#_x0000_t202" style="position:absolute;left:0;text-align:left;margin-left:240.55pt;margin-top:109.1pt;width:205.05pt;height:57.9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" fillcolor="white [3201]" stroked="f" strokeweight=".5pt">
                <v:textbox>
                  <w:txbxContent>
                    <w:p w14:paraId="42656CC4" w14:textId="7A5E22BC" w:rsidR="00E63DE8" w:rsidRPr="00415E4B" w:rsidRDefault="003A7EB7" w:rsidP="00F32B37">
                      <w:pPr>
                        <w:jc w:val="both"/>
                        <w:rPr>
                          <w:i/>
                          <w:sz w:val="20"/>
                          <w:szCs w:val="20"/>
                          <w:lang w:val="cs-CZ"/>
                        </w:rPr>
                      </w:pPr>
                      <w:r>
                        <w:rPr>
                          <w:i/>
                          <w:iCs/>
                          <w:sz w:val="22"/>
                          <w:szCs w:val="22"/>
                          <w:lang w:val="cs-CZ"/>
                        </w:rPr>
                        <w:t>Nové</w:t>
                      </w:r>
                      <w:r w:rsidRPr="003A7EB7">
                        <w:rPr>
                          <w:i/>
                          <w:iCs/>
                          <w:sz w:val="22"/>
                          <w:szCs w:val="22"/>
                          <w:lang w:val="cs-CZ"/>
                        </w:rPr>
                        <w:t xml:space="preserve"> kamery jsou vybaveny procesorem s hlubokým učením (DLPU) a umožňují využívat inteligentní aplikace založené na hlubokém učení přímo v kameř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FC6655" w:rsidRPr="00F3231D">
        <w:rPr>
          <w:noProof/>
          <w:sz w:val="22"/>
          <w:szCs w:val="22"/>
          <w:lang w:val="cs-CZ"/>
        </w:rPr>
        <w:drawing>
          <wp:anchor distT="0" distB="0" distL="114300" distR="114300" simplePos="0" relativeHeight="251664384" behindDoc="1" locked="0" layoutInCell="1" allowOverlap="1" wp14:anchorId="4DC8BC70" wp14:editId="60164553">
            <wp:simplePos x="0" y="0"/>
            <wp:positionH relativeFrom="margin">
              <wp:posOffset>3055620</wp:posOffset>
            </wp:positionH>
            <wp:positionV relativeFrom="paragraph">
              <wp:posOffset>3810</wp:posOffset>
            </wp:positionV>
            <wp:extent cx="2604135" cy="1378585"/>
            <wp:effectExtent l="0" t="0" r="5715" b="0"/>
            <wp:wrapTight wrapText="bothSides">
              <wp:wrapPolygon edited="0">
                <wp:start x="0" y="0"/>
                <wp:lineTo x="0" y="21192"/>
                <wp:lineTo x="21489" y="21192"/>
                <wp:lineTo x="21489" y="0"/>
                <wp:lineTo x="0" y="0"/>
              </wp:wrapPolygon>
            </wp:wrapTight>
            <wp:docPr id="9" name="Obráze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Obrázek 9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4135" cy="13785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3231D" w:rsidRPr="00F3231D">
        <w:rPr>
          <w:noProof/>
          <w:sz w:val="22"/>
          <w:szCs w:val="22"/>
          <w:lang w:val="cs-CZ"/>
        </w:rPr>
        <w:t xml:space="preserve">Nové </w:t>
      </w:r>
      <w:r w:rsidR="00431670">
        <w:rPr>
          <w:noProof/>
          <w:sz w:val="22"/>
          <w:szCs w:val="22"/>
          <w:lang w:val="cs-CZ"/>
        </w:rPr>
        <w:t>síťové</w:t>
      </w:r>
      <w:r w:rsidR="00F3231D" w:rsidRPr="00F3231D">
        <w:rPr>
          <w:noProof/>
          <w:sz w:val="22"/>
          <w:szCs w:val="22"/>
          <w:lang w:val="cs-CZ"/>
        </w:rPr>
        <w:t xml:space="preserve"> kamery řady M42 AXIS M4216-LV a AXIS M4216-V </w:t>
      </w:r>
      <w:r w:rsidR="007148EE">
        <w:rPr>
          <w:noProof/>
          <w:sz w:val="22"/>
          <w:szCs w:val="22"/>
          <w:lang w:val="cs-CZ"/>
        </w:rPr>
        <w:t>mají diskrétní design, a v</w:t>
      </w:r>
      <w:r w:rsidR="00F3231D" w:rsidRPr="00F3231D">
        <w:rPr>
          <w:noProof/>
          <w:sz w:val="22"/>
          <w:szCs w:val="22"/>
          <w:lang w:val="cs-CZ"/>
        </w:rPr>
        <w:t> případě potřeby je lze snadno nabarvit</w:t>
      </w:r>
      <w:r w:rsidR="00517951">
        <w:rPr>
          <w:noProof/>
          <w:sz w:val="22"/>
          <w:szCs w:val="22"/>
          <w:lang w:val="cs-CZ"/>
        </w:rPr>
        <w:t>,</w:t>
      </w:r>
      <w:r w:rsidR="00F3231D" w:rsidRPr="00F3231D">
        <w:rPr>
          <w:noProof/>
          <w:sz w:val="22"/>
          <w:szCs w:val="22"/>
          <w:lang w:val="cs-CZ"/>
        </w:rPr>
        <w:t xml:space="preserve"> aby </w:t>
      </w:r>
      <w:r w:rsidR="007148EE">
        <w:rPr>
          <w:noProof/>
          <w:sz w:val="22"/>
          <w:szCs w:val="22"/>
          <w:lang w:val="cs-CZ"/>
        </w:rPr>
        <w:t xml:space="preserve">ještě </w:t>
      </w:r>
      <w:r w:rsidR="00F3231D" w:rsidRPr="00F3231D">
        <w:rPr>
          <w:noProof/>
          <w:sz w:val="22"/>
          <w:szCs w:val="22"/>
          <w:lang w:val="cs-CZ"/>
        </w:rPr>
        <w:t>lépe splynuly se svým okolím</w:t>
      </w:r>
      <w:r w:rsidR="00517951">
        <w:rPr>
          <w:noProof/>
          <w:sz w:val="22"/>
          <w:szCs w:val="22"/>
          <w:lang w:val="cs-CZ"/>
        </w:rPr>
        <w:t>.</w:t>
      </w:r>
      <w:r w:rsidR="00F3231D" w:rsidRPr="00F3231D">
        <w:rPr>
          <w:noProof/>
          <w:sz w:val="22"/>
          <w:szCs w:val="22"/>
          <w:lang w:val="cs-CZ"/>
        </w:rPr>
        <w:t xml:space="preserve"> </w:t>
      </w:r>
      <w:r w:rsidR="00517951">
        <w:rPr>
          <w:noProof/>
          <w:sz w:val="22"/>
          <w:szCs w:val="22"/>
          <w:lang w:val="cs-CZ"/>
        </w:rPr>
        <w:t>K</w:t>
      </w:r>
      <w:r w:rsidR="00F3231D" w:rsidRPr="00F3231D">
        <w:rPr>
          <w:noProof/>
          <w:sz w:val="22"/>
          <w:szCs w:val="22"/>
          <w:lang w:val="cs-CZ"/>
        </w:rPr>
        <w:t> dispozici je také široká škála doplňkového příslušenst</w:t>
      </w:r>
      <w:r w:rsidR="00F3231D" w:rsidRPr="00517951">
        <w:rPr>
          <w:sz w:val="22"/>
          <w:szCs w:val="22"/>
          <w:lang w:val="cs-CZ"/>
        </w:rPr>
        <w:t>ví.</w:t>
      </w:r>
      <w:r w:rsidR="00517951" w:rsidRPr="00517951">
        <w:rPr>
          <w:sz w:val="22"/>
          <w:szCs w:val="22"/>
          <w:lang w:val="cs-CZ"/>
        </w:rPr>
        <w:t xml:space="preserve"> Kamery jsou vybaveny HDMI portem </w:t>
      </w:r>
      <w:r w:rsidR="00517951">
        <w:rPr>
          <w:sz w:val="22"/>
          <w:szCs w:val="22"/>
          <w:lang w:val="cs-CZ"/>
        </w:rPr>
        <w:t>pro přím</w:t>
      </w:r>
      <w:r w:rsidR="004D5AEA">
        <w:rPr>
          <w:sz w:val="22"/>
          <w:szCs w:val="22"/>
          <w:lang w:val="cs-CZ"/>
        </w:rPr>
        <w:t>ý</w:t>
      </w:r>
      <w:r w:rsidR="00517951">
        <w:rPr>
          <w:sz w:val="22"/>
          <w:szCs w:val="22"/>
          <w:lang w:val="cs-CZ"/>
        </w:rPr>
        <w:t xml:space="preserve"> výstup nap</w:t>
      </w:r>
      <w:r w:rsidR="004D5AEA">
        <w:rPr>
          <w:sz w:val="22"/>
          <w:szCs w:val="22"/>
          <w:lang w:val="cs-CZ"/>
        </w:rPr>
        <w:t>ř</w:t>
      </w:r>
      <w:r w:rsidR="00517951">
        <w:rPr>
          <w:sz w:val="22"/>
          <w:szCs w:val="22"/>
          <w:lang w:val="cs-CZ"/>
        </w:rPr>
        <w:t>. na veřejné monitory v</w:t>
      </w:r>
      <w:r w:rsidR="008B69AB">
        <w:rPr>
          <w:sz w:val="22"/>
          <w:szCs w:val="22"/>
          <w:lang w:val="cs-CZ"/>
        </w:rPr>
        <w:t> </w:t>
      </w:r>
      <w:r w:rsidR="00517951">
        <w:rPr>
          <w:sz w:val="22"/>
          <w:szCs w:val="22"/>
          <w:lang w:val="cs-CZ"/>
        </w:rPr>
        <w:t>prodejně</w:t>
      </w:r>
      <w:r w:rsidR="008B69AB">
        <w:rPr>
          <w:sz w:val="22"/>
          <w:szCs w:val="22"/>
          <w:lang w:val="cs-CZ"/>
        </w:rPr>
        <w:t>,</w:t>
      </w:r>
      <w:r w:rsidR="00517951" w:rsidRPr="00517951">
        <w:rPr>
          <w:sz w:val="22"/>
          <w:szCs w:val="22"/>
          <w:lang w:val="cs-CZ"/>
        </w:rPr>
        <w:t xml:space="preserve"> nabízejí </w:t>
      </w:r>
      <w:r w:rsidR="00517951">
        <w:rPr>
          <w:sz w:val="22"/>
          <w:szCs w:val="22"/>
          <w:lang w:val="cs-CZ"/>
        </w:rPr>
        <w:t>také</w:t>
      </w:r>
      <w:r w:rsidR="00517951" w:rsidRPr="00517951">
        <w:rPr>
          <w:sz w:val="22"/>
          <w:szCs w:val="22"/>
          <w:lang w:val="cs-CZ"/>
        </w:rPr>
        <w:t xml:space="preserve"> možnost přidat audio pomocí AXIS T61 </w:t>
      </w:r>
      <w:r w:rsidR="00517951">
        <w:rPr>
          <w:sz w:val="22"/>
          <w:szCs w:val="22"/>
          <w:lang w:val="cs-CZ"/>
        </w:rPr>
        <w:t xml:space="preserve">nebo využít </w:t>
      </w:r>
      <w:r w:rsidR="00517951" w:rsidRPr="00517951">
        <w:rPr>
          <w:sz w:val="22"/>
          <w:szCs w:val="22"/>
          <w:lang w:val="cs-CZ"/>
        </w:rPr>
        <w:t>I/O</w:t>
      </w:r>
      <w:r w:rsidR="00517951">
        <w:rPr>
          <w:sz w:val="22"/>
          <w:szCs w:val="22"/>
          <w:lang w:val="cs-CZ"/>
        </w:rPr>
        <w:t xml:space="preserve"> rozhraní pro další periferie</w:t>
      </w:r>
      <w:r w:rsidR="00517951" w:rsidRPr="00517951">
        <w:rPr>
          <w:sz w:val="22"/>
          <w:szCs w:val="22"/>
          <w:lang w:val="cs-CZ"/>
        </w:rPr>
        <w:t>.</w:t>
      </w:r>
      <w:r w:rsidR="00517951">
        <w:rPr>
          <w:sz w:val="22"/>
          <w:szCs w:val="22"/>
          <w:lang w:val="cs-CZ"/>
        </w:rPr>
        <w:t xml:space="preserve"> </w:t>
      </w:r>
    </w:p>
    <w:p w14:paraId="5AAF662C" w14:textId="77777777" w:rsidR="009F0EAA" w:rsidRDefault="009F0EAA" w:rsidP="00A85D10">
      <w:pPr>
        <w:shd w:val="clear" w:color="auto" w:fill="FFFFFF"/>
        <w:spacing w:line="276" w:lineRule="auto"/>
        <w:jc w:val="both"/>
        <w:rPr>
          <w:sz w:val="22"/>
          <w:szCs w:val="22"/>
          <w:lang w:val="cs-CZ"/>
        </w:rPr>
      </w:pPr>
    </w:p>
    <w:p w14:paraId="3FF27380" w14:textId="29AD7BAE" w:rsidR="00517951" w:rsidRDefault="00517951" w:rsidP="00A85D10">
      <w:pPr>
        <w:shd w:val="clear" w:color="auto" w:fill="FFFFFF"/>
        <w:spacing w:line="276" w:lineRule="auto"/>
        <w:jc w:val="both"/>
        <w:rPr>
          <w:sz w:val="22"/>
          <w:szCs w:val="22"/>
          <w:lang w:val="cs-CZ"/>
        </w:rPr>
      </w:pPr>
      <w:r w:rsidRPr="00517951">
        <w:rPr>
          <w:sz w:val="22"/>
          <w:szCs w:val="22"/>
          <w:lang w:val="cs-CZ"/>
        </w:rPr>
        <w:t xml:space="preserve">Díky </w:t>
      </w:r>
      <w:r w:rsidR="004D5AEA">
        <w:rPr>
          <w:sz w:val="22"/>
          <w:szCs w:val="22"/>
          <w:lang w:val="cs-CZ"/>
        </w:rPr>
        <w:t xml:space="preserve">technologii </w:t>
      </w:r>
      <w:r w:rsidRPr="00517951">
        <w:rPr>
          <w:sz w:val="22"/>
          <w:szCs w:val="22"/>
          <w:lang w:val="cs-CZ"/>
        </w:rPr>
        <w:t>širok</w:t>
      </w:r>
      <w:r w:rsidR="004D5AEA">
        <w:rPr>
          <w:sz w:val="22"/>
          <w:szCs w:val="22"/>
          <w:lang w:val="cs-CZ"/>
        </w:rPr>
        <w:t>ého</w:t>
      </w:r>
      <w:r w:rsidRPr="00517951">
        <w:rPr>
          <w:sz w:val="22"/>
          <w:szCs w:val="22"/>
          <w:lang w:val="cs-CZ"/>
        </w:rPr>
        <w:t xml:space="preserve"> dynamick</w:t>
      </w:r>
      <w:r w:rsidR="004D5AEA">
        <w:rPr>
          <w:sz w:val="22"/>
          <w:szCs w:val="22"/>
          <w:lang w:val="cs-CZ"/>
        </w:rPr>
        <w:t>ého</w:t>
      </w:r>
      <w:r w:rsidRPr="00517951">
        <w:rPr>
          <w:sz w:val="22"/>
          <w:szCs w:val="22"/>
          <w:lang w:val="cs-CZ"/>
        </w:rPr>
        <w:t xml:space="preserve"> rozsah</w:t>
      </w:r>
      <w:r w:rsidR="004D5AEA">
        <w:rPr>
          <w:sz w:val="22"/>
          <w:szCs w:val="22"/>
          <w:lang w:val="cs-CZ"/>
        </w:rPr>
        <w:t>u</w:t>
      </w:r>
      <w:r w:rsidRPr="00517951">
        <w:rPr>
          <w:sz w:val="22"/>
          <w:szCs w:val="22"/>
          <w:lang w:val="cs-CZ"/>
        </w:rPr>
        <w:t xml:space="preserve"> (WDR) zajišťují tyto kompaktní a diskrétní kupolov</w:t>
      </w:r>
      <w:r>
        <w:rPr>
          <w:sz w:val="22"/>
          <w:szCs w:val="22"/>
          <w:lang w:val="cs-CZ"/>
        </w:rPr>
        <w:t>it</w:t>
      </w:r>
      <w:r w:rsidRPr="00517951">
        <w:rPr>
          <w:sz w:val="22"/>
          <w:szCs w:val="22"/>
          <w:lang w:val="cs-CZ"/>
        </w:rPr>
        <w:t>é kamery jasný obraz i v</w:t>
      </w:r>
      <w:r w:rsidR="008B69AB">
        <w:rPr>
          <w:sz w:val="22"/>
          <w:szCs w:val="22"/>
          <w:lang w:val="cs-CZ"/>
        </w:rPr>
        <w:t>e složitých světelných podmínkách</w:t>
      </w:r>
      <w:r w:rsidR="004D5AEA">
        <w:rPr>
          <w:sz w:val="22"/>
          <w:szCs w:val="22"/>
          <w:lang w:val="cs-CZ"/>
        </w:rPr>
        <w:t xml:space="preserve">, </w:t>
      </w:r>
      <w:r w:rsidR="008B69AB">
        <w:rPr>
          <w:sz w:val="22"/>
          <w:szCs w:val="22"/>
          <w:lang w:val="cs-CZ"/>
        </w:rPr>
        <w:t>kde</w:t>
      </w:r>
      <w:r w:rsidR="004D5AEA">
        <w:rPr>
          <w:sz w:val="22"/>
          <w:szCs w:val="22"/>
          <w:lang w:val="cs-CZ"/>
        </w:rPr>
        <w:t xml:space="preserve"> se střídají tmavé a světlé scény.</w:t>
      </w:r>
      <w:r w:rsidRPr="00517951">
        <w:rPr>
          <w:sz w:val="22"/>
          <w:szCs w:val="22"/>
          <w:lang w:val="cs-CZ"/>
        </w:rPr>
        <w:t xml:space="preserve"> Kamera AXIS M4216-LV je navíc vybavena technologií Axis </w:t>
      </w:r>
      <w:proofErr w:type="spellStart"/>
      <w:r w:rsidRPr="00517951">
        <w:rPr>
          <w:sz w:val="22"/>
          <w:szCs w:val="22"/>
          <w:lang w:val="cs-CZ"/>
        </w:rPr>
        <w:t>OptimizedIR</w:t>
      </w:r>
      <w:proofErr w:type="spellEnd"/>
      <w:r w:rsidRPr="00517951">
        <w:rPr>
          <w:sz w:val="22"/>
          <w:szCs w:val="22"/>
          <w:lang w:val="cs-CZ"/>
        </w:rPr>
        <w:t xml:space="preserve">, která zajišťuje výjimečnou čistotu a ostrost obrazu </w:t>
      </w:r>
      <w:r>
        <w:rPr>
          <w:sz w:val="22"/>
          <w:szCs w:val="22"/>
          <w:lang w:val="cs-CZ"/>
        </w:rPr>
        <w:t xml:space="preserve">s IR přísvitem </w:t>
      </w:r>
      <w:r w:rsidRPr="00517951">
        <w:rPr>
          <w:sz w:val="22"/>
          <w:szCs w:val="22"/>
          <w:lang w:val="cs-CZ"/>
        </w:rPr>
        <w:t>i v naprosté tmě.</w:t>
      </w:r>
      <w:r>
        <w:rPr>
          <w:sz w:val="22"/>
          <w:szCs w:val="22"/>
          <w:lang w:val="cs-CZ"/>
        </w:rPr>
        <w:t xml:space="preserve"> </w:t>
      </w:r>
    </w:p>
    <w:p w14:paraId="39A5BD77" w14:textId="77777777" w:rsidR="00517951" w:rsidRDefault="00517951" w:rsidP="00A85D10">
      <w:pPr>
        <w:shd w:val="clear" w:color="auto" w:fill="FFFFFF"/>
        <w:spacing w:line="276" w:lineRule="auto"/>
        <w:jc w:val="both"/>
        <w:rPr>
          <w:sz w:val="22"/>
          <w:szCs w:val="22"/>
          <w:lang w:val="cs-CZ"/>
        </w:rPr>
      </w:pPr>
    </w:p>
    <w:p w14:paraId="056B08B6" w14:textId="7B0ACC91" w:rsidR="00517951" w:rsidRPr="00517951" w:rsidRDefault="00517951" w:rsidP="00A85D10">
      <w:pPr>
        <w:shd w:val="clear" w:color="auto" w:fill="FFFFFF"/>
        <w:spacing w:line="276" w:lineRule="auto"/>
        <w:jc w:val="both"/>
        <w:rPr>
          <w:sz w:val="22"/>
          <w:szCs w:val="22"/>
          <w:lang w:val="cs-CZ"/>
        </w:rPr>
      </w:pPr>
      <w:r w:rsidRPr="00517951">
        <w:rPr>
          <w:sz w:val="22"/>
          <w:szCs w:val="22"/>
          <w:lang w:val="cs-CZ"/>
        </w:rPr>
        <w:t xml:space="preserve">Tyto cenově výhodné kamery nabízejí </w:t>
      </w:r>
      <w:r w:rsidR="007148EE">
        <w:rPr>
          <w:sz w:val="22"/>
          <w:szCs w:val="22"/>
          <w:lang w:val="cs-CZ"/>
        </w:rPr>
        <w:t>široké</w:t>
      </w:r>
      <w:r w:rsidR="007148EE" w:rsidRPr="00517951">
        <w:rPr>
          <w:sz w:val="22"/>
          <w:szCs w:val="22"/>
          <w:lang w:val="cs-CZ"/>
        </w:rPr>
        <w:t xml:space="preserve"> </w:t>
      </w:r>
      <w:r w:rsidRPr="00517951">
        <w:rPr>
          <w:sz w:val="22"/>
          <w:szCs w:val="22"/>
          <w:lang w:val="cs-CZ"/>
        </w:rPr>
        <w:t xml:space="preserve">možnosti </w:t>
      </w:r>
      <w:r>
        <w:rPr>
          <w:sz w:val="22"/>
          <w:szCs w:val="22"/>
          <w:lang w:val="cs-CZ"/>
        </w:rPr>
        <w:t xml:space="preserve">integrace </w:t>
      </w:r>
      <w:r w:rsidR="007148EE">
        <w:rPr>
          <w:sz w:val="22"/>
          <w:szCs w:val="22"/>
          <w:lang w:val="cs-CZ"/>
        </w:rPr>
        <w:t>do jakéhokoliv</w:t>
      </w:r>
      <w:r w:rsidR="004D5AEA">
        <w:rPr>
          <w:sz w:val="22"/>
          <w:szCs w:val="22"/>
          <w:lang w:val="cs-CZ"/>
        </w:rPr>
        <w:t xml:space="preserve"> </w:t>
      </w:r>
      <w:r w:rsidRPr="00517951">
        <w:rPr>
          <w:sz w:val="22"/>
          <w:szCs w:val="22"/>
          <w:lang w:val="cs-CZ"/>
        </w:rPr>
        <w:t>dohledov</w:t>
      </w:r>
      <w:r w:rsidR="007148EE">
        <w:rPr>
          <w:sz w:val="22"/>
          <w:szCs w:val="22"/>
          <w:lang w:val="cs-CZ"/>
        </w:rPr>
        <w:t>ého</w:t>
      </w:r>
      <w:r w:rsidR="008B69AB">
        <w:rPr>
          <w:sz w:val="22"/>
          <w:szCs w:val="22"/>
          <w:lang w:val="cs-CZ"/>
        </w:rPr>
        <w:t xml:space="preserve"> </w:t>
      </w:r>
      <w:r w:rsidRPr="00517951">
        <w:rPr>
          <w:sz w:val="22"/>
          <w:szCs w:val="22"/>
          <w:lang w:val="cs-CZ"/>
        </w:rPr>
        <w:t>systém</w:t>
      </w:r>
      <w:r w:rsidR="007148EE">
        <w:rPr>
          <w:sz w:val="22"/>
          <w:szCs w:val="22"/>
          <w:lang w:val="cs-CZ"/>
        </w:rPr>
        <w:t>u</w:t>
      </w:r>
      <w:r w:rsidRPr="00517951">
        <w:rPr>
          <w:sz w:val="22"/>
          <w:szCs w:val="22"/>
          <w:lang w:val="cs-CZ"/>
        </w:rPr>
        <w:t xml:space="preserve">. Jsou vybaveny </w:t>
      </w:r>
      <w:proofErr w:type="spellStart"/>
      <w:r>
        <w:rPr>
          <w:sz w:val="22"/>
          <w:szCs w:val="22"/>
          <w:lang w:val="cs-CZ"/>
        </w:rPr>
        <w:t>varifokálním</w:t>
      </w:r>
      <w:proofErr w:type="spellEnd"/>
      <w:r>
        <w:rPr>
          <w:sz w:val="22"/>
          <w:szCs w:val="22"/>
          <w:lang w:val="cs-CZ"/>
        </w:rPr>
        <w:t xml:space="preserve"> objektivem s </w:t>
      </w:r>
      <w:r w:rsidRPr="00517951">
        <w:rPr>
          <w:sz w:val="22"/>
          <w:szCs w:val="22"/>
          <w:lang w:val="cs-CZ"/>
        </w:rPr>
        <w:t>funkcí dálkov</w:t>
      </w:r>
      <w:r w:rsidR="006D5143">
        <w:rPr>
          <w:sz w:val="22"/>
          <w:szCs w:val="22"/>
          <w:lang w:val="cs-CZ"/>
        </w:rPr>
        <w:t>ě ovládaného</w:t>
      </w:r>
      <w:r w:rsidRPr="00517951">
        <w:rPr>
          <w:sz w:val="22"/>
          <w:szCs w:val="22"/>
          <w:lang w:val="cs-CZ"/>
        </w:rPr>
        <w:t xml:space="preserve"> </w:t>
      </w:r>
      <w:r w:rsidR="006D5143">
        <w:rPr>
          <w:sz w:val="22"/>
          <w:szCs w:val="22"/>
          <w:lang w:val="cs-CZ"/>
        </w:rPr>
        <w:t>zoomu</w:t>
      </w:r>
      <w:r w:rsidRPr="00517951">
        <w:rPr>
          <w:sz w:val="22"/>
          <w:szCs w:val="22"/>
          <w:lang w:val="cs-CZ"/>
        </w:rPr>
        <w:t xml:space="preserve"> a automatického ostření. </w:t>
      </w:r>
      <w:r w:rsidR="007148EE">
        <w:rPr>
          <w:sz w:val="22"/>
          <w:szCs w:val="22"/>
          <w:lang w:val="cs-CZ"/>
        </w:rPr>
        <w:t xml:space="preserve">Funkce Axis </w:t>
      </w:r>
      <w:proofErr w:type="spellStart"/>
      <w:r w:rsidR="007148EE">
        <w:rPr>
          <w:sz w:val="22"/>
          <w:szCs w:val="22"/>
          <w:lang w:val="cs-CZ"/>
        </w:rPr>
        <w:t>Edge</w:t>
      </w:r>
      <w:proofErr w:type="spellEnd"/>
      <w:r w:rsidR="007148EE">
        <w:rPr>
          <w:sz w:val="22"/>
          <w:szCs w:val="22"/>
          <w:lang w:val="cs-CZ"/>
        </w:rPr>
        <w:t xml:space="preserve"> </w:t>
      </w:r>
      <w:proofErr w:type="spellStart"/>
      <w:r w:rsidR="007148EE">
        <w:rPr>
          <w:sz w:val="22"/>
          <w:szCs w:val="22"/>
          <w:lang w:val="cs-CZ"/>
        </w:rPr>
        <w:t>Vault</w:t>
      </w:r>
      <w:proofErr w:type="spellEnd"/>
      <w:r w:rsidR="007148EE">
        <w:rPr>
          <w:sz w:val="22"/>
          <w:szCs w:val="22"/>
          <w:lang w:val="cs-CZ"/>
        </w:rPr>
        <w:t xml:space="preserve"> zajišťuje ochranu ID zařízení</w:t>
      </w:r>
      <w:r w:rsidR="009149FA">
        <w:rPr>
          <w:sz w:val="22"/>
          <w:szCs w:val="22"/>
          <w:lang w:val="cs-CZ"/>
        </w:rPr>
        <w:t xml:space="preserve"> za účelem bezpečné síťové autorizace, </w:t>
      </w:r>
      <w:r w:rsidR="00E60985">
        <w:rPr>
          <w:sz w:val="22"/>
          <w:szCs w:val="22"/>
          <w:lang w:val="cs-CZ"/>
        </w:rPr>
        <w:t>čímž</w:t>
      </w:r>
      <w:r w:rsidR="009149FA">
        <w:rPr>
          <w:sz w:val="22"/>
          <w:szCs w:val="22"/>
          <w:lang w:val="cs-CZ"/>
        </w:rPr>
        <w:t xml:space="preserve"> </w:t>
      </w:r>
      <w:r w:rsidR="00E60985">
        <w:rPr>
          <w:sz w:val="22"/>
          <w:szCs w:val="22"/>
          <w:lang w:val="cs-CZ"/>
        </w:rPr>
        <w:t>chrání kamerový systém</w:t>
      </w:r>
      <w:r w:rsidR="009149FA">
        <w:rPr>
          <w:sz w:val="22"/>
          <w:szCs w:val="22"/>
          <w:lang w:val="cs-CZ"/>
        </w:rPr>
        <w:t xml:space="preserve"> proti </w:t>
      </w:r>
      <w:proofErr w:type="spellStart"/>
      <w:r w:rsidR="009149FA">
        <w:rPr>
          <w:sz w:val="22"/>
          <w:szCs w:val="22"/>
          <w:lang w:val="cs-CZ"/>
        </w:rPr>
        <w:t>kyberútokům</w:t>
      </w:r>
      <w:proofErr w:type="spellEnd"/>
      <w:r w:rsidR="009149FA">
        <w:rPr>
          <w:sz w:val="22"/>
          <w:szCs w:val="22"/>
          <w:lang w:val="cs-CZ"/>
        </w:rPr>
        <w:t>.</w:t>
      </w:r>
    </w:p>
    <w:p w14:paraId="204D6EBF" w14:textId="77777777" w:rsidR="00F3231D" w:rsidRPr="00517951" w:rsidRDefault="00F3231D" w:rsidP="00A85D10">
      <w:pPr>
        <w:shd w:val="clear" w:color="auto" w:fill="FFFFFF"/>
        <w:spacing w:line="276" w:lineRule="auto"/>
        <w:jc w:val="both"/>
        <w:rPr>
          <w:noProof/>
          <w:sz w:val="22"/>
          <w:szCs w:val="22"/>
          <w:lang w:val="cs-CZ"/>
        </w:rPr>
      </w:pPr>
    </w:p>
    <w:p w14:paraId="61A19431" w14:textId="17340926" w:rsidR="00517951" w:rsidRDefault="00517951" w:rsidP="00A85D10">
      <w:pPr>
        <w:shd w:val="clear" w:color="auto" w:fill="FFFFFF"/>
        <w:spacing w:line="276" w:lineRule="auto"/>
        <w:jc w:val="both"/>
        <w:rPr>
          <w:b/>
          <w:bCs/>
          <w:noProof/>
          <w:sz w:val="22"/>
          <w:szCs w:val="22"/>
          <w:lang w:val="cs-CZ"/>
        </w:rPr>
      </w:pPr>
      <w:r w:rsidRPr="009F0EAA">
        <w:rPr>
          <w:b/>
          <w:bCs/>
          <w:noProof/>
          <w:sz w:val="22"/>
          <w:szCs w:val="22"/>
          <w:lang w:val="cs-CZ"/>
        </w:rPr>
        <w:t xml:space="preserve">Mezi nejdůležitější charakteristiky </w:t>
      </w:r>
      <w:r w:rsidR="009149FA">
        <w:rPr>
          <w:b/>
          <w:bCs/>
          <w:noProof/>
          <w:sz w:val="22"/>
          <w:szCs w:val="22"/>
          <w:lang w:val="cs-CZ"/>
        </w:rPr>
        <w:t xml:space="preserve">AXIS </w:t>
      </w:r>
      <w:r w:rsidR="00F71995" w:rsidRPr="00F71995">
        <w:rPr>
          <w:b/>
          <w:bCs/>
          <w:noProof/>
          <w:sz w:val="22"/>
          <w:szCs w:val="22"/>
          <w:lang w:val="cs-CZ"/>
        </w:rPr>
        <w:t xml:space="preserve">M4216-LV a </w:t>
      </w:r>
      <w:r w:rsidR="009149FA">
        <w:rPr>
          <w:b/>
          <w:bCs/>
          <w:noProof/>
          <w:sz w:val="22"/>
          <w:szCs w:val="22"/>
          <w:lang w:val="cs-CZ"/>
        </w:rPr>
        <w:t xml:space="preserve">AXIS </w:t>
      </w:r>
      <w:r w:rsidR="00F71995" w:rsidRPr="00F71995">
        <w:rPr>
          <w:b/>
          <w:bCs/>
          <w:noProof/>
          <w:sz w:val="22"/>
          <w:szCs w:val="22"/>
          <w:lang w:val="cs-CZ"/>
        </w:rPr>
        <w:t xml:space="preserve">M4216-V </w:t>
      </w:r>
      <w:r w:rsidRPr="009F0EAA">
        <w:rPr>
          <w:b/>
          <w:bCs/>
          <w:noProof/>
          <w:sz w:val="22"/>
          <w:szCs w:val="22"/>
          <w:lang w:val="cs-CZ"/>
        </w:rPr>
        <w:t>patří</w:t>
      </w:r>
      <w:r w:rsidR="00FE1328">
        <w:rPr>
          <w:b/>
          <w:bCs/>
          <w:noProof/>
          <w:sz w:val="22"/>
          <w:szCs w:val="22"/>
          <w:lang w:val="cs-CZ"/>
        </w:rPr>
        <w:t>:</w:t>
      </w:r>
    </w:p>
    <w:p w14:paraId="424FAD47" w14:textId="77777777" w:rsidR="00A85D10" w:rsidRPr="009F0EAA" w:rsidRDefault="00A85D10" w:rsidP="00A85D10">
      <w:pPr>
        <w:shd w:val="clear" w:color="auto" w:fill="FFFFFF"/>
        <w:spacing w:line="276" w:lineRule="auto"/>
        <w:jc w:val="both"/>
        <w:rPr>
          <w:b/>
          <w:bCs/>
          <w:noProof/>
          <w:sz w:val="22"/>
          <w:szCs w:val="22"/>
          <w:lang w:val="cs-CZ"/>
        </w:rPr>
      </w:pPr>
    </w:p>
    <w:p w14:paraId="0EBF0454" w14:textId="6B92D4F9" w:rsidR="00517951" w:rsidRPr="00FE1328" w:rsidRDefault="00517951" w:rsidP="00A85D10">
      <w:pPr>
        <w:pStyle w:val="Odstavecseseznamem"/>
        <w:numPr>
          <w:ilvl w:val="0"/>
          <w:numId w:val="36"/>
        </w:numPr>
        <w:shd w:val="clear" w:color="auto" w:fill="FFFFFF"/>
        <w:spacing w:line="276" w:lineRule="auto"/>
        <w:jc w:val="both"/>
        <w:rPr>
          <w:noProof/>
          <w:sz w:val="22"/>
          <w:szCs w:val="22"/>
          <w:lang w:val="cs-CZ"/>
        </w:rPr>
      </w:pPr>
      <w:r w:rsidRPr="00FE1328">
        <w:rPr>
          <w:noProof/>
          <w:sz w:val="22"/>
          <w:szCs w:val="22"/>
          <w:lang w:val="cs-CZ"/>
        </w:rPr>
        <w:t>4 MP</w:t>
      </w:r>
      <w:r w:rsidR="009F0EAA" w:rsidRPr="00FE1328">
        <w:rPr>
          <w:noProof/>
          <w:sz w:val="22"/>
          <w:szCs w:val="22"/>
          <w:lang w:val="cs-CZ"/>
        </w:rPr>
        <w:t>x</w:t>
      </w:r>
      <w:r w:rsidRPr="00FE1328">
        <w:rPr>
          <w:noProof/>
          <w:sz w:val="22"/>
          <w:szCs w:val="22"/>
          <w:lang w:val="cs-CZ"/>
        </w:rPr>
        <w:t xml:space="preserve"> / HDTV 1080p</w:t>
      </w:r>
      <w:r w:rsidR="0075739E">
        <w:rPr>
          <w:noProof/>
          <w:sz w:val="22"/>
          <w:szCs w:val="22"/>
          <w:lang w:val="cs-CZ"/>
        </w:rPr>
        <w:t>,</w:t>
      </w:r>
    </w:p>
    <w:p w14:paraId="5115CCE7" w14:textId="7B01491E" w:rsidR="00517951" w:rsidRPr="00FE1328" w:rsidRDefault="0075739E" w:rsidP="00A85D10">
      <w:pPr>
        <w:pStyle w:val="Odstavecseseznamem"/>
        <w:numPr>
          <w:ilvl w:val="0"/>
          <w:numId w:val="36"/>
        </w:numPr>
        <w:shd w:val="clear" w:color="auto" w:fill="FFFFFF"/>
        <w:spacing w:line="276" w:lineRule="auto"/>
        <w:jc w:val="both"/>
        <w:rPr>
          <w:noProof/>
          <w:sz w:val="22"/>
          <w:szCs w:val="22"/>
          <w:lang w:val="cs-CZ"/>
        </w:rPr>
      </w:pPr>
      <w:r>
        <w:rPr>
          <w:noProof/>
          <w:sz w:val="22"/>
          <w:szCs w:val="22"/>
          <w:lang w:val="cs-CZ"/>
        </w:rPr>
        <w:t>k</w:t>
      </w:r>
      <w:r w:rsidR="00517951" w:rsidRPr="00FE1328">
        <w:rPr>
          <w:noProof/>
          <w:sz w:val="22"/>
          <w:szCs w:val="22"/>
          <w:lang w:val="cs-CZ"/>
        </w:rPr>
        <w:t>ompaktní, diskrétní design</w:t>
      </w:r>
      <w:r>
        <w:rPr>
          <w:noProof/>
          <w:sz w:val="22"/>
          <w:szCs w:val="22"/>
          <w:lang w:val="cs-CZ"/>
        </w:rPr>
        <w:t>,</w:t>
      </w:r>
    </w:p>
    <w:p w14:paraId="4C629136" w14:textId="6D03F582" w:rsidR="00517951" w:rsidRPr="00FE1328" w:rsidRDefault="0075739E" w:rsidP="00A85D10">
      <w:pPr>
        <w:pStyle w:val="Odstavecseseznamem"/>
        <w:numPr>
          <w:ilvl w:val="0"/>
          <w:numId w:val="36"/>
        </w:numPr>
        <w:shd w:val="clear" w:color="auto" w:fill="FFFFFF"/>
        <w:spacing w:line="276" w:lineRule="auto"/>
        <w:jc w:val="both"/>
        <w:rPr>
          <w:noProof/>
          <w:sz w:val="22"/>
          <w:szCs w:val="22"/>
          <w:lang w:val="cs-CZ"/>
        </w:rPr>
      </w:pPr>
      <w:r>
        <w:rPr>
          <w:noProof/>
          <w:sz w:val="22"/>
          <w:szCs w:val="22"/>
          <w:lang w:val="cs-CZ"/>
        </w:rPr>
        <w:t>v</w:t>
      </w:r>
      <w:r w:rsidR="00517951" w:rsidRPr="00FE1328">
        <w:rPr>
          <w:noProof/>
          <w:sz w:val="22"/>
          <w:szCs w:val="22"/>
          <w:lang w:val="cs-CZ"/>
        </w:rPr>
        <w:t>arifokální objektiv s dálkově ovládaným zoomem a ostřením</w:t>
      </w:r>
      <w:r>
        <w:rPr>
          <w:noProof/>
          <w:sz w:val="22"/>
          <w:szCs w:val="22"/>
          <w:lang w:val="cs-CZ"/>
        </w:rPr>
        <w:t>,</w:t>
      </w:r>
    </w:p>
    <w:p w14:paraId="7C698F8B" w14:textId="625A1A8A" w:rsidR="00517951" w:rsidRPr="00FE1328" w:rsidRDefault="0075739E" w:rsidP="00A85D10">
      <w:pPr>
        <w:pStyle w:val="Odstavecseseznamem"/>
        <w:numPr>
          <w:ilvl w:val="0"/>
          <w:numId w:val="36"/>
        </w:numPr>
        <w:shd w:val="clear" w:color="auto" w:fill="FFFFFF"/>
        <w:spacing w:line="276" w:lineRule="auto"/>
        <w:jc w:val="both"/>
        <w:rPr>
          <w:noProof/>
          <w:sz w:val="22"/>
          <w:szCs w:val="22"/>
          <w:lang w:val="cs-CZ"/>
        </w:rPr>
      </w:pPr>
      <w:r>
        <w:rPr>
          <w:noProof/>
          <w:sz w:val="22"/>
          <w:szCs w:val="22"/>
          <w:lang w:val="cs-CZ"/>
        </w:rPr>
        <w:t>p</w:t>
      </w:r>
      <w:r w:rsidR="00517951" w:rsidRPr="00FE1328">
        <w:rPr>
          <w:noProof/>
          <w:sz w:val="22"/>
          <w:szCs w:val="22"/>
          <w:lang w:val="cs-CZ"/>
        </w:rPr>
        <w:t>odpora analytiky s hlubokým učením</w:t>
      </w:r>
      <w:r>
        <w:rPr>
          <w:noProof/>
          <w:sz w:val="22"/>
          <w:szCs w:val="22"/>
          <w:lang w:val="cs-CZ"/>
        </w:rPr>
        <w:t>,</w:t>
      </w:r>
    </w:p>
    <w:p w14:paraId="355D9A01" w14:textId="35B90DD4" w:rsidR="00522371" w:rsidRPr="00FE1328" w:rsidRDefault="00517951" w:rsidP="00A85D10">
      <w:pPr>
        <w:pStyle w:val="Odstavecseseznamem"/>
        <w:numPr>
          <w:ilvl w:val="0"/>
          <w:numId w:val="36"/>
        </w:numPr>
        <w:shd w:val="clear" w:color="auto" w:fill="FFFFFF"/>
        <w:spacing w:line="276" w:lineRule="auto"/>
        <w:jc w:val="both"/>
        <w:rPr>
          <w:noProof/>
          <w:sz w:val="22"/>
          <w:szCs w:val="22"/>
          <w:lang w:val="cs-CZ"/>
        </w:rPr>
      </w:pPr>
      <w:r w:rsidRPr="00FE1328">
        <w:rPr>
          <w:noProof/>
          <w:sz w:val="22"/>
          <w:szCs w:val="22"/>
          <w:lang w:val="cs-CZ"/>
        </w:rPr>
        <w:lastRenderedPageBreak/>
        <w:t>HDMI výstup pro monitory</w:t>
      </w:r>
      <w:r w:rsidR="0075739E">
        <w:rPr>
          <w:noProof/>
          <w:sz w:val="22"/>
          <w:szCs w:val="22"/>
          <w:lang w:val="cs-CZ"/>
        </w:rPr>
        <w:t>.</w:t>
      </w:r>
    </w:p>
    <w:p w14:paraId="4E28437B" w14:textId="77777777" w:rsidR="00517951" w:rsidRPr="00F3231D" w:rsidRDefault="00517951" w:rsidP="00A85D10">
      <w:pPr>
        <w:shd w:val="clear" w:color="auto" w:fill="FFFFFF"/>
        <w:spacing w:line="276" w:lineRule="auto"/>
        <w:jc w:val="both"/>
        <w:rPr>
          <w:noProof/>
          <w:sz w:val="22"/>
          <w:szCs w:val="22"/>
          <w:lang w:val="cs-CZ"/>
        </w:rPr>
      </w:pPr>
    </w:p>
    <w:p w14:paraId="4F5233F7" w14:textId="6CB7A4EC" w:rsidR="00522371" w:rsidRPr="00F3231D" w:rsidRDefault="00F3231D" w:rsidP="00A85D10">
      <w:pPr>
        <w:spacing w:line="276" w:lineRule="auto"/>
        <w:jc w:val="both"/>
        <w:rPr>
          <w:b/>
          <w:bCs/>
          <w:noProof/>
          <w:sz w:val="22"/>
          <w:szCs w:val="22"/>
          <w:lang w:val="cs-CZ"/>
        </w:rPr>
      </w:pPr>
      <w:r w:rsidRPr="00F3231D">
        <w:rPr>
          <w:b/>
          <w:bCs/>
          <w:noProof/>
          <w:sz w:val="22"/>
          <w:szCs w:val="22"/>
          <w:lang w:val="cs-CZ"/>
        </w:rPr>
        <w:t>Diskrétní mini kopule se stereografickým objektivem a čtyřmi mikrofony</w:t>
      </w:r>
    </w:p>
    <w:p w14:paraId="157A9D55" w14:textId="7AD53B4D" w:rsidR="005A4BA3" w:rsidRPr="00F3231D" w:rsidRDefault="005A4BA3" w:rsidP="00A85D10">
      <w:pPr>
        <w:spacing w:line="276" w:lineRule="auto"/>
        <w:jc w:val="both"/>
        <w:rPr>
          <w:noProof/>
          <w:sz w:val="22"/>
          <w:szCs w:val="22"/>
          <w:lang w:val="cs-CZ"/>
        </w:rPr>
      </w:pPr>
    </w:p>
    <w:p w14:paraId="5EB52176" w14:textId="551E85C8" w:rsidR="00FE1328" w:rsidRDefault="00F71995" w:rsidP="00A85D10">
      <w:pPr>
        <w:spacing w:line="276" w:lineRule="auto"/>
        <w:jc w:val="both"/>
        <w:rPr>
          <w:noProof/>
          <w:sz w:val="22"/>
          <w:szCs w:val="22"/>
          <w:lang w:val="cs-CZ"/>
        </w:rPr>
      </w:pPr>
      <w:r w:rsidRPr="00F3231D">
        <w:rPr>
          <w:noProof/>
          <w:color w:val="222222"/>
          <w:sz w:val="22"/>
          <w:szCs w:val="22"/>
          <w:lang w:val="cs-CZ" w:eastAsia="en-GB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87A0574" wp14:editId="6736FD8A">
                <wp:simplePos x="0" y="0"/>
                <wp:positionH relativeFrom="margin">
                  <wp:posOffset>-21590</wp:posOffset>
                </wp:positionH>
                <wp:positionV relativeFrom="paragraph">
                  <wp:posOffset>1214120</wp:posOffset>
                </wp:positionV>
                <wp:extent cx="2584450" cy="735330"/>
                <wp:effectExtent l="0" t="0" r="6350" b="7620"/>
                <wp:wrapSquare wrapText="bothSides"/>
                <wp:docPr id="3" name="Textové po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84450" cy="73533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AEF1B5E" w14:textId="5E55F3F3" w:rsidR="00CD14BE" w:rsidRDefault="00FE1328" w:rsidP="00AA6F28">
                            <w:pPr>
                              <w:shd w:val="clear" w:color="auto" w:fill="FFFFFF"/>
                              <w:spacing w:line="235" w:lineRule="atLeast"/>
                              <w:jc w:val="both"/>
                              <w:rPr>
                                <w:i/>
                                <w:iCs/>
                                <w:sz w:val="22"/>
                                <w:szCs w:val="22"/>
                                <w:lang w:val="cs-CZ"/>
                              </w:rPr>
                            </w:pPr>
                            <w:r w:rsidRPr="00FE1328">
                              <w:rPr>
                                <w:i/>
                                <w:iCs/>
                                <w:sz w:val="22"/>
                                <w:szCs w:val="22"/>
                                <w:lang w:val="cs-CZ"/>
                              </w:rPr>
                              <w:t>AXIS M</w:t>
                            </w:r>
                            <w:r w:rsidR="00F71995">
                              <w:rPr>
                                <w:i/>
                                <w:iCs/>
                                <w:sz w:val="22"/>
                                <w:szCs w:val="22"/>
                                <w:lang w:val="cs-CZ"/>
                              </w:rPr>
                              <w:t>430</w:t>
                            </w:r>
                            <w:r w:rsidRPr="00FE1328">
                              <w:rPr>
                                <w:i/>
                                <w:iCs/>
                                <w:sz w:val="22"/>
                                <w:szCs w:val="22"/>
                                <w:lang w:val="cs-CZ"/>
                              </w:rPr>
                              <w:t xml:space="preserve">8-PLE se může pochlubit senzorem s rozlišením 12 </w:t>
                            </w:r>
                            <w:proofErr w:type="spellStart"/>
                            <w:r w:rsidRPr="00FE1328">
                              <w:rPr>
                                <w:i/>
                                <w:iCs/>
                                <w:sz w:val="22"/>
                                <w:szCs w:val="22"/>
                                <w:lang w:val="cs-CZ"/>
                              </w:rPr>
                              <w:t>megapixelů</w:t>
                            </w:r>
                            <w:proofErr w:type="spellEnd"/>
                            <w:r w:rsidRPr="00FE1328">
                              <w:rPr>
                                <w:i/>
                                <w:iCs/>
                                <w:sz w:val="22"/>
                                <w:szCs w:val="22"/>
                                <w:lang w:val="cs-CZ"/>
                              </w:rPr>
                              <w:t xml:space="preserve"> a stereografickým objektivem</w:t>
                            </w:r>
                            <w:r w:rsidR="00F71995">
                              <w:rPr>
                                <w:i/>
                                <w:iCs/>
                                <w:sz w:val="22"/>
                                <w:szCs w:val="22"/>
                                <w:lang w:val="cs-CZ"/>
                              </w:rPr>
                              <w:t xml:space="preserve"> s digitálním</w:t>
                            </w:r>
                            <w:r w:rsidR="00046647">
                              <w:rPr>
                                <w:i/>
                                <w:iCs/>
                                <w:sz w:val="22"/>
                                <w:szCs w:val="22"/>
                                <w:lang w:val="cs-CZ"/>
                              </w:rPr>
                              <w:t>i</w:t>
                            </w:r>
                            <w:r w:rsidR="00F71995">
                              <w:rPr>
                                <w:i/>
                                <w:iCs/>
                                <w:sz w:val="22"/>
                                <w:szCs w:val="22"/>
                                <w:lang w:val="cs-CZ"/>
                              </w:rPr>
                              <w:t xml:space="preserve"> PTZ</w:t>
                            </w:r>
                            <w:r w:rsidR="00046647">
                              <w:rPr>
                                <w:i/>
                                <w:iCs/>
                                <w:sz w:val="22"/>
                                <w:szCs w:val="22"/>
                                <w:lang w:val="cs-CZ"/>
                              </w:rPr>
                              <w:t xml:space="preserve"> funkcemi</w:t>
                            </w:r>
                          </w:p>
                          <w:p w14:paraId="21F9C775" w14:textId="77777777" w:rsidR="00CD14BE" w:rsidRPr="00415E4B" w:rsidRDefault="00CD14BE" w:rsidP="00AA6F28">
                            <w:pPr>
                              <w:rPr>
                                <w:i/>
                                <w:sz w:val="20"/>
                                <w:szCs w:val="20"/>
                                <w:lang w:val="cs-CZ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7A0574" id="Textové pole 3" o:spid="_x0000_s1027" type="#_x0000_t202" style="position:absolute;left:0;text-align:left;margin-left:-1.7pt;margin-top:95.6pt;width:203.5pt;height:57.9pt;z-index:251669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" fillcolor="white [3201]" stroked="f" strokeweight=".5pt">
                <v:textbox>
                  <w:txbxContent>
                    <w:p w14:paraId="5AEF1B5E" w14:textId="5E55F3F3" w:rsidR="00CD14BE" w:rsidRDefault="00FE1328" w:rsidP="00AA6F28">
                      <w:pPr>
                        <w:shd w:val="clear" w:color="auto" w:fill="FFFFFF"/>
                        <w:spacing w:line="235" w:lineRule="atLeast"/>
                        <w:jc w:val="both"/>
                        <w:rPr>
                          <w:i/>
                          <w:iCs/>
                          <w:sz w:val="22"/>
                          <w:szCs w:val="22"/>
                          <w:lang w:val="cs-CZ"/>
                        </w:rPr>
                      </w:pPr>
                      <w:r w:rsidRPr="00FE1328">
                        <w:rPr>
                          <w:i/>
                          <w:iCs/>
                          <w:sz w:val="22"/>
                          <w:szCs w:val="22"/>
                          <w:lang w:val="cs-CZ"/>
                        </w:rPr>
                        <w:t>AXIS M</w:t>
                      </w:r>
                      <w:r w:rsidR="00F71995">
                        <w:rPr>
                          <w:i/>
                          <w:iCs/>
                          <w:sz w:val="22"/>
                          <w:szCs w:val="22"/>
                          <w:lang w:val="cs-CZ"/>
                        </w:rPr>
                        <w:t>430</w:t>
                      </w:r>
                      <w:r w:rsidRPr="00FE1328">
                        <w:rPr>
                          <w:i/>
                          <w:iCs/>
                          <w:sz w:val="22"/>
                          <w:szCs w:val="22"/>
                          <w:lang w:val="cs-CZ"/>
                        </w:rPr>
                        <w:t xml:space="preserve">8-PLE se může pochlubit senzorem s rozlišením 12 </w:t>
                      </w:r>
                      <w:proofErr w:type="spellStart"/>
                      <w:r w:rsidRPr="00FE1328">
                        <w:rPr>
                          <w:i/>
                          <w:iCs/>
                          <w:sz w:val="22"/>
                          <w:szCs w:val="22"/>
                          <w:lang w:val="cs-CZ"/>
                        </w:rPr>
                        <w:t>megapixelů</w:t>
                      </w:r>
                      <w:proofErr w:type="spellEnd"/>
                      <w:r w:rsidRPr="00FE1328">
                        <w:rPr>
                          <w:i/>
                          <w:iCs/>
                          <w:sz w:val="22"/>
                          <w:szCs w:val="22"/>
                          <w:lang w:val="cs-CZ"/>
                        </w:rPr>
                        <w:t xml:space="preserve"> a stereografickým objektivem</w:t>
                      </w:r>
                      <w:r w:rsidR="00F71995">
                        <w:rPr>
                          <w:i/>
                          <w:iCs/>
                          <w:sz w:val="22"/>
                          <w:szCs w:val="22"/>
                          <w:lang w:val="cs-CZ"/>
                        </w:rPr>
                        <w:t xml:space="preserve"> s digitálním</w:t>
                      </w:r>
                      <w:r w:rsidR="00046647">
                        <w:rPr>
                          <w:i/>
                          <w:iCs/>
                          <w:sz w:val="22"/>
                          <w:szCs w:val="22"/>
                          <w:lang w:val="cs-CZ"/>
                        </w:rPr>
                        <w:t>i</w:t>
                      </w:r>
                      <w:r w:rsidR="00F71995">
                        <w:rPr>
                          <w:i/>
                          <w:iCs/>
                          <w:sz w:val="22"/>
                          <w:szCs w:val="22"/>
                          <w:lang w:val="cs-CZ"/>
                        </w:rPr>
                        <w:t xml:space="preserve"> PTZ</w:t>
                      </w:r>
                      <w:r w:rsidR="00046647">
                        <w:rPr>
                          <w:i/>
                          <w:iCs/>
                          <w:sz w:val="22"/>
                          <w:szCs w:val="22"/>
                          <w:lang w:val="cs-CZ"/>
                        </w:rPr>
                        <w:t xml:space="preserve"> funkcemi</w:t>
                      </w:r>
                      <w:bookmarkStart w:id="2" w:name="_GoBack"/>
                      <w:bookmarkEnd w:id="2"/>
                    </w:p>
                    <w:p w14:paraId="21F9C775" w14:textId="77777777" w:rsidR="00CD14BE" w:rsidRPr="00415E4B" w:rsidRDefault="00CD14BE" w:rsidP="00AA6F28">
                      <w:pPr>
                        <w:rPr>
                          <w:i/>
                          <w:sz w:val="20"/>
                          <w:szCs w:val="20"/>
                          <w:lang w:val="cs-CZ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FE1328" w:rsidRPr="00F3231D">
        <w:rPr>
          <w:noProof/>
          <w:lang w:val="cs-CZ"/>
        </w:rPr>
        <w:drawing>
          <wp:anchor distT="0" distB="0" distL="114300" distR="114300" simplePos="0" relativeHeight="251665408" behindDoc="0" locked="0" layoutInCell="1" allowOverlap="1" wp14:anchorId="3C4F510F" wp14:editId="02B563A2">
            <wp:simplePos x="0" y="0"/>
            <wp:positionH relativeFrom="margin">
              <wp:posOffset>-635</wp:posOffset>
            </wp:positionH>
            <wp:positionV relativeFrom="paragraph">
              <wp:posOffset>26670</wp:posOffset>
            </wp:positionV>
            <wp:extent cx="2560955" cy="1174750"/>
            <wp:effectExtent l="0" t="0" r="0" b="6350"/>
            <wp:wrapSquare wrapText="bothSides"/>
            <wp:docPr id="10" name="Obráze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Obrázek 10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60955" cy="1174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60162" w:rsidRPr="00060162">
        <w:rPr>
          <w:noProof/>
          <w:sz w:val="22"/>
          <w:szCs w:val="22"/>
          <w:lang w:val="cs-CZ"/>
        </w:rPr>
        <w:t xml:space="preserve">Výhody panoramatických kamer jsou jednoznačné – tam, kde byste za normálních okolností potřebovali dvě, tři nebo dokonce </w:t>
      </w:r>
      <w:r w:rsidR="00060162">
        <w:rPr>
          <w:noProof/>
          <w:sz w:val="22"/>
          <w:szCs w:val="22"/>
          <w:lang w:val="cs-CZ"/>
        </w:rPr>
        <w:t xml:space="preserve">i </w:t>
      </w:r>
      <w:r w:rsidR="00060162" w:rsidRPr="00060162">
        <w:rPr>
          <w:noProof/>
          <w:sz w:val="22"/>
          <w:szCs w:val="22"/>
          <w:lang w:val="cs-CZ"/>
        </w:rPr>
        <w:t>čtyři</w:t>
      </w:r>
      <w:r w:rsidR="00060162">
        <w:rPr>
          <w:noProof/>
          <w:sz w:val="22"/>
          <w:szCs w:val="22"/>
          <w:lang w:val="cs-CZ"/>
        </w:rPr>
        <w:t xml:space="preserve"> </w:t>
      </w:r>
      <w:r w:rsidR="00060162" w:rsidRPr="00060162">
        <w:rPr>
          <w:noProof/>
          <w:sz w:val="22"/>
          <w:szCs w:val="22"/>
          <w:lang w:val="cs-CZ"/>
        </w:rPr>
        <w:t>kamery, si v případě panoramatické verze vystačíte pouze s jedním zařízením</w:t>
      </w:r>
      <w:r w:rsidR="00060162">
        <w:rPr>
          <w:noProof/>
          <w:sz w:val="22"/>
          <w:szCs w:val="22"/>
          <w:lang w:val="cs-CZ"/>
        </w:rPr>
        <w:t xml:space="preserve"> se </w:t>
      </w:r>
      <w:r w:rsidR="00060162" w:rsidRPr="00060162">
        <w:rPr>
          <w:noProof/>
          <w:sz w:val="22"/>
          <w:szCs w:val="22"/>
          <w:lang w:val="cs-CZ"/>
        </w:rPr>
        <w:t>speciálním objektiv</w:t>
      </w:r>
      <w:r w:rsidR="00060162">
        <w:rPr>
          <w:noProof/>
          <w:sz w:val="22"/>
          <w:szCs w:val="22"/>
          <w:lang w:val="cs-CZ"/>
        </w:rPr>
        <w:t>em. U</w:t>
      </w:r>
      <w:r w:rsidR="00060162" w:rsidRPr="00060162">
        <w:rPr>
          <w:noProof/>
          <w:sz w:val="22"/>
          <w:szCs w:val="22"/>
          <w:lang w:val="cs-CZ"/>
        </w:rPr>
        <w:t xml:space="preserve">šetříte </w:t>
      </w:r>
      <w:r w:rsidR="00060162">
        <w:rPr>
          <w:noProof/>
          <w:sz w:val="22"/>
          <w:szCs w:val="22"/>
          <w:lang w:val="cs-CZ"/>
        </w:rPr>
        <w:t xml:space="preserve">tak </w:t>
      </w:r>
      <w:r w:rsidR="00060162" w:rsidRPr="00060162">
        <w:rPr>
          <w:noProof/>
          <w:sz w:val="22"/>
          <w:szCs w:val="22"/>
          <w:lang w:val="cs-CZ"/>
        </w:rPr>
        <w:t>za instalaci</w:t>
      </w:r>
      <w:r w:rsidR="00060162">
        <w:rPr>
          <w:noProof/>
          <w:sz w:val="22"/>
          <w:szCs w:val="22"/>
          <w:lang w:val="cs-CZ"/>
        </w:rPr>
        <w:t xml:space="preserve"> a </w:t>
      </w:r>
      <w:r w:rsidR="00060162" w:rsidRPr="00060162">
        <w:rPr>
          <w:noProof/>
          <w:sz w:val="22"/>
          <w:szCs w:val="22"/>
          <w:lang w:val="cs-CZ"/>
        </w:rPr>
        <w:t xml:space="preserve">vystačíte si pouze s jednou </w:t>
      </w:r>
      <w:r w:rsidR="00060162">
        <w:rPr>
          <w:noProof/>
          <w:sz w:val="22"/>
          <w:szCs w:val="22"/>
          <w:lang w:val="cs-CZ"/>
        </w:rPr>
        <w:t xml:space="preserve">jedinou </w:t>
      </w:r>
      <w:r w:rsidR="00060162" w:rsidRPr="00060162">
        <w:rPr>
          <w:noProof/>
          <w:sz w:val="22"/>
          <w:szCs w:val="22"/>
          <w:lang w:val="cs-CZ"/>
        </w:rPr>
        <w:t>IP adresou a také jedinou softwar</w:t>
      </w:r>
      <w:r w:rsidR="00060162">
        <w:rPr>
          <w:noProof/>
          <w:sz w:val="22"/>
          <w:szCs w:val="22"/>
          <w:lang w:val="cs-CZ"/>
        </w:rPr>
        <w:t xml:space="preserve">ovou </w:t>
      </w:r>
      <w:r w:rsidR="00060162" w:rsidRPr="00060162">
        <w:rPr>
          <w:noProof/>
          <w:sz w:val="22"/>
          <w:szCs w:val="22"/>
          <w:lang w:val="cs-CZ"/>
        </w:rPr>
        <w:t>licencí</w:t>
      </w:r>
      <w:r w:rsidR="004D5AEA">
        <w:rPr>
          <w:noProof/>
          <w:sz w:val="22"/>
          <w:szCs w:val="22"/>
          <w:lang w:val="cs-CZ"/>
        </w:rPr>
        <w:t xml:space="preserve"> pro VMS</w:t>
      </w:r>
      <w:r w:rsidR="00060162" w:rsidRPr="00060162">
        <w:rPr>
          <w:noProof/>
          <w:sz w:val="22"/>
          <w:szCs w:val="22"/>
          <w:lang w:val="cs-CZ"/>
        </w:rPr>
        <w:t>.</w:t>
      </w:r>
      <w:r w:rsidR="00060162">
        <w:rPr>
          <w:noProof/>
          <w:sz w:val="22"/>
          <w:szCs w:val="22"/>
          <w:lang w:val="cs-CZ"/>
        </w:rPr>
        <w:t xml:space="preserve"> </w:t>
      </w:r>
    </w:p>
    <w:p w14:paraId="32791D20" w14:textId="77777777" w:rsidR="00FE1328" w:rsidRDefault="00FE1328" w:rsidP="00A85D10">
      <w:pPr>
        <w:spacing w:line="276" w:lineRule="auto"/>
        <w:jc w:val="both"/>
        <w:rPr>
          <w:noProof/>
          <w:sz w:val="22"/>
          <w:szCs w:val="22"/>
          <w:lang w:val="cs-CZ"/>
        </w:rPr>
      </w:pPr>
    </w:p>
    <w:p w14:paraId="70A70145" w14:textId="2829BD58" w:rsidR="00060162" w:rsidRDefault="00060162" w:rsidP="00A85D10">
      <w:pPr>
        <w:spacing w:line="276" w:lineRule="auto"/>
        <w:jc w:val="both"/>
        <w:rPr>
          <w:noProof/>
          <w:sz w:val="22"/>
          <w:szCs w:val="22"/>
          <w:lang w:val="cs-CZ"/>
        </w:rPr>
      </w:pPr>
      <w:r w:rsidRPr="00060162">
        <w:rPr>
          <w:noProof/>
          <w:sz w:val="22"/>
          <w:szCs w:val="22"/>
          <w:lang w:val="cs-CZ"/>
        </w:rPr>
        <w:t>Nová diskrétní IP kamera AXIS M4308-PLE</w:t>
      </w:r>
      <w:r w:rsidR="009149FA">
        <w:rPr>
          <w:noProof/>
          <w:sz w:val="22"/>
          <w:szCs w:val="22"/>
          <w:lang w:val="cs-CZ"/>
        </w:rPr>
        <w:t xml:space="preserve"> </w:t>
      </w:r>
      <w:r w:rsidRPr="00060162">
        <w:rPr>
          <w:noProof/>
          <w:sz w:val="22"/>
          <w:szCs w:val="22"/>
          <w:lang w:val="cs-CZ"/>
        </w:rPr>
        <w:t>se stereografickým objektivem nabízí špičkov</w:t>
      </w:r>
      <w:r w:rsidR="009149FA">
        <w:rPr>
          <w:noProof/>
          <w:sz w:val="22"/>
          <w:szCs w:val="22"/>
          <w:lang w:val="cs-CZ"/>
        </w:rPr>
        <w:t xml:space="preserve">é záběry </w:t>
      </w:r>
      <w:r w:rsidRPr="00060162">
        <w:rPr>
          <w:noProof/>
          <w:sz w:val="22"/>
          <w:szCs w:val="22"/>
          <w:lang w:val="cs-CZ"/>
        </w:rPr>
        <w:t>ve dne</w:t>
      </w:r>
      <w:r w:rsidR="004D5AEA">
        <w:rPr>
          <w:noProof/>
          <w:sz w:val="22"/>
          <w:szCs w:val="22"/>
          <w:lang w:val="cs-CZ"/>
        </w:rPr>
        <w:t xml:space="preserve"> i</w:t>
      </w:r>
      <w:r w:rsidRPr="00060162">
        <w:rPr>
          <w:noProof/>
          <w:sz w:val="22"/>
          <w:szCs w:val="22"/>
          <w:lang w:val="cs-CZ"/>
        </w:rPr>
        <w:t xml:space="preserve"> v</w:t>
      </w:r>
      <w:r w:rsidR="00FE1328">
        <w:rPr>
          <w:noProof/>
          <w:sz w:val="22"/>
          <w:szCs w:val="22"/>
          <w:lang w:val="cs-CZ"/>
        </w:rPr>
        <w:t> </w:t>
      </w:r>
      <w:r w:rsidRPr="00060162">
        <w:rPr>
          <w:noProof/>
          <w:sz w:val="22"/>
          <w:szCs w:val="22"/>
          <w:lang w:val="cs-CZ"/>
        </w:rPr>
        <w:t>noc</w:t>
      </w:r>
      <w:r w:rsidR="00FE1328">
        <w:rPr>
          <w:noProof/>
          <w:sz w:val="22"/>
          <w:szCs w:val="22"/>
          <w:lang w:val="cs-CZ"/>
        </w:rPr>
        <w:t>i</w:t>
      </w:r>
      <w:r w:rsidRPr="00060162">
        <w:rPr>
          <w:noProof/>
          <w:sz w:val="22"/>
          <w:szCs w:val="22"/>
          <w:lang w:val="cs-CZ"/>
        </w:rPr>
        <w:t>.  Kamera disponuje rozlišením 12</w:t>
      </w:r>
      <w:r w:rsidR="009149FA">
        <w:rPr>
          <w:noProof/>
          <w:sz w:val="22"/>
          <w:szCs w:val="22"/>
          <w:lang w:val="cs-CZ"/>
        </w:rPr>
        <w:t xml:space="preserve"> </w:t>
      </w:r>
      <w:r w:rsidRPr="00060162">
        <w:rPr>
          <w:noProof/>
          <w:sz w:val="22"/>
          <w:szCs w:val="22"/>
          <w:lang w:val="cs-CZ"/>
        </w:rPr>
        <w:t xml:space="preserve">MPx a ověřenými technologiemi Lightfinder a Forensic WDR pro </w:t>
      </w:r>
      <w:r w:rsidR="009149FA">
        <w:rPr>
          <w:noProof/>
          <w:sz w:val="22"/>
          <w:szCs w:val="22"/>
          <w:lang w:val="cs-CZ"/>
        </w:rPr>
        <w:t>kvalitní obraz</w:t>
      </w:r>
      <w:r w:rsidR="009149FA" w:rsidRPr="00060162">
        <w:rPr>
          <w:noProof/>
          <w:sz w:val="22"/>
          <w:szCs w:val="22"/>
          <w:lang w:val="cs-CZ"/>
        </w:rPr>
        <w:t xml:space="preserve"> </w:t>
      </w:r>
      <w:r w:rsidR="009149FA">
        <w:rPr>
          <w:noProof/>
          <w:sz w:val="22"/>
          <w:szCs w:val="22"/>
          <w:lang w:val="cs-CZ"/>
        </w:rPr>
        <w:t xml:space="preserve">i </w:t>
      </w:r>
      <w:r w:rsidRPr="00060162">
        <w:rPr>
          <w:noProof/>
          <w:sz w:val="22"/>
          <w:szCs w:val="22"/>
          <w:lang w:val="cs-CZ"/>
        </w:rPr>
        <w:t>v náročných světelných podmínkách.</w:t>
      </w:r>
      <w:r w:rsidR="009149FA">
        <w:rPr>
          <w:noProof/>
          <w:sz w:val="22"/>
          <w:szCs w:val="22"/>
          <w:lang w:val="cs-CZ"/>
        </w:rPr>
        <w:t xml:space="preserve"> Dohled v naprosté tmě pak zajišťuje IR přísvit.</w:t>
      </w:r>
      <w:r w:rsidRPr="00060162">
        <w:rPr>
          <w:noProof/>
          <w:sz w:val="22"/>
          <w:szCs w:val="22"/>
          <w:lang w:val="cs-CZ"/>
        </w:rPr>
        <w:t xml:space="preserve"> Zvolit si můžete buď pokrytí v plném rozsahu 360°, nebo záběr v úhlu 180°</w:t>
      </w:r>
      <w:r w:rsidR="009149FA">
        <w:rPr>
          <w:noProof/>
          <w:sz w:val="22"/>
          <w:szCs w:val="22"/>
          <w:lang w:val="cs-CZ"/>
        </w:rPr>
        <w:t xml:space="preserve">, a to </w:t>
      </w:r>
      <w:r w:rsidR="00FE1328" w:rsidRPr="00FE1328">
        <w:rPr>
          <w:noProof/>
          <w:sz w:val="22"/>
          <w:szCs w:val="22"/>
          <w:lang w:val="cs-CZ"/>
        </w:rPr>
        <w:t>ve vnitřních i venkovních prostorech</w:t>
      </w:r>
      <w:r w:rsidRPr="00060162">
        <w:rPr>
          <w:noProof/>
          <w:sz w:val="22"/>
          <w:szCs w:val="22"/>
          <w:lang w:val="cs-CZ"/>
        </w:rPr>
        <w:t>. Technologie Sharpdome se postará o to, aby byl obraz vysoce kvalitní a ostrý nehledě na to, zda se objekty nacházejí uprostřed záběru</w:t>
      </w:r>
      <w:r w:rsidR="000611FC">
        <w:rPr>
          <w:noProof/>
          <w:sz w:val="22"/>
          <w:szCs w:val="22"/>
          <w:lang w:val="cs-CZ"/>
        </w:rPr>
        <w:t>,</w:t>
      </w:r>
      <w:r w:rsidRPr="00060162">
        <w:rPr>
          <w:noProof/>
          <w:sz w:val="22"/>
          <w:szCs w:val="22"/>
          <w:lang w:val="cs-CZ"/>
        </w:rPr>
        <w:t xml:space="preserve"> nebo na jeho okraji.</w:t>
      </w:r>
    </w:p>
    <w:p w14:paraId="764E2073" w14:textId="2E3FDDEE" w:rsidR="00FE1328" w:rsidRDefault="00FE1328" w:rsidP="00A85D10">
      <w:pPr>
        <w:spacing w:line="276" w:lineRule="auto"/>
        <w:jc w:val="both"/>
        <w:rPr>
          <w:noProof/>
          <w:sz w:val="22"/>
          <w:szCs w:val="22"/>
          <w:lang w:val="cs-CZ"/>
        </w:rPr>
      </w:pPr>
    </w:p>
    <w:p w14:paraId="6331BA91" w14:textId="7E6B379A" w:rsidR="00FE1328" w:rsidRPr="00FE1328" w:rsidRDefault="00FE1328" w:rsidP="00A85D10">
      <w:pPr>
        <w:spacing w:line="276" w:lineRule="auto"/>
        <w:jc w:val="both"/>
        <w:rPr>
          <w:noProof/>
          <w:sz w:val="22"/>
          <w:szCs w:val="22"/>
          <w:lang w:val="cs-CZ"/>
        </w:rPr>
      </w:pPr>
      <w:r w:rsidRPr="00FE1328">
        <w:rPr>
          <w:noProof/>
          <w:sz w:val="22"/>
          <w:szCs w:val="22"/>
          <w:lang w:val="cs-CZ"/>
        </w:rPr>
        <w:t xml:space="preserve">Velkým přínosem můžou být hned </w:t>
      </w:r>
      <w:r w:rsidR="009149FA">
        <w:rPr>
          <w:noProof/>
          <w:sz w:val="22"/>
          <w:szCs w:val="22"/>
          <w:lang w:val="cs-CZ"/>
        </w:rPr>
        <w:t>čtyři</w:t>
      </w:r>
      <w:r w:rsidRPr="00FE1328">
        <w:rPr>
          <w:noProof/>
          <w:sz w:val="22"/>
          <w:szCs w:val="22"/>
          <w:lang w:val="cs-CZ"/>
        </w:rPr>
        <w:t xml:space="preserve"> zabudované digitální mikrofony s technologií zdůraznění hlasu a také procesor hlubokého učení k využití pokročilé videoanalytiky od Axisu nebo třetích stran. AXIS M4308-PLE je ideální pro monitoring v oblasti maloobchodu, zdravotnictví, kancelářských budov, škol, univerzit a dalších míst, kde potřebujete kompaktní, a přitom spolehlivé a výkonné řešení.</w:t>
      </w:r>
    </w:p>
    <w:p w14:paraId="3F44DDE5" w14:textId="05B758A9" w:rsidR="00FE1328" w:rsidRDefault="00060162" w:rsidP="00A85D10">
      <w:pPr>
        <w:spacing w:line="276" w:lineRule="auto"/>
        <w:jc w:val="both"/>
        <w:rPr>
          <w:b/>
          <w:bCs/>
          <w:noProof/>
          <w:sz w:val="22"/>
          <w:szCs w:val="22"/>
          <w:lang w:val="cs-CZ"/>
        </w:rPr>
      </w:pPr>
      <w:r>
        <w:rPr>
          <w:noProof/>
          <w:sz w:val="22"/>
          <w:szCs w:val="22"/>
          <w:lang w:val="cs-CZ"/>
        </w:rPr>
        <w:br/>
      </w:r>
      <w:r w:rsidR="00FE1328" w:rsidRPr="00FE1328">
        <w:rPr>
          <w:b/>
          <w:bCs/>
          <w:noProof/>
          <w:sz w:val="22"/>
          <w:szCs w:val="22"/>
          <w:lang w:val="cs-CZ"/>
        </w:rPr>
        <w:t xml:space="preserve">Mezi nejdůležitější charakteristiky </w:t>
      </w:r>
      <w:r w:rsidR="00F71995" w:rsidRPr="00F71995">
        <w:rPr>
          <w:b/>
          <w:bCs/>
          <w:noProof/>
          <w:sz w:val="22"/>
          <w:szCs w:val="22"/>
          <w:lang w:val="cs-CZ"/>
        </w:rPr>
        <w:t xml:space="preserve">M4308-PLE </w:t>
      </w:r>
      <w:r w:rsidR="00FE1328" w:rsidRPr="00FE1328">
        <w:rPr>
          <w:b/>
          <w:bCs/>
          <w:noProof/>
          <w:sz w:val="22"/>
          <w:szCs w:val="22"/>
          <w:lang w:val="cs-CZ"/>
        </w:rPr>
        <w:t>patří</w:t>
      </w:r>
      <w:r w:rsidR="00F71995">
        <w:rPr>
          <w:b/>
          <w:bCs/>
          <w:noProof/>
          <w:sz w:val="22"/>
          <w:szCs w:val="22"/>
          <w:lang w:val="cs-CZ"/>
        </w:rPr>
        <w:t>:</w:t>
      </w:r>
    </w:p>
    <w:p w14:paraId="65D0F308" w14:textId="77777777" w:rsidR="00A85D10" w:rsidRPr="00FE1328" w:rsidRDefault="00A85D10" w:rsidP="00A85D10">
      <w:pPr>
        <w:spacing w:line="276" w:lineRule="auto"/>
        <w:jc w:val="both"/>
        <w:rPr>
          <w:b/>
          <w:bCs/>
          <w:noProof/>
          <w:sz w:val="22"/>
          <w:szCs w:val="22"/>
          <w:lang w:val="cs-CZ"/>
        </w:rPr>
      </w:pPr>
    </w:p>
    <w:p w14:paraId="36761781" w14:textId="7DF7B6D8" w:rsidR="00FE1328" w:rsidRDefault="00FE1328" w:rsidP="00A85D10">
      <w:pPr>
        <w:pStyle w:val="Odstavecseseznamem"/>
        <w:numPr>
          <w:ilvl w:val="0"/>
          <w:numId w:val="35"/>
        </w:numPr>
        <w:spacing w:line="276" w:lineRule="auto"/>
        <w:jc w:val="both"/>
        <w:rPr>
          <w:noProof/>
          <w:sz w:val="22"/>
          <w:szCs w:val="22"/>
          <w:lang w:val="cs-CZ"/>
        </w:rPr>
      </w:pPr>
      <w:r w:rsidRPr="00FE1328">
        <w:rPr>
          <w:noProof/>
          <w:sz w:val="22"/>
          <w:szCs w:val="22"/>
          <w:lang w:val="cs-CZ"/>
        </w:rPr>
        <w:t>12 MP snímač s</w:t>
      </w:r>
      <w:r w:rsidR="009149FA">
        <w:rPr>
          <w:noProof/>
          <w:sz w:val="22"/>
          <w:szCs w:val="22"/>
          <w:lang w:val="cs-CZ"/>
        </w:rPr>
        <w:t xml:space="preserve"> možností</w:t>
      </w:r>
      <w:r w:rsidRPr="00FE1328">
        <w:rPr>
          <w:noProof/>
          <w:sz w:val="22"/>
          <w:szCs w:val="22"/>
          <w:lang w:val="cs-CZ"/>
        </w:rPr>
        <w:t xml:space="preserve"> </w:t>
      </w:r>
      <w:r w:rsidR="009149FA">
        <w:rPr>
          <w:noProof/>
          <w:sz w:val="22"/>
          <w:szCs w:val="22"/>
          <w:lang w:val="cs-CZ"/>
        </w:rPr>
        <w:t>úhlu záběru</w:t>
      </w:r>
      <w:r w:rsidR="009149FA" w:rsidRPr="00FE1328">
        <w:rPr>
          <w:noProof/>
          <w:sz w:val="22"/>
          <w:szCs w:val="22"/>
          <w:lang w:val="cs-CZ"/>
        </w:rPr>
        <w:t xml:space="preserve"> 360°</w:t>
      </w:r>
      <w:r w:rsidR="00A85D10">
        <w:rPr>
          <w:noProof/>
          <w:sz w:val="22"/>
          <w:szCs w:val="22"/>
          <w:lang w:val="cs-CZ"/>
        </w:rPr>
        <w:t>,</w:t>
      </w:r>
    </w:p>
    <w:p w14:paraId="2109A004" w14:textId="09D7F63B" w:rsidR="00FE1328" w:rsidRDefault="00A85D10" w:rsidP="00A85D10">
      <w:pPr>
        <w:pStyle w:val="Odstavecseseznamem"/>
        <w:numPr>
          <w:ilvl w:val="0"/>
          <w:numId w:val="35"/>
        </w:numPr>
        <w:spacing w:line="276" w:lineRule="auto"/>
        <w:jc w:val="both"/>
        <w:rPr>
          <w:noProof/>
          <w:sz w:val="22"/>
          <w:szCs w:val="22"/>
          <w:lang w:val="cs-CZ"/>
        </w:rPr>
      </w:pPr>
      <w:r>
        <w:rPr>
          <w:noProof/>
          <w:sz w:val="22"/>
          <w:szCs w:val="22"/>
          <w:lang w:val="cs-CZ"/>
        </w:rPr>
        <w:t>s</w:t>
      </w:r>
      <w:r w:rsidR="00FE1328" w:rsidRPr="00FE1328">
        <w:rPr>
          <w:noProof/>
          <w:sz w:val="22"/>
          <w:szCs w:val="22"/>
          <w:lang w:val="cs-CZ"/>
        </w:rPr>
        <w:t>tereografický objektiv s</w:t>
      </w:r>
      <w:r w:rsidR="009B5217">
        <w:rPr>
          <w:noProof/>
          <w:sz w:val="22"/>
          <w:szCs w:val="22"/>
          <w:lang w:val="cs-CZ"/>
        </w:rPr>
        <w:t> </w:t>
      </w:r>
      <w:r w:rsidR="00FE1328" w:rsidRPr="00FE1328">
        <w:rPr>
          <w:noProof/>
          <w:sz w:val="22"/>
          <w:szCs w:val="22"/>
          <w:lang w:val="cs-CZ"/>
        </w:rPr>
        <w:t>digitálním</w:t>
      </w:r>
      <w:r w:rsidR="009B5217">
        <w:rPr>
          <w:noProof/>
          <w:sz w:val="22"/>
          <w:szCs w:val="22"/>
          <w:lang w:val="cs-CZ"/>
        </w:rPr>
        <w:t xml:space="preserve">i </w:t>
      </w:r>
      <w:r w:rsidR="00FE1328">
        <w:rPr>
          <w:noProof/>
          <w:sz w:val="22"/>
          <w:szCs w:val="22"/>
          <w:lang w:val="cs-CZ"/>
        </w:rPr>
        <w:t>PTZ</w:t>
      </w:r>
      <w:r w:rsidR="009B5217">
        <w:rPr>
          <w:noProof/>
          <w:sz w:val="22"/>
          <w:szCs w:val="22"/>
          <w:lang w:val="cs-CZ"/>
        </w:rPr>
        <w:t xml:space="preserve"> funkcemi</w:t>
      </w:r>
      <w:r>
        <w:rPr>
          <w:noProof/>
          <w:sz w:val="22"/>
          <w:szCs w:val="22"/>
          <w:lang w:val="cs-CZ"/>
        </w:rPr>
        <w:t>,</w:t>
      </w:r>
    </w:p>
    <w:p w14:paraId="76A8ECF4" w14:textId="11190D1C" w:rsidR="00FE1328" w:rsidRDefault="00FE1328" w:rsidP="00A85D10">
      <w:pPr>
        <w:pStyle w:val="Odstavecseseznamem"/>
        <w:numPr>
          <w:ilvl w:val="0"/>
          <w:numId w:val="35"/>
        </w:numPr>
        <w:spacing w:line="276" w:lineRule="auto"/>
        <w:jc w:val="both"/>
        <w:rPr>
          <w:noProof/>
          <w:sz w:val="22"/>
          <w:szCs w:val="22"/>
          <w:lang w:val="cs-CZ"/>
        </w:rPr>
      </w:pPr>
      <w:r w:rsidRPr="00FE1328">
        <w:rPr>
          <w:noProof/>
          <w:sz w:val="22"/>
          <w:szCs w:val="22"/>
          <w:lang w:val="cs-CZ"/>
        </w:rPr>
        <w:t>Lightfinder, Forensic WDR, OptimizedIR</w:t>
      </w:r>
      <w:r w:rsidR="00A85D10">
        <w:rPr>
          <w:noProof/>
          <w:sz w:val="22"/>
          <w:szCs w:val="22"/>
          <w:lang w:val="cs-CZ"/>
        </w:rPr>
        <w:t>,</w:t>
      </w:r>
    </w:p>
    <w:p w14:paraId="10D3A431" w14:textId="428819AD" w:rsidR="00FE1328" w:rsidRDefault="00A85D10" w:rsidP="00A85D10">
      <w:pPr>
        <w:pStyle w:val="Odstavecseseznamem"/>
        <w:numPr>
          <w:ilvl w:val="0"/>
          <w:numId w:val="35"/>
        </w:numPr>
        <w:spacing w:line="276" w:lineRule="auto"/>
        <w:jc w:val="both"/>
        <w:rPr>
          <w:noProof/>
          <w:sz w:val="22"/>
          <w:szCs w:val="22"/>
          <w:lang w:val="cs-CZ"/>
        </w:rPr>
      </w:pPr>
      <w:r>
        <w:rPr>
          <w:noProof/>
          <w:sz w:val="22"/>
          <w:szCs w:val="22"/>
          <w:lang w:val="cs-CZ"/>
        </w:rPr>
        <w:t>p</w:t>
      </w:r>
      <w:r w:rsidR="00FE1328" w:rsidRPr="00FE1328">
        <w:rPr>
          <w:noProof/>
          <w:sz w:val="22"/>
          <w:szCs w:val="22"/>
          <w:lang w:val="cs-CZ"/>
        </w:rPr>
        <w:t>odpora funkcí hlubokého učení</w:t>
      </w:r>
      <w:r>
        <w:rPr>
          <w:noProof/>
          <w:sz w:val="22"/>
          <w:szCs w:val="22"/>
          <w:lang w:val="cs-CZ"/>
        </w:rPr>
        <w:t>,</w:t>
      </w:r>
    </w:p>
    <w:p w14:paraId="2A8307DA" w14:textId="7A4DD6BD" w:rsidR="00FE1328" w:rsidRPr="00FE1328" w:rsidRDefault="00FE1328" w:rsidP="00A85D10">
      <w:pPr>
        <w:pStyle w:val="Odstavecseseznamem"/>
        <w:numPr>
          <w:ilvl w:val="0"/>
          <w:numId w:val="35"/>
        </w:numPr>
        <w:spacing w:line="276" w:lineRule="auto"/>
        <w:jc w:val="both"/>
        <w:rPr>
          <w:noProof/>
          <w:sz w:val="22"/>
          <w:szCs w:val="22"/>
          <w:lang w:val="cs-CZ"/>
        </w:rPr>
      </w:pPr>
      <w:r w:rsidRPr="00FE1328">
        <w:rPr>
          <w:noProof/>
          <w:sz w:val="22"/>
          <w:szCs w:val="22"/>
          <w:lang w:val="cs-CZ"/>
        </w:rPr>
        <w:t>4 mikrofony s technologií zdůraznění hlasu</w:t>
      </w:r>
      <w:r w:rsidR="00A85D10">
        <w:rPr>
          <w:noProof/>
          <w:sz w:val="22"/>
          <w:szCs w:val="22"/>
          <w:lang w:val="cs-CZ"/>
        </w:rPr>
        <w:t>.</w:t>
      </w:r>
    </w:p>
    <w:p w14:paraId="12A59513" w14:textId="3E4B08F3" w:rsidR="00522371" w:rsidRDefault="00522371" w:rsidP="00A85D10">
      <w:pPr>
        <w:spacing w:line="276" w:lineRule="auto"/>
        <w:jc w:val="both"/>
        <w:rPr>
          <w:noProof/>
          <w:sz w:val="22"/>
          <w:szCs w:val="22"/>
          <w:lang w:val="cs-CZ"/>
        </w:rPr>
      </w:pPr>
    </w:p>
    <w:p w14:paraId="0F461C06" w14:textId="0BB49A0A" w:rsidR="00F71995" w:rsidRPr="00A85D10" w:rsidRDefault="00FE1328" w:rsidP="00A85D10">
      <w:pPr>
        <w:spacing w:line="276" w:lineRule="auto"/>
        <w:jc w:val="both"/>
        <w:rPr>
          <w:noProof/>
          <w:color w:val="000000" w:themeColor="text1"/>
          <w:sz w:val="22"/>
          <w:szCs w:val="22"/>
          <w:lang w:val="cs-CZ"/>
        </w:rPr>
      </w:pPr>
      <w:r w:rsidRPr="00FE1328">
        <w:rPr>
          <w:noProof/>
          <w:sz w:val="22"/>
          <w:szCs w:val="22"/>
          <w:lang w:val="cs-CZ"/>
        </w:rPr>
        <w:t xml:space="preserve">Nové kamery se začnou </w:t>
      </w:r>
      <w:r w:rsidRPr="00A85D10">
        <w:rPr>
          <w:noProof/>
          <w:color w:val="000000" w:themeColor="text1"/>
          <w:sz w:val="22"/>
          <w:szCs w:val="22"/>
          <w:lang w:val="cs-CZ"/>
        </w:rPr>
        <w:t>dodávat prostřednictvím distribučních kanálů společnosti Axis ve 4. čtvrtletí 2021 za doporučenou koncovou cenu</w:t>
      </w:r>
      <w:r w:rsidR="00A85D10" w:rsidRPr="00A85D10">
        <w:rPr>
          <w:noProof/>
          <w:color w:val="000000" w:themeColor="text1"/>
          <w:sz w:val="22"/>
          <w:szCs w:val="22"/>
          <w:lang w:val="cs-CZ"/>
        </w:rPr>
        <w:t xml:space="preserve"> 11 500 Kč za AXIS M4216-V, </w:t>
      </w:r>
      <w:r w:rsidR="00226366" w:rsidRPr="00A85D10">
        <w:rPr>
          <w:noProof/>
          <w:color w:val="000000" w:themeColor="text1"/>
          <w:sz w:val="22"/>
          <w:szCs w:val="22"/>
          <w:lang w:val="cs-CZ"/>
        </w:rPr>
        <w:t>12</w:t>
      </w:r>
      <w:r w:rsidR="00A85D10" w:rsidRPr="00A85D10">
        <w:rPr>
          <w:noProof/>
          <w:color w:val="000000" w:themeColor="text1"/>
          <w:sz w:val="22"/>
          <w:szCs w:val="22"/>
          <w:lang w:val="cs-CZ"/>
        </w:rPr>
        <w:t xml:space="preserve"> </w:t>
      </w:r>
      <w:r w:rsidR="00226366" w:rsidRPr="00A85D10">
        <w:rPr>
          <w:noProof/>
          <w:color w:val="000000" w:themeColor="text1"/>
          <w:sz w:val="22"/>
          <w:szCs w:val="22"/>
          <w:lang w:val="cs-CZ"/>
        </w:rPr>
        <w:t xml:space="preserve">900 </w:t>
      </w:r>
      <w:r w:rsidRPr="00A85D10">
        <w:rPr>
          <w:noProof/>
          <w:color w:val="000000" w:themeColor="text1"/>
          <w:sz w:val="22"/>
          <w:szCs w:val="22"/>
          <w:lang w:val="cs-CZ"/>
        </w:rPr>
        <w:t xml:space="preserve">Kč za </w:t>
      </w:r>
      <w:r w:rsidR="00F71995" w:rsidRPr="00A85D10">
        <w:rPr>
          <w:noProof/>
          <w:color w:val="000000" w:themeColor="text1"/>
          <w:sz w:val="22"/>
          <w:szCs w:val="22"/>
          <w:lang w:val="cs-CZ"/>
        </w:rPr>
        <w:t>AXIS M4216-LV</w:t>
      </w:r>
      <w:r w:rsidR="00A85D10" w:rsidRPr="00A85D10">
        <w:rPr>
          <w:noProof/>
          <w:color w:val="000000" w:themeColor="text1"/>
          <w:sz w:val="22"/>
          <w:szCs w:val="22"/>
          <w:lang w:val="cs-CZ"/>
        </w:rPr>
        <w:t xml:space="preserve"> </w:t>
      </w:r>
      <w:r w:rsidRPr="00A85D10">
        <w:rPr>
          <w:noProof/>
          <w:color w:val="000000" w:themeColor="text1"/>
          <w:sz w:val="22"/>
          <w:szCs w:val="22"/>
          <w:lang w:val="cs-CZ"/>
        </w:rPr>
        <w:t xml:space="preserve">a </w:t>
      </w:r>
      <w:r w:rsidR="00226366" w:rsidRPr="00A85D10">
        <w:rPr>
          <w:noProof/>
          <w:color w:val="000000" w:themeColor="text1"/>
          <w:sz w:val="22"/>
          <w:szCs w:val="22"/>
          <w:lang w:val="cs-CZ"/>
        </w:rPr>
        <w:t>24</w:t>
      </w:r>
      <w:r w:rsidR="00A85D10" w:rsidRPr="00A85D10">
        <w:rPr>
          <w:noProof/>
          <w:color w:val="000000" w:themeColor="text1"/>
          <w:sz w:val="22"/>
          <w:szCs w:val="22"/>
          <w:lang w:val="cs-CZ"/>
        </w:rPr>
        <w:t xml:space="preserve"> </w:t>
      </w:r>
      <w:r w:rsidR="00226366" w:rsidRPr="00A85D10">
        <w:rPr>
          <w:noProof/>
          <w:color w:val="000000" w:themeColor="text1"/>
          <w:sz w:val="22"/>
          <w:szCs w:val="22"/>
          <w:lang w:val="cs-CZ"/>
        </w:rPr>
        <w:t>500</w:t>
      </w:r>
      <w:r w:rsidR="00F32B37" w:rsidRPr="00A85D10">
        <w:rPr>
          <w:noProof/>
          <w:color w:val="000000" w:themeColor="text1"/>
          <w:sz w:val="22"/>
          <w:szCs w:val="22"/>
          <w:lang w:val="cs-CZ"/>
        </w:rPr>
        <w:t xml:space="preserve"> </w:t>
      </w:r>
      <w:r w:rsidRPr="00A85D10">
        <w:rPr>
          <w:noProof/>
          <w:color w:val="000000" w:themeColor="text1"/>
          <w:sz w:val="22"/>
          <w:szCs w:val="22"/>
          <w:lang w:val="cs-CZ"/>
        </w:rPr>
        <w:t xml:space="preserve">Kč za AXIS </w:t>
      </w:r>
      <w:r w:rsidR="00F71995" w:rsidRPr="00A85D10">
        <w:rPr>
          <w:noProof/>
          <w:color w:val="000000" w:themeColor="text1"/>
          <w:sz w:val="22"/>
          <w:szCs w:val="22"/>
          <w:lang w:val="cs-CZ"/>
        </w:rPr>
        <w:t>M4308-PLE</w:t>
      </w:r>
      <w:r w:rsidR="00F32B37" w:rsidRPr="00A85D10">
        <w:rPr>
          <w:noProof/>
          <w:color w:val="000000" w:themeColor="text1"/>
          <w:sz w:val="22"/>
          <w:szCs w:val="22"/>
          <w:lang w:val="cs-CZ"/>
        </w:rPr>
        <w:t>.</w:t>
      </w:r>
    </w:p>
    <w:p w14:paraId="30D61376" w14:textId="77777777" w:rsidR="00F71995" w:rsidRPr="00A85D10" w:rsidRDefault="00F71995" w:rsidP="00520DF6">
      <w:pPr>
        <w:jc w:val="both"/>
        <w:rPr>
          <w:noProof/>
          <w:color w:val="000000" w:themeColor="text1"/>
          <w:sz w:val="22"/>
          <w:szCs w:val="22"/>
          <w:lang w:val="cs-CZ"/>
        </w:rPr>
      </w:pPr>
    </w:p>
    <w:p w14:paraId="176426A0" w14:textId="48B5A987" w:rsidR="003E2454" w:rsidRPr="00F3231D" w:rsidRDefault="003E2454" w:rsidP="00520DF6">
      <w:pPr>
        <w:jc w:val="both"/>
        <w:rPr>
          <w:b/>
          <w:bCs/>
          <w:i/>
          <w:iCs/>
          <w:noProof/>
          <w:sz w:val="20"/>
          <w:szCs w:val="22"/>
          <w:lang w:val="cs-CZ"/>
        </w:rPr>
      </w:pPr>
      <w:r w:rsidRPr="00F3231D">
        <w:rPr>
          <w:b/>
          <w:bCs/>
          <w:i/>
          <w:iCs/>
          <w:noProof/>
          <w:sz w:val="20"/>
          <w:szCs w:val="22"/>
          <w:lang w:val="cs-CZ"/>
        </w:rPr>
        <w:t>Další informace o společnosti Axis Communications vám poskytnou:</w:t>
      </w:r>
    </w:p>
    <w:p w14:paraId="706E7D67" w14:textId="77777777" w:rsidR="00FD0978" w:rsidRPr="00F3231D" w:rsidRDefault="00FD0978" w:rsidP="00520DF6">
      <w:pPr>
        <w:rPr>
          <w:bCs/>
          <w:i/>
          <w:iCs/>
          <w:noProof/>
          <w:sz w:val="20"/>
          <w:szCs w:val="20"/>
          <w:lang w:val="cs-CZ"/>
        </w:rPr>
      </w:pPr>
    </w:p>
    <w:p w14:paraId="152FE271" w14:textId="7D9D3A0F" w:rsidR="003E2454" w:rsidRPr="00F3231D" w:rsidRDefault="003E2454" w:rsidP="00520DF6">
      <w:pPr>
        <w:rPr>
          <w:bCs/>
          <w:i/>
          <w:iCs/>
          <w:noProof/>
          <w:sz w:val="20"/>
          <w:szCs w:val="20"/>
          <w:lang w:val="cs-CZ"/>
        </w:rPr>
      </w:pPr>
      <w:r w:rsidRPr="00F3231D">
        <w:rPr>
          <w:bCs/>
          <w:i/>
          <w:iCs/>
          <w:noProof/>
          <w:sz w:val="20"/>
          <w:szCs w:val="20"/>
          <w:lang w:val="cs-CZ"/>
        </w:rPr>
        <w:t xml:space="preserve">Marek Pavlica, </w:t>
      </w:r>
      <w:r w:rsidRPr="00F3231D">
        <w:rPr>
          <w:i/>
          <w:noProof/>
          <w:sz w:val="20"/>
          <w:szCs w:val="20"/>
          <w:lang w:val="cs-CZ" w:eastAsia="zh-CN"/>
        </w:rPr>
        <w:t xml:space="preserve">Regional Communications Specialist, Russia, CIS &amp; Eastern Europe, </w:t>
      </w:r>
      <w:r w:rsidRPr="00F3231D">
        <w:rPr>
          <w:bCs/>
          <w:i/>
          <w:iCs/>
          <w:noProof/>
          <w:sz w:val="20"/>
          <w:szCs w:val="20"/>
          <w:lang w:val="cs-CZ"/>
        </w:rPr>
        <w:t>Axis Communications</w:t>
      </w:r>
    </w:p>
    <w:p w14:paraId="0ECFEBE6" w14:textId="17076635" w:rsidR="00920CCC" w:rsidRPr="00F3231D" w:rsidRDefault="003E2454" w:rsidP="00520DF6">
      <w:pPr>
        <w:jc w:val="both"/>
        <w:rPr>
          <w:rStyle w:val="Hypertextovodkaz"/>
          <w:bCs/>
          <w:i/>
          <w:iCs/>
          <w:noProof/>
          <w:sz w:val="20"/>
          <w:szCs w:val="22"/>
          <w:lang w:val="cs-CZ"/>
        </w:rPr>
      </w:pPr>
      <w:r w:rsidRPr="00F3231D">
        <w:rPr>
          <w:bCs/>
          <w:i/>
          <w:iCs/>
          <w:noProof/>
          <w:sz w:val="20"/>
          <w:szCs w:val="20"/>
          <w:lang w:val="cs-CZ"/>
        </w:rPr>
        <w:t>Telefon: +</w:t>
      </w:r>
      <w:r w:rsidRPr="00F3231D">
        <w:rPr>
          <w:i/>
          <w:noProof/>
          <w:sz w:val="20"/>
          <w:szCs w:val="20"/>
          <w:lang w:val="cs-CZ" w:eastAsia="zh-CN"/>
        </w:rPr>
        <w:t>420 734 319 237</w:t>
      </w:r>
      <w:r w:rsidRPr="00F3231D">
        <w:rPr>
          <w:bCs/>
          <w:i/>
          <w:iCs/>
          <w:noProof/>
          <w:sz w:val="20"/>
          <w:szCs w:val="20"/>
          <w:lang w:val="cs-CZ"/>
        </w:rPr>
        <w:t>, E-mail:</w:t>
      </w:r>
      <w:r w:rsidRPr="00F3231D">
        <w:rPr>
          <w:bCs/>
          <w:i/>
          <w:iCs/>
          <w:noProof/>
          <w:sz w:val="20"/>
          <w:szCs w:val="22"/>
          <w:lang w:val="cs-CZ"/>
        </w:rPr>
        <w:t xml:space="preserve"> </w:t>
      </w:r>
      <w:hyperlink r:id="rId15" w:history="1">
        <w:r w:rsidR="00F43B91" w:rsidRPr="00F3231D">
          <w:rPr>
            <w:rStyle w:val="Hypertextovodkaz"/>
            <w:bCs/>
            <w:i/>
            <w:iCs/>
            <w:noProof/>
            <w:sz w:val="20"/>
            <w:szCs w:val="22"/>
            <w:lang w:val="cs-CZ"/>
          </w:rPr>
          <w:t>marek.pavlica@axis.com</w:t>
        </w:r>
      </w:hyperlink>
      <w:r w:rsidR="00F43B91" w:rsidRPr="00F3231D">
        <w:rPr>
          <w:bCs/>
          <w:i/>
          <w:iCs/>
          <w:noProof/>
          <w:sz w:val="20"/>
          <w:szCs w:val="22"/>
          <w:lang w:val="cs-CZ"/>
        </w:rPr>
        <w:t xml:space="preserve"> </w:t>
      </w:r>
    </w:p>
    <w:p w14:paraId="09C9FF39" w14:textId="789C668B" w:rsidR="00A21A41" w:rsidRPr="00F3231D" w:rsidRDefault="00A21A41" w:rsidP="00520DF6">
      <w:pPr>
        <w:jc w:val="both"/>
        <w:rPr>
          <w:bCs/>
          <w:i/>
          <w:iCs/>
          <w:noProof/>
          <w:sz w:val="20"/>
          <w:szCs w:val="22"/>
          <w:lang w:val="cs-CZ"/>
        </w:rPr>
      </w:pPr>
    </w:p>
    <w:p w14:paraId="6B516C60" w14:textId="6A4DD31F" w:rsidR="003E2454" w:rsidRPr="00F3231D" w:rsidRDefault="003E2454" w:rsidP="00520DF6">
      <w:pPr>
        <w:jc w:val="both"/>
        <w:rPr>
          <w:bCs/>
          <w:i/>
          <w:iCs/>
          <w:noProof/>
          <w:sz w:val="20"/>
          <w:szCs w:val="22"/>
          <w:lang w:val="cs-CZ"/>
        </w:rPr>
      </w:pPr>
      <w:r w:rsidRPr="00F3231D">
        <w:rPr>
          <w:bCs/>
          <w:i/>
          <w:iCs/>
          <w:noProof/>
          <w:sz w:val="20"/>
          <w:szCs w:val="22"/>
          <w:lang w:val="cs-CZ"/>
        </w:rPr>
        <w:t>Ivan Sobička, Senior Consultant, TAKTIQ COMMUNICATIONS s.r.o.</w:t>
      </w:r>
    </w:p>
    <w:p w14:paraId="0B68BCC8" w14:textId="6FD2722B" w:rsidR="003E2454" w:rsidRPr="00F3231D" w:rsidRDefault="003E2454" w:rsidP="00520DF6">
      <w:pPr>
        <w:jc w:val="both"/>
        <w:rPr>
          <w:bCs/>
          <w:i/>
          <w:iCs/>
          <w:noProof/>
          <w:sz w:val="20"/>
          <w:szCs w:val="22"/>
          <w:lang w:val="cs-CZ"/>
        </w:rPr>
      </w:pPr>
      <w:r w:rsidRPr="00F3231D">
        <w:rPr>
          <w:bCs/>
          <w:i/>
          <w:iCs/>
          <w:noProof/>
          <w:sz w:val="20"/>
          <w:szCs w:val="22"/>
          <w:lang w:val="cs-CZ"/>
        </w:rPr>
        <w:t xml:space="preserve">Telefon: +420 604 166 751, E-mail: </w:t>
      </w:r>
      <w:hyperlink r:id="rId16" w:history="1">
        <w:r w:rsidRPr="00F3231D">
          <w:rPr>
            <w:rStyle w:val="Hypertextovodkaz"/>
            <w:bCs/>
            <w:i/>
            <w:iCs/>
            <w:noProof/>
            <w:sz w:val="20"/>
            <w:szCs w:val="22"/>
            <w:lang w:val="cs-CZ"/>
          </w:rPr>
          <w:t>ivan.sobicka@taktiq.com</w:t>
        </w:r>
      </w:hyperlink>
    </w:p>
    <w:p w14:paraId="313F6DBD" w14:textId="77777777" w:rsidR="00F71995" w:rsidRDefault="00F71995" w:rsidP="00F71995">
      <w:pPr>
        <w:jc w:val="both"/>
        <w:rPr>
          <w:bCs/>
          <w:i/>
          <w:iCs/>
          <w:noProof/>
          <w:sz w:val="20"/>
          <w:szCs w:val="22"/>
          <w:lang w:val="cs-CZ"/>
        </w:rPr>
      </w:pPr>
    </w:p>
    <w:p w14:paraId="4C1EF43C" w14:textId="6961A906" w:rsidR="00921AF3" w:rsidRPr="00F3231D" w:rsidRDefault="00921AF3" w:rsidP="00F71995">
      <w:pPr>
        <w:jc w:val="both"/>
        <w:rPr>
          <w:b/>
          <w:i/>
          <w:noProof/>
          <w:sz w:val="20"/>
          <w:szCs w:val="20"/>
          <w:lang w:val="cs-CZ"/>
        </w:rPr>
      </w:pPr>
      <w:r w:rsidRPr="00F3231D">
        <w:rPr>
          <w:b/>
          <w:i/>
          <w:noProof/>
          <w:sz w:val="20"/>
          <w:szCs w:val="20"/>
          <w:lang w:val="cs-CZ"/>
        </w:rPr>
        <w:t>O společnosti Axis Communications</w:t>
      </w:r>
    </w:p>
    <w:p w14:paraId="5A8C88BF" w14:textId="3FF56B9D" w:rsidR="00921AF3" w:rsidRPr="00F3231D" w:rsidRDefault="00921AF3" w:rsidP="00520DF6">
      <w:pPr>
        <w:autoSpaceDE w:val="0"/>
        <w:autoSpaceDN w:val="0"/>
        <w:adjustRightInd w:val="0"/>
        <w:rPr>
          <w:b/>
          <w:i/>
          <w:noProof/>
          <w:sz w:val="20"/>
          <w:szCs w:val="20"/>
          <w:lang w:val="cs-CZ"/>
        </w:rPr>
      </w:pPr>
    </w:p>
    <w:p w14:paraId="01050F20" w14:textId="5AD2E0DC" w:rsidR="003A1C3D" w:rsidRPr="00F3231D" w:rsidRDefault="00921AF3" w:rsidP="00520DF6">
      <w:pPr>
        <w:autoSpaceDE w:val="0"/>
        <w:autoSpaceDN w:val="0"/>
        <w:adjustRightInd w:val="0"/>
        <w:rPr>
          <w:bCs/>
          <w:i/>
          <w:noProof/>
          <w:sz w:val="20"/>
          <w:szCs w:val="20"/>
          <w:lang w:val="cs-CZ"/>
        </w:rPr>
      </w:pPr>
      <w:r w:rsidRPr="00F3231D">
        <w:rPr>
          <w:bCs/>
          <w:i/>
          <w:noProof/>
          <w:sz w:val="20"/>
          <w:szCs w:val="20"/>
          <w:lang w:val="cs-CZ"/>
        </w:rPr>
        <w:t xml:space="preserve">Společnost Axis vytváří chytřejší a bezpečnější svět s pomocí síťových řešení, která otevírají přístup k lepšímu zabezpečení a k novým způsobům podnikání. Axis jako lídr v oblasti síťového videa nabízí produkty a služby pro videodohled a analýzu videa, řízení přístupu a audiosystémy. Společnost Axis má přes 3 000 zaměstnanců ve více než 50 zemích a při poskytování klientských řešení spolupracuje s globální sítí partnerů. Společnost Axis byla založena v roce 1984 a sídlí ve švédském Lundu. Více informací o společnosti Axis najdete na naší webové stránce </w:t>
      </w:r>
      <w:hyperlink r:id="rId17" w:history="1">
        <w:r w:rsidRPr="00F3231D">
          <w:rPr>
            <w:rStyle w:val="Hypertextovodkaz"/>
            <w:bCs/>
            <w:i/>
            <w:noProof/>
            <w:sz w:val="20"/>
            <w:szCs w:val="20"/>
            <w:lang w:val="cs-CZ"/>
          </w:rPr>
          <w:t>www.axis.com</w:t>
        </w:r>
      </w:hyperlink>
      <w:r w:rsidRPr="00F3231D">
        <w:rPr>
          <w:bCs/>
          <w:i/>
          <w:noProof/>
          <w:sz w:val="20"/>
          <w:szCs w:val="20"/>
          <w:lang w:val="cs-CZ"/>
        </w:rPr>
        <w:t>.</w:t>
      </w:r>
    </w:p>
    <w:sectPr w:rsidR="003A1C3D" w:rsidRPr="00F3231D" w:rsidSect="00BA05A7">
      <w:headerReference w:type="default" r:id="rId18"/>
      <w:footerReference w:type="default" r:id="rId19"/>
      <w:headerReference w:type="first" r:id="rId20"/>
      <w:footerReference w:type="first" r:id="rId21"/>
      <w:type w:val="continuous"/>
      <w:pgSz w:w="11907" w:h="16839" w:code="9"/>
      <w:pgMar w:top="1417" w:right="1417" w:bottom="1417" w:left="1417" w:header="720" w:footer="288" w:gutter="0"/>
      <w:pgNumType w:start="1"/>
      <w:cols w:space="720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523C82E" w16cex:dateUtc="2021-10-27T10:44:00Z"/>
  <w16cex:commentExtensible w16cex:durableId="2523CB02" w16cex:dateUtc="2021-10-27T10:56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94857D" w14:textId="77777777" w:rsidR="00BF4CE9" w:rsidRDefault="00BF4CE9">
      <w:r>
        <w:separator/>
      </w:r>
    </w:p>
  </w:endnote>
  <w:endnote w:type="continuationSeparator" w:id="0">
    <w:p w14:paraId="1836D394" w14:textId="77777777" w:rsidR="00BF4CE9" w:rsidRDefault="00BF4C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Garamond">
    <w:altName w:val="Cambria"/>
    <w:panose1 w:val="020B0604020202020204"/>
    <w:charset w:val="00"/>
    <w:family w:val="roman"/>
    <w:notTrueType/>
    <w:pitch w:val="default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10C996" w14:textId="77777777" w:rsidR="005673ED" w:rsidRPr="005E23C8" w:rsidRDefault="005673ED" w:rsidP="003E0790">
    <w:pPr>
      <w:rPr>
        <w:rFonts w:ascii="Arial" w:hAnsi="Arial" w:cs="Arial"/>
        <w:sz w:val="14"/>
        <w:szCs w:val="14"/>
        <w:lang w:val="cs-CZ" w:eastAsia="zh-CN"/>
      </w:rPr>
    </w:pPr>
    <w:r w:rsidRPr="005E23C8">
      <w:rPr>
        <w:rFonts w:ascii="Arial" w:hAnsi="Arial" w:cs="Arial"/>
        <w:b/>
        <w:sz w:val="14"/>
        <w:szCs w:val="14"/>
        <w:lang w:val="cs-CZ"/>
      </w:rPr>
      <w:t>Axis Communications s.r.o.</w:t>
    </w:r>
    <w:r w:rsidRPr="005E23C8">
      <w:rPr>
        <w:rFonts w:ascii="Arial" w:hAnsi="Arial" w:cs="Arial"/>
        <w:sz w:val="14"/>
        <w:szCs w:val="14"/>
        <w:lang w:val="cs-CZ"/>
      </w:rPr>
      <w:t xml:space="preserve">  </w:t>
    </w:r>
    <w:r w:rsidRPr="005E23C8">
      <w:rPr>
        <w:rFonts w:ascii="Arial" w:hAnsi="Arial" w:cs="Arial"/>
        <w:i/>
        <w:sz w:val="14"/>
        <w:szCs w:val="14"/>
        <w:lang w:val="cs-CZ"/>
      </w:rPr>
      <w:t>Adresa</w:t>
    </w:r>
    <w:r w:rsidRPr="005E23C8">
      <w:rPr>
        <w:rFonts w:ascii="Arial" w:hAnsi="Arial" w:cs="Arial"/>
        <w:sz w:val="14"/>
        <w:szCs w:val="14"/>
        <w:lang w:val="cs-CZ"/>
      </w:rPr>
      <w:t xml:space="preserve"> </w:t>
    </w:r>
    <w:r w:rsidRPr="005E23C8">
      <w:rPr>
        <w:rFonts w:ascii="Arial" w:hAnsi="Arial" w:cs="Arial"/>
        <w:sz w:val="14"/>
        <w:szCs w:val="14"/>
        <w:lang w:val="cs-CZ" w:eastAsia="zh-CN"/>
      </w:rPr>
      <w:t xml:space="preserve">Office Park Nové Butovice, Building D, Bucharova 1314/8,158 00 Praha 13, Česká republika </w:t>
    </w:r>
  </w:p>
  <w:p w14:paraId="591226AE" w14:textId="77777777" w:rsidR="005673ED" w:rsidRPr="005E23C8" w:rsidRDefault="005673ED" w:rsidP="003E0790">
    <w:pPr>
      <w:rPr>
        <w:rFonts w:ascii="Arial" w:hAnsi="Arial" w:cs="Arial"/>
        <w:sz w:val="14"/>
        <w:szCs w:val="14"/>
        <w:lang w:val="cs-CZ"/>
      </w:rPr>
    </w:pPr>
    <w:r w:rsidRPr="005E23C8">
      <w:rPr>
        <w:rFonts w:ascii="Arial" w:hAnsi="Arial" w:cs="Arial"/>
        <w:i/>
        <w:sz w:val="14"/>
        <w:szCs w:val="14"/>
        <w:lang w:val="cs-CZ"/>
      </w:rPr>
      <w:t>Telefon</w:t>
    </w:r>
    <w:r w:rsidRPr="005E23C8">
      <w:rPr>
        <w:rFonts w:ascii="Arial" w:hAnsi="Arial" w:cs="Arial"/>
        <w:sz w:val="14"/>
        <w:szCs w:val="14"/>
        <w:lang w:val="cs-CZ"/>
      </w:rPr>
      <w:t xml:space="preserve"> +420 246052525   </w:t>
    </w:r>
    <w:r w:rsidRPr="005E23C8">
      <w:rPr>
        <w:rFonts w:ascii="Arial" w:hAnsi="Arial" w:cs="Arial"/>
        <w:i/>
        <w:sz w:val="14"/>
        <w:szCs w:val="14"/>
        <w:lang w:val="cs-CZ"/>
      </w:rPr>
      <w:t>Fax</w:t>
    </w:r>
    <w:r w:rsidRPr="005E23C8">
      <w:rPr>
        <w:rFonts w:ascii="Arial" w:hAnsi="Arial" w:cs="Arial"/>
        <w:sz w:val="14"/>
        <w:szCs w:val="14"/>
        <w:lang w:val="cs-CZ"/>
      </w:rPr>
      <w:t xml:space="preserve"> +420 246 052 519 http://www.axis.co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B9194E" w14:textId="77777777" w:rsidR="005673ED" w:rsidRPr="005E23C8" w:rsidRDefault="005673ED" w:rsidP="003E0790">
    <w:pPr>
      <w:rPr>
        <w:rFonts w:ascii="Arial" w:hAnsi="Arial" w:cs="Arial"/>
        <w:sz w:val="14"/>
        <w:szCs w:val="14"/>
        <w:lang w:val="cs-CZ" w:eastAsia="zh-CN"/>
      </w:rPr>
    </w:pPr>
    <w:r w:rsidRPr="005E23C8">
      <w:rPr>
        <w:rFonts w:ascii="Arial" w:hAnsi="Arial" w:cs="Arial"/>
        <w:b/>
        <w:sz w:val="14"/>
        <w:szCs w:val="14"/>
        <w:lang w:val="cs-CZ"/>
      </w:rPr>
      <w:t>Axis Communications s.r.o.</w:t>
    </w:r>
    <w:r w:rsidRPr="005E23C8">
      <w:rPr>
        <w:rFonts w:ascii="Arial" w:hAnsi="Arial" w:cs="Arial"/>
        <w:sz w:val="14"/>
        <w:szCs w:val="14"/>
        <w:lang w:val="cs-CZ"/>
      </w:rPr>
      <w:t xml:space="preserve">  </w:t>
    </w:r>
    <w:r w:rsidRPr="005E23C8">
      <w:rPr>
        <w:rFonts w:ascii="Arial" w:hAnsi="Arial" w:cs="Arial"/>
        <w:i/>
        <w:sz w:val="14"/>
        <w:szCs w:val="14"/>
        <w:lang w:val="cs-CZ"/>
      </w:rPr>
      <w:t>Adresa</w:t>
    </w:r>
    <w:r w:rsidRPr="005E23C8">
      <w:rPr>
        <w:rFonts w:ascii="Arial" w:hAnsi="Arial" w:cs="Arial"/>
        <w:sz w:val="14"/>
        <w:szCs w:val="14"/>
        <w:lang w:val="cs-CZ"/>
      </w:rPr>
      <w:t xml:space="preserve"> </w:t>
    </w:r>
    <w:r w:rsidRPr="005E23C8">
      <w:rPr>
        <w:rFonts w:ascii="Arial" w:hAnsi="Arial" w:cs="Arial"/>
        <w:sz w:val="14"/>
        <w:szCs w:val="14"/>
        <w:lang w:val="cs-CZ" w:eastAsia="zh-CN"/>
      </w:rPr>
      <w:t xml:space="preserve">Office Park Nové Butovice, Building D, Bucharova 1314/8,158 00 Praha 13, Česká republika </w:t>
    </w:r>
  </w:p>
  <w:p w14:paraId="3A0CA8D7" w14:textId="77777777" w:rsidR="005673ED" w:rsidRPr="005E23C8" w:rsidRDefault="005673ED" w:rsidP="003E0790">
    <w:pPr>
      <w:rPr>
        <w:rFonts w:ascii="Arial" w:hAnsi="Arial" w:cs="Arial"/>
        <w:sz w:val="14"/>
        <w:szCs w:val="14"/>
        <w:lang w:val="cs-CZ"/>
      </w:rPr>
    </w:pPr>
    <w:r w:rsidRPr="005E23C8">
      <w:rPr>
        <w:rFonts w:ascii="Arial" w:hAnsi="Arial" w:cs="Arial"/>
        <w:i/>
        <w:sz w:val="14"/>
        <w:szCs w:val="14"/>
        <w:lang w:val="cs-CZ"/>
      </w:rPr>
      <w:t>Telefon</w:t>
    </w:r>
    <w:r w:rsidRPr="005E23C8">
      <w:rPr>
        <w:rFonts w:ascii="Arial" w:hAnsi="Arial" w:cs="Arial"/>
        <w:sz w:val="14"/>
        <w:szCs w:val="14"/>
        <w:lang w:val="cs-CZ"/>
      </w:rPr>
      <w:t xml:space="preserve"> +420 246052525   </w:t>
    </w:r>
    <w:r w:rsidRPr="005E23C8">
      <w:rPr>
        <w:rFonts w:ascii="Arial" w:hAnsi="Arial" w:cs="Arial"/>
        <w:i/>
        <w:sz w:val="14"/>
        <w:szCs w:val="14"/>
        <w:lang w:val="cs-CZ"/>
      </w:rPr>
      <w:t>Fax</w:t>
    </w:r>
    <w:r w:rsidRPr="005E23C8">
      <w:rPr>
        <w:rFonts w:ascii="Arial" w:hAnsi="Arial" w:cs="Arial"/>
        <w:sz w:val="14"/>
        <w:szCs w:val="14"/>
        <w:lang w:val="cs-CZ"/>
      </w:rPr>
      <w:t xml:space="preserve"> +420 246 052 519 http://www.axis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6E8FA1" w14:textId="77777777" w:rsidR="00BF4CE9" w:rsidRDefault="00BF4CE9">
      <w:r>
        <w:separator/>
      </w:r>
    </w:p>
  </w:footnote>
  <w:footnote w:type="continuationSeparator" w:id="0">
    <w:p w14:paraId="10C3BB2F" w14:textId="77777777" w:rsidR="00BF4CE9" w:rsidRDefault="00BF4CE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92FDF0" w14:textId="77777777" w:rsidR="005673ED" w:rsidRDefault="005673ED">
    <w:pPr>
      <w:pStyle w:val="Zhlav"/>
    </w:pPr>
    <w:r>
      <w:rPr>
        <w:noProof/>
        <w:lang w:val="cs-CZ" w:eastAsia="cs-CZ"/>
      </w:rPr>
      <w:drawing>
        <wp:inline distT="0" distB="0" distL="0" distR="0" wp14:anchorId="4C52E9A3" wp14:editId="23D9E41D">
          <wp:extent cx="1047750" cy="381000"/>
          <wp:effectExtent l="0" t="0" r="0" b="0"/>
          <wp:docPr id="1" name="Picture 1" descr="logga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ga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47750" cy="381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824A6C5" w14:textId="77777777" w:rsidR="005673ED" w:rsidRDefault="005673ED">
    <w:pPr>
      <w:pStyle w:val="Zhlav"/>
    </w:pPr>
  </w:p>
  <w:p w14:paraId="711EB173" w14:textId="77777777" w:rsidR="005673ED" w:rsidRDefault="005673ED">
    <w:pPr>
      <w:pStyle w:val="Zhlav"/>
    </w:pPr>
  </w:p>
  <w:p w14:paraId="418A7978" w14:textId="77777777" w:rsidR="005673ED" w:rsidRDefault="005673ED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ABEA86" w14:textId="77777777" w:rsidR="005673ED" w:rsidRPr="005136B3" w:rsidRDefault="005673ED" w:rsidP="00F06D18">
    <w:pPr>
      <w:pStyle w:val="Zhlav"/>
      <w:rPr>
        <w:lang w:val="cs-CZ"/>
      </w:rPr>
    </w:pPr>
    <w:r>
      <w:rPr>
        <w:noProof/>
        <w:lang w:val="cs-CZ" w:eastAsia="sv-SE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7910F477" wp14:editId="1A7F6175">
              <wp:simplePos x="0" y="0"/>
              <wp:positionH relativeFrom="column">
                <wp:posOffset>3858260</wp:posOffset>
              </wp:positionH>
              <wp:positionV relativeFrom="paragraph">
                <wp:posOffset>-20320</wp:posOffset>
              </wp:positionV>
              <wp:extent cx="1881505" cy="457200"/>
              <wp:effectExtent l="0" t="0" r="4445" b="0"/>
              <wp:wrapNone/>
              <wp:docPr id="4" name="Text Box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81505" cy="4572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FFFFFF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E112591" w14:textId="77777777" w:rsidR="005673ED" w:rsidRPr="005136B3" w:rsidRDefault="005673ED" w:rsidP="005136B3">
                          <w:pPr>
                            <w:pStyle w:val="Nadpis1"/>
                            <w:jc w:val="right"/>
                            <w:rPr>
                              <w:rFonts w:ascii="Arial" w:hAnsi="Arial" w:cs="Arial"/>
                              <w:i w:val="0"/>
                              <w:iCs w:val="0"/>
                              <w:sz w:val="28"/>
                              <w:lang w:val="cs-CZ"/>
                            </w:rPr>
                          </w:pPr>
                          <w:r w:rsidRPr="005136B3">
                            <w:rPr>
                              <w:rFonts w:ascii="Arial" w:hAnsi="Arial" w:cs="Arial"/>
                              <w:i w:val="0"/>
                              <w:iCs w:val="0"/>
                              <w:sz w:val="28"/>
                              <w:lang w:val="cs-CZ"/>
                            </w:rPr>
                            <w:t>TISKOVÁ ZPRÁVA</w:t>
                          </w:r>
                        </w:p>
                        <w:p w14:paraId="02DAFD47" w14:textId="77777777" w:rsidR="005673ED" w:rsidRPr="005136B3" w:rsidRDefault="005673ED" w:rsidP="00EC25AB">
                          <w:pPr>
                            <w:ind w:right="-35"/>
                            <w:rPr>
                              <w:lang w:val="cs-CZ"/>
                            </w:rPr>
                          </w:pPr>
                        </w:p>
                      </w:txbxContent>
                    </wps:txbx>
                    <wps:bodyPr rot="0" vert="horz" wrap="square" lIns="0" tIns="45720" rIns="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ex="http://schemas.microsoft.com/office/word/2018/wordml/cex" xmlns:w16="http://schemas.microsoft.com/office/word/2018/wordml">
          <w:pict>
            <v:shapetype w14:anchorId="7910F477" id="_x0000_t202" coordsize="21600,21600" o:spt="202" path="m,l,21600r21600,l21600,xe">
              <v:stroke joinstyle="miter"/>
              <v:path gradientshapeok="t" o:connecttype="rect"/>
            </v:shapetype>
            <v:shape id="Text Box 19" o:spid="_x0000_s1028" type="#_x0000_t202" style="position:absolute;margin-left:303.8pt;margin-top:-1.6pt;width:148.15pt;height:36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" strokecolor="white">
              <v:textbox inset="0,,0">
                <w:txbxContent>
                  <w:p w14:paraId="4E112591" w14:textId="77777777" w:rsidR="005673ED" w:rsidRPr="005136B3" w:rsidRDefault="005673ED" w:rsidP="005136B3">
                    <w:pPr>
                      <w:pStyle w:val="Nadpis1"/>
                      <w:jc w:val="right"/>
                      <w:rPr>
                        <w:rFonts w:ascii="Arial" w:hAnsi="Arial" w:cs="Arial"/>
                        <w:i w:val="0"/>
                        <w:iCs w:val="0"/>
                        <w:sz w:val="28"/>
                        <w:lang w:val="cs-CZ"/>
                      </w:rPr>
                    </w:pPr>
                    <w:r w:rsidRPr="005136B3">
                      <w:rPr>
                        <w:rFonts w:ascii="Arial" w:hAnsi="Arial" w:cs="Arial"/>
                        <w:i w:val="0"/>
                        <w:iCs w:val="0"/>
                        <w:sz w:val="28"/>
                        <w:lang w:val="cs-CZ"/>
                      </w:rPr>
                      <w:t>TISKOVÁ ZPRÁVA</w:t>
                    </w:r>
                  </w:p>
                  <w:p w14:paraId="02DAFD47" w14:textId="77777777" w:rsidR="005673ED" w:rsidRPr="005136B3" w:rsidRDefault="005673ED" w:rsidP="00EC25AB">
                    <w:pPr>
                      <w:ind w:right="-35"/>
                      <w:rPr>
                        <w:lang w:val="cs-CZ"/>
                      </w:rPr>
                    </w:pPr>
                  </w:p>
                </w:txbxContent>
              </v:textbox>
            </v:shape>
          </w:pict>
        </mc:Fallback>
      </mc:AlternateContent>
    </w:r>
    <w:r w:rsidRPr="005136B3">
      <w:rPr>
        <w:noProof/>
        <w:lang w:val="cs-CZ" w:eastAsia="cs-CZ"/>
      </w:rPr>
      <w:drawing>
        <wp:inline distT="0" distB="0" distL="0" distR="0" wp14:anchorId="23CA9275" wp14:editId="2D615AE3">
          <wp:extent cx="1047750" cy="381000"/>
          <wp:effectExtent l="0" t="0" r="0" b="0"/>
          <wp:docPr id="2" name="Picture 2" descr="logga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ga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47750" cy="381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451117C" w14:textId="77777777" w:rsidR="005673ED" w:rsidRPr="005136B3" w:rsidRDefault="005673ED">
    <w:pPr>
      <w:pStyle w:val="Textpoznpodarou"/>
      <w:rPr>
        <w:szCs w:val="24"/>
        <w:lang w:val="cs-CZ"/>
      </w:rPr>
    </w:pPr>
  </w:p>
  <w:p w14:paraId="4518B729" w14:textId="77777777" w:rsidR="005673ED" w:rsidRPr="005136B3" w:rsidRDefault="005673ED">
    <w:pPr>
      <w:pStyle w:val="Textpoznpodarou"/>
      <w:rPr>
        <w:szCs w:val="24"/>
        <w:lang w:val="cs-CZ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2AF44ED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B2054E"/>
    <w:multiLevelType w:val="hybridMultilevel"/>
    <w:tmpl w:val="B4A47ADC"/>
    <w:lvl w:ilvl="0" w:tplc="999A306A">
      <w:start w:val="4"/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AE2AEC"/>
    <w:multiLevelType w:val="multilevel"/>
    <w:tmpl w:val="BEC4E3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6F3557B"/>
    <w:multiLevelType w:val="hybridMultilevel"/>
    <w:tmpl w:val="D25C89C4"/>
    <w:lvl w:ilvl="0" w:tplc="4530C714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D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D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D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D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FF0E69"/>
    <w:multiLevelType w:val="hybridMultilevel"/>
    <w:tmpl w:val="CDA612E0"/>
    <w:lvl w:ilvl="0" w:tplc="2466C98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1143B9"/>
    <w:multiLevelType w:val="hybridMultilevel"/>
    <w:tmpl w:val="8D4E7B2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28E08B6"/>
    <w:multiLevelType w:val="hybridMultilevel"/>
    <w:tmpl w:val="B1E413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B67983"/>
    <w:multiLevelType w:val="hybridMultilevel"/>
    <w:tmpl w:val="E2DA6F6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F07ABC"/>
    <w:multiLevelType w:val="hybridMultilevel"/>
    <w:tmpl w:val="A398757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447932"/>
    <w:multiLevelType w:val="hybridMultilevel"/>
    <w:tmpl w:val="6E7641C0"/>
    <w:lvl w:ilvl="0" w:tplc="C6E4A5D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5162000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1288902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57692CA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C0C27A0A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C2681CC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138E7C4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02E3270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E4ABE7C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0" w15:restartNumberingAfterBreak="0">
    <w:nsid w:val="28674082"/>
    <w:multiLevelType w:val="hybridMultilevel"/>
    <w:tmpl w:val="080298A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846EB6"/>
    <w:multiLevelType w:val="hybridMultilevel"/>
    <w:tmpl w:val="AF3C3688"/>
    <w:lvl w:ilvl="0" w:tplc="3FFAC5D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E97793"/>
    <w:multiLevelType w:val="hybridMultilevel"/>
    <w:tmpl w:val="30BE3A66"/>
    <w:lvl w:ilvl="0" w:tplc="041D0001">
      <w:start w:val="1"/>
      <w:numFmt w:val="bullet"/>
      <w:lvlText w:val=""/>
      <w:lvlJc w:val="left"/>
      <w:pPr>
        <w:ind w:left="555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236510"/>
    <w:multiLevelType w:val="hybridMultilevel"/>
    <w:tmpl w:val="A85C3C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2E2568"/>
    <w:multiLevelType w:val="multilevel"/>
    <w:tmpl w:val="A2CAB6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7574F29"/>
    <w:multiLevelType w:val="hybridMultilevel"/>
    <w:tmpl w:val="6AE426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4611D6"/>
    <w:multiLevelType w:val="hybridMultilevel"/>
    <w:tmpl w:val="51F47E26"/>
    <w:lvl w:ilvl="0" w:tplc="755CC05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82013E"/>
    <w:multiLevelType w:val="hybridMultilevel"/>
    <w:tmpl w:val="CBEA7756"/>
    <w:lvl w:ilvl="0" w:tplc="F88256C8"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D05B46"/>
    <w:multiLevelType w:val="hybridMultilevel"/>
    <w:tmpl w:val="946A1FB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104088"/>
    <w:multiLevelType w:val="multilevel"/>
    <w:tmpl w:val="C332EC0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/>
        <w:color w:val="auto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8DE1F0D"/>
    <w:multiLevelType w:val="hybridMultilevel"/>
    <w:tmpl w:val="6C568E02"/>
    <w:lvl w:ilvl="0" w:tplc="EECA3F86">
      <w:numFmt w:val="bullet"/>
      <w:lvlText w:val="•"/>
      <w:lvlJc w:val="left"/>
      <w:pPr>
        <w:ind w:left="1080" w:hanging="72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A51380E"/>
    <w:multiLevelType w:val="hybridMultilevel"/>
    <w:tmpl w:val="3ABE04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F68A482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721A03"/>
    <w:multiLevelType w:val="hybridMultilevel"/>
    <w:tmpl w:val="42C4E61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C60FC1"/>
    <w:multiLevelType w:val="hybridMultilevel"/>
    <w:tmpl w:val="379CBB92"/>
    <w:lvl w:ilvl="0" w:tplc="627EFDA4">
      <w:start w:val="4"/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095ED3"/>
    <w:multiLevelType w:val="hybridMultilevel"/>
    <w:tmpl w:val="39EECD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831C15"/>
    <w:multiLevelType w:val="hybridMultilevel"/>
    <w:tmpl w:val="ABFA3E5A"/>
    <w:lvl w:ilvl="0" w:tplc="24D2D06E">
      <w:start w:val="2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45C6097"/>
    <w:multiLevelType w:val="hybridMultilevel"/>
    <w:tmpl w:val="BAAA979A"/>
    <w:lvl w:ilvl="0" w:tplc="98BAA2C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52D377D"/>
    <w:multiLevelType w:val="hybridMultilevel"/>
    <w:tmpl w:val="01429024"/>
    <w:lvl w:ilvl="0" w:tplc="0F84AAF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5694A38"/>
    <w:multiLevelType w:val="multilevel"/>
    <w:tmpl w:val="3B488C5E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9" w15:restartNumberingAfterBreak="0">
    <w:nsid w:val="675572FC"/>
    <w:multiLevelType w:val="hybridMultilevel"/>
    <w:tmpl w:val="F508E0BA"/>
    <w:lvl w:ilvl="0" w:tplc="08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30" w15:restartNumberingAfterBreak="0">
    <w:nsid w:val="6C3B6216"/>
    <w:multiLevelType w:val="hybridMultilevel"/>
    <w:tmpl w:val="81D0A5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D843861"/>
    <w:multiLevelType w:val="hybridMultilevel"/>
    <w:tmpl w:val="5CDA8AAA"/>
    <w:lvl w:ilvl="0" w:tplc="C72A369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83677F7"/>
    <w:multiLevelType w:val="hybridMultilevel"/>
    <w:tmpl w:val="6C8226A4"/>
    <w:lvl w:ilvl="0" w:tplc="0F84AAF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87F686C"/>
    <w:multiLevelType w:val="hybridMultilevel"/>
    <w:tmpl w:val="99D2BC3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7D590552"/>
    <w:multiLevelType w:val="hybridMultilevel"/>
    <w:tmpl w:val="30F211AA"/>
    <w:lvl w:ilvl="0" w:tplc="11FEBC8E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25"/>
  </w:num>
  <w:num w:numId="3">
    <w:abstractNumId w:val="3"/>
  </w:num>
  <w:num w:numId="4">
    <w:abstractNumId w:val="14"/>
  </w:num>
  <w:num w:numId="5">
    <w:abstractNumId w:val="2"/>
  </w:num>
  <w:num w:numId="6">
    <w:abstractNumId w:val="16"/>
  </w:num>
  <w:num w:numId="7">
    <w:abstractNumId w:val="0"/>
  </w:num>
  <w:num w:numId="8">
    <w:abstractNumId w:val="4"/>
  </w:num>
  <w:num w:numId="9">
    <w:abstractNumId w:val="31"/>
  </w:num>
  <w:num w:numId="10">
    <w:abstractNumId w:val="30"/>
  </w:num>
  <w:num w:numId="11">
    <w:abstractNumId w:val="5"/>
  </w:num>
  <w:num w:numId="12">
    <w:abstractNumId w:val="11"/>
  </w:num>
  <w:num w:numId="13">
    <w:abstractNumId w:val="22"/>
  </w:num>
  <w:num w:numId="14">
    <w:abstractNumId w:val="20"/>
  </w:num>
  <w:num w:numId="15">
    <w:abstractNumId w:val="27"/>
  </w:num>
  <w:num w:numId="16">
    <w:abstractNumId w:val="6"/>
  </w:num>
  <w:num w:numId="17">
    <w:abstractNumId w:val="33"/>
  </w:num>
  <w:num w:numId="18">
    <w:abstractNumId w:val="32"/>
  </w:num>
  <w:num w:numId="19">
    <w:abstractNumId w:val="13"/>
  </w:num>
  <w:num w:numId="20">
    <w:abstractNumId w:val="5"/>
  </w:num>
  <w:num w:numId="21">
    <w:abstractNumId w:val="9"/>
  </w:num>
  <w:num w:numId="22">
    <w:abstractNumId w:val="15"/>
  </w:num>
  <w:num w:numId="23">
    <w:abstractNumId w:val="34"/>
  </w:num>
  <w:num w:numId="24">
    <w:abstractNumId w:val="29"/>
  </w:num>
  <w:num w:numId="25">
    <w:abstractNumId w:val="24"/>
  </w:num>
  <w:num w:numId="26">
    <w:abstractNumId w:val="10"/>
  </w:num>
  <w:num w:numId="27">
    <w:abstractNumId w:val="18"/>
  </w:num>
  <w:num w:numId="28">
    <w:abstractNumId w:val="28"/>
  </w:num>
  <w:num w:numId="29">
    <w:abstractNumId w:val="8"/>
  </w:num>
  <w:num w:numId="30">
    <w:abstractNumId w:val="12"/>
  </w:num>
  <w:num w:numId="31">
    <w:abstractNumId w:val="26"/>
  </w:num>
  <w:num w:numId="32">
    <w:abstractNumId w:val="7"/>
  </w:num>
  <w:num w:numId="33">
    <w:abstractNumId w:val="19"/>
  </w:num>
  <w:num w:numId="34">
    <w:abstractNumId w:val="21"/>
  </w:num>
  <w:num w:numId="35">
    <w:abstractNumId w:val="1"/>
  </w:num>
  <w:num w:numId="36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6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bU0NrK0sDA3tLS0NDNV0lEKTi0uzszPAykwrgUAWShKkSwAAAA="/>
  </w:docVars>
  <w:rsids>
    <w:rsidRoot w:val="00BA368D"/>
    <w:rsid w:val="00001D06"/>
    <w:rsid w:val="00003192"/>
    <w:rsid w:val="00005734"/>
    <w:rsid w:val="00006AA9"/>
    <w:rsid w:val="00006FCF"/>
    <w:rsid w:val="000111AB"/>
    <w:rsid w:val="00012FDB"/>
    <w:rsid w:val="00013E2E"/>
    <w:rsid w:val="00014181"/>
    <w:rsid w:val="000153F7"/>
    <w:rsid w:val="0001587E"/>
    <w:rsid w:val="00016178"/>
    <w:rsid w:val="000169DA"/>
    <w:rsid w:val="00017721"/>
    <w:rsid w:val="00021FF6"/>
    <w:rsid w:val="0002275B"/>
    <w:rsid w:val="00022F98"/>
    <w:rsid w:val="0002424A"/>
    <w:rsid w:val="00024EF7"/>
    <w:rsid w:val="0002640C"/>
    <w:rsid w:val="00027001"/>
    <w:rsid w:val="00027C58"/>
    <w:rsid w:val="00027EAC"/>
    <w:rsid w:val="00030841"/>
    <w:rsid w:val="00033DFD"/>
    <w:rsid w:val="00035AC9"/>
    <w:rsid w:val="0003694B"/>
    <w:rsid w:val="00040D15"/>
    <w:rsid w:val="00041DF3"/>
    <w:rsid w:val="00044773"/>
    <w:rsid w:val="00046337"/>
    <w:rsid w:val="00046647"/>
    <w:rsid w:val="0004676B"/>
    <w:rsid w:val="00046EF7"/>
    <w:rsid w:val="000553E8"/>
    <w:rsid w:val="000575EE"/>
    <w:rsid w:val="00057722"/>
    <w:rsid w:val="00057DD7"/>
    <w:rsid w:val="00060158"/>
    <w:rsid w:val="00060162"/>
    <w:rsid w:val="00060419"/>
    <w:rsid w:val="00060AED"/>
    <w:rsid w:val="000611FC"/>
    <w:rsid w:val="00061964"/>
    <w:rsid w:val="00067AD9"/>
    <w:rsid w:val="00070F1D"/>
    <w:rsid w:val="000727C8"/>
    <w:rsid w:val="000727CF"/>
    <w:rsid w:val="00072C90"/>
    <w:rsid w:val="000748B0"/>
    <w:rsid w:val="00074C70"/>
    <w:rsid w:val="00077017"/>
    <w:rsid w:val="00080285"/>
    <w:rsid w:val="0008126E"/>
    <w:rsid w:val="00082955"/>
    <w:rsid w:val="00083B8E"/>
    <w:rsid w:val="000841FA"/>
    <w:rsid w:val="00084B2C"/>
    <w:rsid w:val="00084E55"/>
    <w:rsid w:val="000877A8"/>
    <w:rsid w:val="0008785E"/>
    <w:rsid w:val="00092BCE"/>
    <w:rsid w:val="000952FD"/>
    <w:rsid w:val="00095D94"/>
    <w:rsid w:val="000A1B9B"/>
    <w:rsid w:val="000A1CD8"/>
    <w:rsid w:val="000A2621"/>
    <w:rsid w:val="000A29D9"/>
    <w:rsid w:val="000A35E0"/>
    <w:rsid w:val="000A536E"/>
    <w:rsid w:val="000A5E6F"/>
    <w:rsid w:val="000A631F"/>
    <w:rsid w:val="000A6CF0"/>
    <w:rsid w:val="000A768B"/>
    <w:rsid w:val="000B0902"/>
    <w:rsid w:val="000B09B3"/>
    <w:rsid w:val="000B1290"/>
    <w:rsid w:val="000B159F"/>
    <w:rsid w:val="000B21E0"/>
    <w:rsid w:val="000B2924"/>
    <w:rsid w:val="000B2D70"/>
    <w:rsid w:val="000B5B9B"/>
    <w:rsid w:val="000B5BA7"/>
    <w:rsid w:val="000B5C63"/>
    <w:rsid w:val="000B7AE0"/>
    <w:rsid w:val="000B7AEA"/>
    <w:rsid w:val="000B7FFC"/>
    <w:rsid w:val="000C111F"/>
    <w:rsid w:val="000C1A26"/>
    <w:rsid w:val="000C249C"/>
    <w:rsid w:val="000C5635"/>
    <w:rsid w:val="000C72E5"/>
    <w:rsid w:val="000D03CF"/>
    <w:rsid w:val="000D0F59"/>
    <w:rsid w:val="000D24F8"/>
    <w:rsid w:val="000D2B68"/>
    <w:rsid w:val="000D4111"/>
    <w:rsid w:val="000D4CEF"/>
    <w:rsid w:val="000D64CD"/>
    <w:rsid w:val="000D64FB"/>
    <w:rsid w:val="000D7566"/>
    <w:rsid w:val="000E4971"/>
    <w:rsid w:val="000E5EE7"/>
    <w:rsid w:val="000E6383"/>
    <w:rsid w:val="000E6DD9"/>
    <w:rsid w:val="000F032A"/>
    <w:rsid w:val="000F035F"/>
    <w:rsid w:val="000F1E81"/>
    <w:rsid w:val="000F3386"/>
    <w:rsid w:val="000F3C17"/>
    <w:rsid w:val="000F46E3"/>
    <w:rsid w:val="000F64F5"/>
    <w:rsid w:val="001012D7"/>
    <w:rsid w:val="0010342E"/>
    <w:rsid w:val="001049EE"/>
    <w:rsid w:val="0010541E"/>
    <w:rsid w:val="00106468"/>
    <w:rsid w:val="00106DD4"/>
    <w:rsid w:val="00117F26"/>
    <w:rsid w:val="00123091"/>
    <w:rsid w:val="00123638"/>
    <w:rsid w:val="00123924"/>
    <w:rsid w:val="00123B14"/>
    <w:rsid w:val="00123C8C"/>
    <w:rsid w:val="001254FD"/>
    <w:rsid w:val="00126CE7"/>
    <w:rsid w:val="00127FFC"/>
    <w:rsid w:val="00133A12"/>
    <w:rsid w:val="00134B2E"/>
    <w:rsid w:val="00134F01"/>
    <w:rsid w:val="00135F64"/>
    <w:rsid w:val="00136620"/>
    <w:rsid w:val="00136C8D"/>
    <w:rsid w:val="00136E4E"/>
    <w:rsid w:val="00140B56"/>
    <w:rsid w:val="00140EA8"/>
    <w:rsid w:val="00141EBA"/>
    <w:rsid w:val="00142904"/>
    <w:rsid w:val="00146088"/>
    <w:rsid w:val="0014613D"/>
    <w:rsid w:val="001471BD"/>
    <w:rsid w:val="00150A75"/>
    <w:rsid w:val="00153217"/>
    <w:rsid w:val="00153927"/>
    <w:rsid w:val="00154BE4"/>
    <w:rsid w:val="00156146"/>
    <w:rsid w:val="00156B14"/>
    <w:rsid w:val="001579CD"/>
    <w:rsid w:val="00157AB4"/>
    <w:rsid w:val="00160E47"/>
    <w:rsid w:val="00162538"/>
    <w:rsid w:val="00164AC9"/>
    <w:rsid w:val="00164E88"/>
    <w:rsid w:val="00165B6D"/>
    <w:rsid w:val="00165E15"/>
    <w:rsid w:val="00166CCF"/>
    <w:rsid w:val="00167A09"/>
    <w:rsid w:val="00167A53"/>
    <w:rsid w:val="00170F23"/>
    <w:rsid w:val="001726B4"/>
    <w:rsid w:val="00172E03"/>
    <w:rsid w:val="00173D20"/>
    <w:rsid w:val="00174DBB"/>
    <w:rsid w:val="00175559"/>
    <w:rsid w:val="001768F5"/>
    <w:rsid w:val="001828FC"/>
    <w:rsid w:val="001829AD"/>
    <w:rsid w:val="001830F6"/>
    <w:rsid w:val="00183C00"/>
    <w:rsid w:val="00184AD9"/>
    <w:rsid w:val="00184C0F"/>
    <w:rsid w:val="001860FD"/>
    <w:rsid w:val="00187417"/>
    <w:rsid w:val="00190218"/>
    <w:rsid w:val="0019153C"/>
    <w:rsid w:val="0019232C"/>
    <w:rsid w:val="001928B8"/>
    <w:rsid w:val="00193401"/>
    <w:rsid w:val="001946EC"/>
    <w:rsid w:val="00194A82"/>
    <w:rsid w:val="001958B9"/>
    <w:rsid w:val="00197E40"/>
    <w:rsid w:val="001A0913"/>
    <w:rsid w:val="001A3CF1"/>
    <w:rsid w:val="001A5472"/>
    <w:rsid w:val="001A7237"/>
    <w:rsid w:val="001A7E3A"/>
    <w:rsid w:val="001B156B"/>
    <w:rsid w:val="001B6296"/>
    <w:rsid w:val="001B6301"/>
    <w:rsid w:val="001B6C3F"/>
    <w:rsid w:val="001B7742"/>
    <w:rsid w:val="001B79C5"/>
    <w:rsid w:val="001C100D"/>
    <w:rsid w:val="001C204D"/>
    <w:rsid w:val="001C4681"/>
    <w:rsid w:val="001C48AE"/>
    <w:rsid w:val="001C5BC3"/>
    <w:rsid w:val="001C7A5A"/>
    <w:rsid w:val="001D07D0"/>
    <w:rsid w:val="001D2FEE"/>
    <w:rsid w:val="001D367A"/>
    <w:rsid w:val="001D3F4C"/>
    <w:rsid w:val="001D425D"/>
    <w:rsid w:val="001D4DF5"/>
    <w:rsid w:val="001D6C90"/>
    <w:rsid w:val="001D728D"/>
    <w:rsid w:val="001E09A1"/>
    <w:rsid w:val="001E1C3C"/>
    <w:rsid w:val="001E2A64"/>
    <w:rsid w:val="001E3EDF"/>
    <w:rsid w:val="001E4B41"/>
    <w:rsid w:val="001E50AB"/>
    <w:rsid w:val="001E5115"/>
    <w:rsid w:val="001E6EAD"/>
    <w:rsid w:val="001F265D"/>
    <w:rsid w:val="001F2EEB"/>
    <w:rsid w:val="001F3ED8"/>
    <w:rsid w:val="001F4DB9"/>
    <w:rsid w:val="001F75A8"/>
    <w:rsid w:val="002011A5"/>
    <w:rsid w:val="00202BD7"/>
    <w:rsid w:val="00203F58"/>
    <w:rsid w:val="00210777"/>
    <w:rsid w:val="002125FE"/>
    <w:rsid w:val="00212AA6"/>
    <w:rsid w:val="00212B44"/>
    <w:rsid w:val="00214F42"/>
    <w:rsid w:val="00215338"/>
    <w:rsid w:val="00216CD3"/>
    <w:rsid w:val="00216F99"/>
    <w:rsid w:val="00217781"/>
    <w:rsid w:val="00217E6D"/>
    <w:rsid w:val="00217F8F"/>
    <w:rsid w:val="00220659"/>
    <w:rsid w:val="002206E4"/>
    <w:rsid w:val="0022179F"/>
    <w:rsid w:val="00224F32"/>
    <w:rsid w:val="00225412"/>
    <w:rsid w:val="002259AB"/>
    <w:rsid w:val="00226366"/>
    <w:rsid w:val="002267DF"/>
    <w:rsid w:val="00226E7D"/>
    <w:rsid w:val="00227034"/>
    <w:rsid w:val="00230341"/>
    <w:rsid w:val="00231575"/>
    <w:rsid w:val="00237D7E"/>
    <w:rsid w:val="002404A6"/>
    <w:rsid w:val="002421D0"/>
    <w:rsid w:val="002443CB"/>
    <w:rsid w:val="002445C7"/>
    <w:rsid w:val="00246C17"/>
    <w:rsid w:val="002503F1"/>
    <w:rsid w:val="00253408"/>
    <w:rsid w:val="002536A5"/>
    <w:rsid w:val="00253972"/>
    <w:rsid w:val="00253F75"/>
    <w:rsid w:val="00255342"/>
    <w:rsid w:val="002558F8"/>
    <w:rsid w:val="00256D98"/>
    <w:rsid w:val="00257DAE"/>
    <w:rsid w:val="0026015A"/>
    <w:rsid w:val="002615B5"/>
    <w:rsid w:val="0026192C"/>
    <w:rsid w:val="00261CB4"/>
    <w:rsid w:val="00262745"/>
    <w:rsid w:val="002635CE"/>
    <w:rsid w:val="00263984"/>
    <w:rsid w:val="002656D5"/>
    <w:rsid w:val="00272C76"/>
    <w:rsid w:val="002730AF"/>
    <w:rsid w:val="00275977"/>
    <w:rsid w:val="00276A9E"/>
    <w:rsid w:val="0028039C"/>
    <w:rsid w:val="00280642"/>
    <w:rsid w:val="002809D2"/>
    <w:rsid w:val="00280F72"/>
    <w:rsid w:val="002818CA"/>
    <w:rsid w:val="00285E1E"/>
    <w:rsid w:val="00286137"/>
    <w:rsid w:val="00286AF2"/>
    <w:rsid w:val="0029121F"/>
    <w:rsid w:val="00292A1F"/>
    <w:rsid w:val="00294922"/>
    <w:rsid w:val="00294B05"/>
    <w:rsid w:val="00295AC6"/>
    <w:rsid w:val="00295FF5"/>
    <w:rsid w:val="00296448"/>
    <w:rsid w:val="00296C25"/>
    <w:rsid w:val="002A02BE"/>
    <w:rsid w:val="002A1155"/>
    <w:rsid w:val="002A1289"/>
    <w:rsid w:val="002A165C"/>
    <w:rsid w:val="002A1696"/>
    <w:rsid w:val="002A1768"/>
    <w:rsid w:val="002A18C7"/>
    <w:rsid w:val="002A30BC"/>
    <w:rsid w:val="002A322B"/>
    <w:rsid w:val="002A4B7C"/>
    <w:rsid w:val="002A54B6"/>
    <w:rsid w:val="002A6C5C"/>
    <w:rsid w:val="002A7838"/>
    <w:rsid w:val="002B0BF8"/>
    <w:rsid w:val="002B1919"/>
    <w:rsid w:val="002B1998"/>
    <w:rsid w:val="002B1E7B"/>
    <w:rsid w:val="002B3FC5"/>
    <w:rsid w:val="002B4F26"/>
    <w:rsid w:val="002B6469"/>
    <w:rsid w:val="002B67C8"/>
    <w:rsid w:val="002C0240"/>
    <w:rsid w:val="002C115D"/>
    <w:rsid w:val="002C38D0"/>
    <w:rsid w:val="002D0237"/>
    <w:rsid w:val="002D0960"/>
    <w:rsid w:val="002D0B02"/>
    <w:rsid w:val="002D378B"/>
    <w:rsid w:val="002D7F48"/>
    <w:rsid w:val="002D7F9B"/>
    <w:rsid w:val="002E02DA"/>
    <w:rsid w:val="002E0797"/>
    <w:rsid w:val="002E1A33"/>
    <w:rsid w:val="002E3FFC"/>
    <w:rsid w:val="002E49AE"/>
    <w:rsid w:val="002E55AA"/>
    <w:rsid w:val="002E5790"/>
    <w:rsid w:val="002E5C13"/>
    <w:rsid w:val="002E66FB"/>
    <w:rsid w:val="002F0710"/>
    <w:rsid w:val="002F0C5E"/>
    <w:rsid w:val="002F17D7"/>
    <w:rsid w:val="002F1F37"/>
    <w:rsid w:val="002F2541"/>
    <w:rsid w:val="002F3110"/>
    <w:rsid w:val="002F4698"/>
    <w:rsid w:val="002F534E"/>
    <w:rsid w:val="002F73D9"/>
    <w:rsid w:val="00301525"/>
    <w:rsid w:val="00301FF3"/>
    <w:rsid w:val="003051D4"/>
    <w:rsid w:val="00305F01"/>
    <w:rsid w:val="0031144A"/>
    <w:rsid w:val="003118D3"/>
    <w:rsid w:val="00311FF6"/>
    <w:rsid w:val="003132C3"/>
    <w:rsid w:val="0031592E"/>
    <w:rsid w:val="00315A56"/>
    <w:rsid w:val="003167A4"/>
    <w:rsid w:val="003176A4"/>
    <w:rsid w:val="00320B71"/>
    <w:rsid w:val="00320FC3"/>
    <w:rsid w:val="003210D3"/>
    <w:rsid w:val="0032265E"/>
    <w:rsid w:val="00322EEE"/>
    <w:rsid w:val="00323E7C"/>
    <w:rsid w:val="00326BC1"/>
    <w:rsid w:val="00327317"/>
    <w:rsid w:val="00327874"/>
    <w:rsid w:val="00327DCF"/>
    <w:rsid w:val="00330666"/>
    <w:rsid w:val="003312BB"/>
    <w:rsid w:val="00332512"/>
    <w:rsid w:val="00335544"/>
    <w:rsid w:val="00336E9E"/>
    <w:rsid w:val="0033766D"/>
    <w:rsid w:val="00337D87"/>
    <w:rsid w:val="003403DF"/>
    <w:rsid w:val="00341982"/>
    <w:rsid w:val="00341CD2"/>
    <w:rsid w:val="003433A0"/>
    <w:rsid w:val="00345CD8"/>
    <w:rsid w:val="00346FD6"/>
    <w:rsid w:val="00352DDE"/>
    <w:rsid w:val="00352E4B"/>
    <w:rsid w:val="00352F38"/>
    <w:rsid w:val="00353E30"/>
    <w:rsid w:val="00353EF0"/>
    <w:rsid w:val="00356FF7"/>
    <w:rsid w:val="00357758"/>
    <w:rsid w:val="00360F91"/>
    <w:rsid w:val="00362AC9"/>
    <w:rsid w:val="0036410B"/>
    <w:rsid w:val="00367049"/>
    <w:rsid w:val="00371E52"/>
    <w:rsid w:val="00373545"/>
    <w:rsid w:val="0037399A"/>
    <w:rsid w:val="00373E6B"/>
    <w:rsid w:val="00375D0C"/>
    <w:rsid w:val="00376C1D"/>
    <w:rsid w:val="00383FA5"/>
    <w:rsid w:val="00384A59"/>
    <w:rsid w:val="00386949"/>
    <w:rsid w:val="00387503"/>
    <w:rsid w:val="00387CFF"/>
    <w:rsid w:val="00387DBF"/>
    <w:rsid w:val="00390049"/>
    <w:rsid w:val="00392B63"/>
    <w:rsid w:val="00393132"/>
    <w:rsid w:val="00393187"/>
    <w:rsid w:val="00393AAB"/>
    <w:rsid w:val="00393AC2"/>
    <w:rsid w:val="00393CE8"/>
    <w:rsid w:val="00394E9C"/>
    <w:rsid w:val="00394ED4"/>
    <w:rsid w:val="00396621"/>
    <w:rsid w:val="00396834"/>
    <w:rsid w:val="00397082"/>
    <w:rsid w:val="0039762C"/>
    <w:rsid w:val="003A105B"/>
    <w:rsid w:val="003A14B2"/>
    <w:rsid w:val="003A16F1"/>
    <w:rsid w:val="003A1C3D"/>
    <w:rsid w:val="003A1C44"/>
    <w:rsid w:val="003A235D"/>
    <w:rsid w:val="003A2745"/>
    <w:rsid w:val="003A4AD9"/>
    <w:rsid w:val="003A6E6B"/>
    <w:rsid w:val="003A7EB7"/>
    <w:rsid w:val="003B0B2A"/>
    <w:rsid w:val="003B12DC"/>
    <w:rsid w:val="003B18D3"/>
    <w:rsid w:val="003B204F"/>
    <w:rsid w:val="003B25FC"/>
    <w:rsid w:val="003B36C8"/>
    <w:rsid w:val="003B3F28"/>
    <w:rsid w:val="003B46A7"/>
    <w:rsid w:val="003B5551"/>
    <w:rsid w:val="003B57FC"/>
    <w:rsid w:val="003B604C"/>
    <w:rsid w:val="003B67AB"/>
    <w:rsid w:val="003B73E6"/>
    <w:rsid w:val="003C0756"/>
    <w:rsid w:val="003C147C"/>
    <w:rsid w:val="003C159D"/>
    <w:rsid w:val="003C38EB"/>
    <w:rsid w:val="003C4179"/>
    <w:rsid w:val="003C43F4"/>
    <w:rsid w:val="003C4BC9"/>
    <w:rsid w:val="003C5F9D"/>
    <w:rsid w:val="003C6032"/>
    <w:rsid w:val="003C6754"/>
    <w:rsid w:val="003C6C3B"/>
    <w:rsid w:val="003D0D24"/>
    <w:rsid w:val="003D0DC6"/>
    <w:rsid w:val="003D413D"/>
    <w:rsid w:val="003D4383"/>
    <w:rsid w:val="003D46C8"/>
    <w:rsid w:val="003D5AAC"/>
    <w:rsid w:val="003D5E28"/>
    <w:rsid w:val="003E0790"/>
    <w:rsid w:val="003E1739"/>
    <w:rsid w:val="003E19AE"/>
    <w:rsid w:val="003E1BDC"/>
    <w:rsid w:val="003E2454"/>
    <w:rsid w:val="003E6639"/>
    <w:rsid w:val="003E6DDB"/>
    <w:rsid w:val="003F25C2"/>
    <w:rsid w:val="003F3701"/>
    <w:rsid w:val="003F689C"/>
    <w:rsid w:val="00400E51"/>
    <w:rsid w:val="00402642"/>
    <w:rsid w:val="00403143"/>
    <w:rsid w:val="004032E7"/>
    <w:rsid w:val="0040421C"/>
    <w:rsid w:val="0040432C"/>
    <w:rsid w:val="00405100"/>
    <w:rsid w:val="00405A0D"/>
    <w:rsid w:val="00407874"/>
    <w:rsid w:val="00410180"/>
    <w:rsid w:val="004129F6"/>
    <w:rsid w:val="004142B8"/>
    <w:rsid w:val="00415340"/>
    <w:rsid w:val="00415365"/>
    <w:rsid w:val="00415BFF"/>
    <w:rsid w:val="00415E4B"/>
    <w:rsid w:val="0041627D"/>
    <w:rsid w:val="0041670A"/>
    <w:rsid w:val="00417459"/>
    <w:rsid w:val="004203DB"/>
    <w:rsid w:val="00420A04"/>
    <w:rsid w:val="00420D05"/>
    <w:rsid w:val="00424619"/>
    <w:rsid w:val="00425A36"/>
    <w:rsid w:val="00430138"/>
    <w:rsid w:val="00430702"/>
    <w:rsid w:val="00430855"/>
    <w:rsid w:val="00431670"/>
    <w:rsid w:val="004317D4"/>
    <w:rsid w:val="00432142"/>
    <w:rsid w:val="00432A3B"/>
    <w:rsid w:val="00434020"/>
    <w:rsid w:val="00434491"/>
    <w:rsid w:val="00435F92"/>
    <w:rsid w:val="00436E35"/>
    <w:rsid w:val="00437C64"/>
    <w:rsid w:val="004405FA"/>
    <w:rsid w:val="00443671"/>
    <w:rsid w:val="00444F12"/>
    <w:rsid w:val="00445089"/>
    <w:rsid w:val="004464CA"/>
    <w:rsid w:val="004465C2"/>
    <w:rsid w:val="0044786B"/>
    <w:rsid w:val="00451A50"/>
    <w:rsid w:val="00453666"/>
    <w:rsid w:val="004554B0"/>
    <w:rsid w:val="00455FAA"/>
    <w:rsid w:val="00457997"/>
    <w:rsid w:val="004604E5"/>
    <w:rsid w:val="004614D9"/>
    <w:rsid w:val="00461B04"/>
    <w:rsid w:val="0046208A"/>
    <w:rsid w:val="004624B7"/>
    <w:rsid w:val="00464AF1"/>
    <w:rsid w:val="00465583"/>
    <w:rsid w:val="00465AB0"/>
    <w:rsid w:val="00465FC5"/>
    <w:rsid w:val="00470713"/>
    <w:rsid w:val="0047214A"/>
    <w:rsid w:val="00473DF5"/>
    <w:rsid w:val="00474478"/>
    <w:rsid w:val="0047461F"/>
    <w:rsid w:val="00474C1D"/>
    <w:rsid w:val="0047692F"/>
    <w:rsid w:val="00477306"/>
    <w:rsid w:val="00477327"/>
    <w:rsid w:val="00480AFE"/>
    <w:rsid w:val="0048106A"/>
    <w:rsid w:val="00484AD7"/>
    <w:rsid w:val="00485068"/>
    <w:rsid w:val="0049042C"/>
    <w:rsid w:val="0049085F"/>
    <w:rsid w:val="00490A4E"/>
    <w:rsid w:val="00491850"/>
    <w:rsid w:val="00493837"/>
    <w:rsid w:val="00495E0C"/>
    <w:rsid w:val="004A06C3"/>
    <w:rsid w:val="004A2094"/>
    <w:rsid w:val="004A2EE6"/>
    <w:rsid w:val="004A3318"/>
    <w:rsid w:val="004A465D"/>
    <w:rsid w:val="004A5F4D"/>
    <w:rsid w:val="004A61DC"/>
    <w:rsid w:val="004A69F1"/>
    <w:rsid w:val="004B1C05"/>
    <w:rsid w:val="004B23DF"/>
    <w:rsid w:val="004B3779"/>
    <w:rsid w:val="004B38E2"/>
    <w:rsid w:val="004B4170"/>
    <w:rsid w:val="004B670E"/>
    <w:rsid w:val="004B6D33"/>
    <w:rsid w:val="004B7102"/>
    <w:rsid w:val="004B7603"/>
    <w:rsid w:val="004B7A19"/>
    <w:rsid w:val="004C1117"/>
    <w:rsid w:val="004C147E"/>
    <w:rsid w:val="004C2B48"/>
    <w:rsid w:val="004C359F"/>
    <w:rsid w:val="004C3E38"/>
    <w:rsid w:val="004C3ECD"/>
    <w:rsid w:val="004C510B"/>
    <w:rsid w:val="004C564F"/>
    <w:rsid w:val="004C587E"/>
    <w:rsid w:val="004C5DD9"/>
    <w:rsid w:val="004D19E3"/>
    <w:rsid w:val="004D2B97"/>
    <w:rsid w:val="004D3514"/>
    <w:rsid w:val="004D4000"/>
    <w:rsid w:val="004D495D"/>
    <w:rsid w:val="004D5AEA"/>
    <w:rsid w:val="004D6165"/>
    <w:rsid w:val="004D784C"/>
    <w:rsid w:val="004E2201"/>
    <w:rsid w:val="004E2B7C"/>
    <w:rsid w:val="004E41F7"/>
    <w:rsid w:val="004F1B8D"/>
    <w:rsid w:val="004F2324"/>
    <w:rsid w:val="004F23F3"/>
    <w:rsid w:val="004F3225"/>
    <w:rsid w:val="004F4327"/>
    <w:rsid w:val="004F7D1A"/>
    <w:rsid w:val="005015B7"/>
    <w:rsid w:val="00504AD9"/>
    <w:rsid w:val="00504FFD"/>
    <w:rsid w:val="00505696"/>
    <w:rsid w:val="00506625"/>
    <w:rsid w:val="00507C85"/>
    <w:rsid w:val="005101E9"/>
    <w:rsid w:val="005105C0"/>
    <w:rsid w:val="005122C7"/>
    <w:rsid w:val="00512924"/>
    <w:rsid w:val="0051341C"/>
    <w:rsid w:val="005136B3"/>
    <w:rsid w:val="005142D1"/>
    <w:rsid w:val="00515B54"/>
    <w:rsid w:val="00515BBA"/>
    <w:rsid w:val="00515D36"/>
    <w:rsid w:val="00516187"/>
    <w:rsid w:val="00516505"/>
    <w:rsid w:val="0051722E"/>
    <w:rsid w:val="00517951"/>
    <w:rsid w:val="005200A2"/>
    <w:rsid w:val="00520DF6"/>
    <w:rsid w:val="00522371"/>
    <w:rsid w:val="005226C7"/>
    <w:rsid w:val="00523840"/>
    <w:rsid w:val="0053120D"/>
    <w:rsid w:val="00532793"/>
    <w:rsid w:val="00532D6D"/>
    <w:rsid w:val="00533E60"/>
    <w:rsid w:val="00535284"/>
    <w:rsid w:val="00540E7E"/>
    <w:rsid w:val="005414C7"/>
    <w:rsid w:val="0054197F"/>
    <w:rsid w:val="00541A1B"/>
    <w:rsid w:val="0054273E"/>
    <w:rsid w:val="005434DE"/>
    <w:rsid w:val="005447AC"/>
    <w:rsid w:val="00545079"/>
    <w:rsid w:val="0054686A"/>
    <w:rsid w:val="00546F4E"/>
    <w:rsid w:val="0054703C"/>
    <w:rsid w:val="00552A4F"/>
    <w:rsid w:val="00553855"/>
    <w:rsid w:val="005539B7"/>
    <w:rsid w:val="0055420D"/>
    <w:rsid w:val="00554819"/>
    <w:rsid w:val="005567AF"/>
    <w:rsid w:val="005567F9"/>
    <w:rsid w:val="0055760B"/>
    <w:rsid w:val="00560970"/>
    <w:rsid w:val="00561A3B"/>
    <w:rsid w:val="0056546A"/>
    <w:rsid w:val="00565A67"/>
    <w:rsid w:val="00565F87"/>
    <w:rsid w:val="005673ED"/>
    <w:rsid w:val="0057102C"/>
    <w:rsid w:val="00571E27"/>
    <w:rsid w:val="005732C9"/>
    <w:rsid w:val="00577063"/>
    <w:rsid w:val="00580140"/>
    <w:rsid w:val="0058087A"/>
    <w:rsid w:val="00580E57"/>
    <w:rsid w:val="00581387"/>
    <w:rsid w:val="005814A4"/>
    <w:rsid w:val="00583C6F"/>
    <w:rsid w:val="00584854"/>
    <w:rsid w:val="00585260"/>
    <w:rsid w:val="0058596B"/>
    <w:rsid w:val="00586511"/>
    <w:rsid w:val="00593979"/>
    <w:rsid w:val="00593AE7"/>
    <w:rsid w:val="00593E2A"/>
    <w:rsid w:val="0059480A"/>
    <w:rsid w:val="00594DAD"/>
    <w:rsid w:val="0059653C"/>
    <w:rsid w:val="00596B03"/>
    <w:rsid w:val="00597499"/>
    <w:rsid w:val="00597541"/>
    <w:rsid w:val="005A03F3"/>
    <w:rsid w:val="005A0FCC"/>
    <w:rsid w:val="005A31C4"/>
    <w:rsid w:val="005A4BA3"/>
    <w:rsid w:val="005A4FDE"/>
    <w:rsid w:val="005A5EEF"/>
    <w:rsid w:val="005B0E41"/>
    <w:rsid w:val="005B22BA"/>
    <w:rsid w:val="005B30B3"/>
    <w:rsid w:val="005B38B1"/>
    <w:rsid w:val="005B43B8"/>
    <w:rsid w:val="005C0237"/>
    <w:rsid w:val="005C0EA2"/>
    <w:rsid w:val="005C1B22"/>
    <w:rsid w:val="005C1F96"/>
    <w:rsid w:val="005C210A"/>
    <w:rsid w:val="005C3103"/>
    <w:rsid w:val="005C3338"/>
    <w:rsid w:val="005C4A62"/>
    <w:rsid w:val="005C52C2"/>
    <w:rsid w:val="005D1606"/>
    <w:rsid w:val="005D1D49"/>
    <w:rsid w:val="005D2622"/>
    <w:rsid w:val="005D3813"/>
    <w:rsid w:val="005D3C77"/>
    <w:rsid w:val="005D4DE1"/>
    <w:rsid w:val="005D515D"/>
    <w:rsid w:val="005D53BF"/>
    <w:rsid w:val="005D6189"/>
    <w:rsid w:val="005D6B5E"/>
    <w:rsid w:val="005D7830"/>
    <w:rsid w:val="005D7DB6"/>
    <w:rsid w:val="005E4135"/>
    <w:rsid w:val="005E442F"/>
    <w:rsid w:val="005E75E4"/>
    <w:rsid w:val="005F03BF"/>
    <w:rsid w:val="005F0674"/>
    <w:rsid w:val="005F0EE3"/>
    <w:rsid w:val="005F18C2"/>
    <w:rsid w:val="005F1A17"/>
    <w:rsid w:val="005F1B6A"/>
    <w:rsid w:val="005F2826"/>
    <w:rsid w:val="005F317F"/>
    <w:rsid w:val="005F34EF"/>
    <w:rsid w:val="005F4CC0"/>
    <w:rsid w:val="005F5792"/>
    <w:rsid w:val="005F6D16"/>
    <w:rsid w:val="005F7405"/>
    <w:rsid w:val="005F74B4"/>
    <w:rsid w:val="006000BB"/>
    <w:rsid w:val="00605C8A"/>
    <w:rsid w:val="00606E14"/>
    <w:rsid w:val="00606F80"/>
    <w:rsid w:val="0060718E"/>
    <w:rsid w:val="006077C2"/>
    <w:rsid w:val="006100E3"/>
    <w:rsid w:val="00613041"/>
    <w:rsid w:val="00613881"/>
    <w:rsid w:val="0061517B"/>
    <w:rsid w:val="0061537F"/>
    <w:rsid w:val="00615754"/>
    <w:rsid w:val="006157CB"/>
    <w:rsid w:val="006169B3"/>
    <w:rsid w:val="00617023"/>
    <w:rsid w:val="0061737A"/>
    <w:rsid w:val="00617524"/>
    <w:rsid w:val="00620095"/>
    <w:rsid w:val="00620407"/>
    <w:rsid w:val="0062133F"/>
    <w:rsid w:val="006213F8"/>
    <w:rsid w:val="00622594"/>
    <w:rsid w:val="006227C4"/>
    <w:rsid w:val="00622E32"/>
    <w:rsid w:val="00626077"/>
    <w:rsid w:val="00627838"/>
    <w:rsid w:val="00627E03"/>
    <w:rsid w:val="006319F3"/>
    <w:rsid w:val="0063216D"/>
    <w:rsid w:val="00632734"/>
    <w:rsid w:val="00632EC1"/>
    <w:rsid w:val="0063359E"/>
    <w:rsid w:val="00636F8C"/>
    <w:rsid w:val="006407E4"/>
    <w:rsid w:val="00640D4E"/>
    <w:rsid w:val="00641EED"/>
    <w:rsid w:val="00644DFC"/>
    <w:rsid w:val="00646401"/>
    <w:rsid w:val="006465D8"/>
    <w:rsid w:val="006468AB"/>
    <w:rsid w:val="0065198C"/>
    <w:rsid w:val="006551FD"/>
    <w:rsid w:val="0065764A"/>
    <w:rsid w:val="006603C7"/>
    <w:rsid w:val="00664F72"/>
    <w:rsid w:val="006662C5"/>
    <w:rsid w:val="006724F9"/>
    <w:rsid w:val="006730B8"/>
    <w:rsid w:val="006739DC"/>
    <w:rsid w:val="00674EEF"/>
    <w:rsid w:val="00674F9F"/>
    <w:rsid w:val="006750FA"/>
    <w:rsid w:val="00677B18"/>
    <w:rsid w:val="00677CEB"/>
    <w:rsid w:val="00681932"/>
    <w:rsid w:val="00684451"/>
    <w:rsid w:val="006846CA"/>
    <w:rsid w:val="006849BC"/>
    <w:rsid w:val="00684E15"/>
    <w:rsid w:val="00691530"/>
    <w:rsid w:val="006917D1"/>
    <w:rsid w:val="00691F41"/>
    <w:rsid w:val="006925BB"/>
    <w:rsid w:val="00693DAC"/>
    <w:rsid w:val="0069554F"/>
    <w:rsid w:val="006961E9"/>
    <w:rsid w:val="006971C7"/>
    <w:rsid w:val="00697463"/>
    <w:rsid w:val="006A3928"/>
    <w:rsid w:val="006A3BDB"/>
    <w:rsid w:val="006A4A20"/>
    <w:rsid w:val="006A4B21"/>
    <w:rsid w:val="006A5D00"/>
    <w:rsid w:val="006A60E3"/>
    <w:rsid w:val="006A665C"/>
    <w:rsid w:val="006B0060"/>
    <w:rsid w:val="006B04B0"/>
    <w:rsid w:val="006B20C5"/>
    <w:rsid w:val="006B2AB1"/>
    <w:rsid w:val="006C0008"/>
    <w:rsid w:val="006C075A"/>
    <w:rsid w:val="006C1F9A"/>
    <w:rsid w:val="006C2434"/>
    <w:rsid w:val="006C2D37"/>
    <w:rsid w:val="006C3FED"/>
    <w:rsid w:val="006C51E9"/>
    <w:rsid w:val="006C51F5"/>
    <w:rsid w:val="006C61C6"/>
    <w:rsid w:val="006D2B9A"/>
    <w:rsid w:val="006D3C22"/>
    <w:rsid w:val="006D5143"/>
    <w:rsid w:val="006D63BD"/>
    <w:rsid w:val="006D756F"/>
    <w:rsid w:val="006E0834"/>
    <w:rsid w:val="006E0CCF"/>
    <w:rsid w:val="006E19FD"/>
    <w:rsid w:val="006E2F52"/>
    <w:rsid w:val="006E329E"/>
    <w:rsid w:val="006E32FA"/>
    <w:rsid w:val="006E3DC2"/>
    <w:rsid w:val="006E4017"/>
    <w:rsid w:val="006E4485"/>
    <w:rsid w:val="006E56CE"/>
    <w:rsid w:val="006E5AE7"/>
    <w:rsid w:val="006E5E46"/>
    <w:rsid w:val="006E5F6B"/>
    <w:rsid w:val="006E672D"/>
    <w:rsid w:val="006E6F4D"/>
    <w:rsid w:val="006E7C65"/>
    <w:rsid w:val="006F0BA1"/>
    <w:rsid w:val="006F2830"/>
    <w:rsid w:val="006F29CF"/>
    <w:rsid w:val="006F6419"/>
    <w:rsid w:val="006F6D7B"/>
    <w:rsid w:val="006F7978"/>
    <w:rsid w:val="00700212"/>
    <w:rsid w:val="00700376"/>
    <w:rsid w:val="007067FC"/>
    <w:rsid w:val="0071131D"/>
    <w:rsid w:val="007118E2"/>
    <w:rsid w:val="007124C4"/>
    <w:rsid w:val="007125E4"/>
    <w:rsid w:val="00712DFF"/>
    <w:rsid w:val="007148EE"/>
    <w:rsid w:val="00714BD9"/>
    <w:rsid w:val="00715922"/>
    <w:rsid w:val="007178B8"/>
    <w:rsid w:val="00720A29"/>
    <w:rsid w:val="00722CB6"/>
    <w:rsid w:val="00723CD0"/>
    <w:rsid w:val="00724A93"/>
    <w:rsid w:val="00724B5C"/>
    <w:rsid w:val="00724BC0"/>
    <w:rsid w:val="00724D7D"/>
    <w:rsid w:val="00726A3D"/>
    <w:rsid w:val="00726B14"/>
    <w:rsid w:val="00727A39"/>
    <w:rsid w:val="00730BD2"/>
    <w:rsid w:val="00730CFD"/>
    <w:rsid w:val="007330CD"/>
    <w:rsid w:val="0073362C"/>
    <w:rsid w:val="00733F0F"/>
    <w:rsid w:val="007345EB"/>
    <w:rsid w:val="00734B24"/>
    <w:rsid w:val="00735E97"/>
    <w:rsid w:val="00735EEB"/>
    <w:rsid w:val="0074231F"/>
    <w:rsid w:val="0074322E"/>
    <w:rsid w:val="00743906"/>
    <w:rsid w:val="00744D33"/>
    <w:rsid w:val="00746CDF"/>
    <w:rsid w:val="00747E1B"/>
    <w:rsid w:val="007525CD"/>
    <w:rsid w:val="00753F56"/>
    <w:rsid w:val="0075648E"/>
    <w:rsid w:val="00756538"/>
    <w:rsid w:val="0075739E"/>
    <w:rsid w:val="0076041A"/>
    <w:rsid w:val="0076126D"/>
    <w:rsid w:val="00761B60"/>
    <w:rsid w:val="00762AC5"/>
    <w:rsid w:val="007633E5"/>
    <w:rsid w:val="0076424D"/>
    <w:rsid w:val="00764ECD"/>
    <w:rsid w:val="007652FD"/>
    <w:rsid w:val="00767E7F"/>
    <w:rsid w:val="00770572"/>
    <w:rsid w:val="00771490"/>
    <w:rsid w:val="00771B10"/>
    <w:rsid w:val="00771D95"/>
    <w:rsid w:val="00772CBB"/>
    <w:rsid w:val="007735BC"/>
    <w:rsid w:val="00773EA2"/>
    <w:rsid w:val="00774979"/>
    <w:rsid w:val="0077515C"/>
    <w:rsid w:val="00780240"/>
    <w:rsid w:val="00780627"/>
    <w:rsid w:val="00780AEB"/>
    <w:rsid w:val="007816F9"/>
    <w:rsid w:val="00781D22"/>
    <w:rsid w:val="00782767"/>
    <w:rsid w:val="00783EC6"/>
    <w:rsid w:val="00785B18"/>
    <w:rsid w:val="00785B6A"/>
    <w:rsid w:val="007862AD"/>
    <w:rsid w:val="007862F1"/>
    <w:rsid w:val="00786E28"/>
    <w:rsid w:val="00787424"/>
    <w:rsid w:val="00790949"/>
    <w:rsid w:val="00791F92"/>
    <w:rsid w:val="00791FCE"/>
    <w:rsid w:val="007936C0"/>
    <w:rsid w:val="0079431C"/>
    <w:rsid w:val="0079618D"/>
    <w:rsid w:val="007974B7"/>
    <w:rsid w:val="00797E1E"/>
    <w:rsid w:val="007A1FA3"/>
    <w:rsid w:val="007A2534"/>
    <w:rsid w:val="007A427D"/>
    <w:rsid w:val="007A497D"/>
    <w:rsid w:val="007A5072"/>
    <w:rsid w:val="007A6156"/>
    <w:rsid w:val="007A6334"/>
    <w:rsid w:val="007A7BB5"/>
    <w:rsid w:val="007B0E0B"/>
    <w:rsid w:val="007B6923"/>
    <w:rsid w:val="007B7549"/>
    <w:rsid w:val="007C3F2B"/>
    <w:rsid w:val="007C4395"/>
    <w:rsid w:val="007C447B"/>
    <w:rsid w:val="007C4AFC"/>
    <w:rsid w:val="007C51F5"/>
    <w:rsid w:val="007C5A4E"/>
    <w:rsid w:val="007C7A84"/>
    <w:rsid w:val="007D2163"/>
    <w:rsid w:val="007D23E9"/>
    <w:rsid w:val="007D407E"/>
    <w:rsid w:val="007D4ECC"/>
    <w:rsid w:val="007D5080"/>
    <w:rsid w:val="007D7182"/>
    <w:rsid w:val="007D7A24"/>
    <w:rsid w:val="007E0F20"/>
    <w:rsid w:val="007E1CAB"/>
    <w:rsid w:val="007E372A"/>
    <w:rsid w:val="007E5258"/>
    <w:rsid w:val="007E68F7"/>
    <w:rsid w:val="007E6C11"/>
    <w:rsid w:val="007E7047"/>
    <w:rsid w:val="007E70D6"/>
    <w:rsid w:val="007E7DF9"/>
    <w:rsid w:val="007F0959"/>
    <w:rsid w:val="007F109D"/>
    <w:rsid w:val="007F21C7"/>
    <w:rsid w:val="007F2A06"/>
    <w:rsid w:val="007F40EB"/>
    <w:rsid w:val="007F6020"/>
    <w:rsid w:val="007F64AC"/>
    <w:rsid w:val="007F6644"/>
    <w:rsid w:val="007F6D23"/>
    <w:rsid w:val="007F70D8"/>
    <w:rsid w:val="007F7D69"/>
    <w:rsid w:val="0080206A"/>
    <w:rsid w:val="00803EB0"/>
    <w:rsid w:val="00805443"/>
    <w:rsid w:val="008058DF"/>
    <w:rsid w:val="00806230"/>
    <w:rsid w:val="00807004"/>
    <w:rsid w:val="008076A1"/>
    <w:rsid w:val="00807B81"/>
    <w:rsid w:val="00810269"/>
    <w:rsid w:val="00811238"/>
    <w:rsid w:val="00811897"/>
    <w:rsid w:val="0081218A"/>
    <w:rsid w:val="0081281B"/>
    <w:rsid w:val="00813243"/>
    <w:rsid w:val="008141A3"/>
    <w:rsid w:val="00816E71"/>
    <w:rsid w:val="00821311"/>
    <w:rsid w:val="00824D19"/>
    <w:rsid w:val="00825375"/>
    <w:rsid w:val="00825E27"/>
    <w:rsid w:val="00826C09"/>
    <w:rsid w:val="00827228"/>
    <w:rsid w:val="0083161B"/>
    <w:rsid w:val="0083225F"/>
    <w:rsid w:val="00833ADA"/>
    <w:rsid w:val="008350FB"/>
    <w:rsid w:val="0083658F"/>
    <w:rsid w:val="00836896"/>
    <w:rsid w:val="008414B3"/>
    <w:rsid w:val="008451D0"/>
    <w:rsid w:val="0084633D"/>
    <w:rsid w:val="00847C57"/>
    <w:rsid w:val="00851AC3"/>
    <w:rsid w:val="00852B4B"/>
    <w:rsid w:val="008613EF"/>
    <w:rsid w:val="0086295D"/>
    <w:rsid w:val="008645F8"/>
    <w:rsid w:val="00864934"/>
    <w:rsid w:val="00867D04"/>
    <w:rsid w:val="0087016F"/>
    <w:rsid w:val="00871DD9"/>
    <w:rsid w:val="00873ACA"/>
    <w:rsid w:val="00873F31"/>
    <w:rsid w:val="00874A26"/>
    <w:rsid w:val="00874EBE"/>
    <w:rsid w:val="00875543"/>
    <w:rsid w:val="00876886"/>
    <w:rsid w:val="00880269"/>
    <w:rsid w:val="008817F1"/>
    <w:rsid w:val="00881E68"/>
    <w:rsid w:val="00881FA3"/>
    <w:rsid w:val="00882322"/>
    <w:rsid w:val="00883730"/>
    <w:rsid w:val="00884675"/>
    <w:rsid w:val="0088732A"/>
    <w:rsid w:val="008876AB"/>
    <w:rsid w:val="008924E9"/>
    <w:rsid w:val="00892B11"/>
    <w:rsid w:val="00895081"/>
    <w:rsid w:val="008950E1"/>
    <w:rsid w:val="00897C66"/>
    <w:rsid w:val="008A02E9"/>
    <w:rsid w:val="008A05F4"/>
    <w:rsid w:val="008A0AAF"/>
    <w:rsid w:val="008A45F8"/>
    <w:rsid w:val="008A4610"/>
    <w:rsid w:val="008A535F"/>
    <w:rsid w:val="008A5615"/>
    <w:rsid w:val="008A66FB"/>
    <w:rsid w:val="008A6947"/>
    <w:rsid w:val="008B0481"/>
    <w:rsid w:val="008B0A71"/>
    <w:rsid w:val="008B2EDF"/>
    <w:rsid w:val="008B4539"/>
    <w:rsid w:val="008B4C7A"/>
    <w:rsid w:val="008B69AB"/>
    <w:rsid w:val="008C05B8"/>
    <w:rsid w:val="008C1298"/>
    <w:rsid w:val="008C29E1"/>
    <w:rsid w:val="008C4EEE"/>
    <w:rsid w:val="008C557A"/>
    <w:rsid w:val="008C5EF0"/>
    <w:rsid w:val="008D1835"/>
    <w:rsid w:val="008D21B8"/>
    <w:rsid w:val="008D3334"/>
    <w:rsid w:val="008D4AD5"/>
    <w:rsid w:val="008D538E"/>
    <w:rsid w:val="008E0E63"/>
    <w:rsid w:val="008E0FC8"/>
    <w:rsid w:val="008E13AF"/>
    <w:rsid w:val="008E257A"/>
    <w:rsid w:val="008E2F87"/>
    <w:rsid w:val="008E538B"/>
    <w:rsid w:val="008E552A"/>
    <w:rsid w:val="008E6DD9"/>
    <w:rsid w:val="008E7B7B"/>
    <w:rsid w:val="008F530A"/>
    <w:rsid w:val="008F56FC"/>
    <w:rsid w:val="008F5F2D"/>
    <w:rsid w:val="008F7149"/>
    <w:rsid w:val="008F7545"/>
    <w:rsid w:val="009011F1"/>
    <w:rsid w:val="0090162D"/>
    <w:rsid w:val="00901848"/>
    <w:rsid w:val="0090368A"/>
    <w:rsid w:val="009038B5"/>
    <w:rsid w:val="00903B56"/>
    <w:rsid w:val="00904145"/>
    <w:rsid w:val="009043A8"/>
    <w:rsid w:val="0091374B"/>
    <w:rsid w:val="009140FA"/>
    <w:rsid w:val="009149FA"/>
    <w:rsid w:val="00917828"/>
    <w:rsid w:val="00920CCC"/>
    <w:rsid w:val="00921AF3"/>
    <w:rsid w:val="009243E9"/>
    <w:rsid w:val="00924ADA"/>
    <w:rsid w:val="00927DB8"/>
    <w:rsid w:val="00930F3C"/>
    <w:rsid w:val="00931C06"/>
    <w:rsid w:val="0093220B"/>
    <w:rsid w:val="009328F0"/>
    <w:rsid w:val="00936985"/>
    <w:rsid w:val="00937AA4"/>
    <w:rsid w:val="00940988"/>
    <w:rsid w:val="00943A4F"/>
    <w:rsid w:val="00944BC6"/>
    <w:rsid w:val="00945277"/>
    <w:rsid w:val="00945F0A"/>
    <w:rsid w:val="00951659"/>
    <w:rsid w:val="0095266F"/>
    <w:rsid w:val="0095290D"/>
    <w:rsid w:val="00952B8E"/>
    <w:rsid w:val="00954E26"/>
    <w:rsid w:val="00956738"/>
    <w:rsid w:val="0095700D"/>
    <w:rsid w:val="00960FA9"/>
    <w:rsid w:val="00961B00"/>
    <w:rsid w:val="00962323"/>
    <w:rsid w:val="00962422"/>
    <w:rsid w:val="009634FC"/>
    <w:rsid w:val="00966190"/>
    <w:rsid w:val="00966672"/>
    <w:rsid w:val="00966853"/>
    <w:rsid w:val="00967083"/>
    <w:rsid w:val="009674F9"/>
    <w:rsid w:val="00967A52"/>
    <w:rsid w:val="00967B71"/>
    <w:rsid w:val="009700FC"/>
    <w:rsid w:val="00971488"/>
    <w:rsid w:val="00971D9A"/>
    <w:rsid w:val="00973545"/>
    <w:rsid w:val="0097446D"/>
    <w:rsid w:val="009747C7"/>
    <w:rsid w:val="0097512D"/>
    <w:rsid w:val="00975848"/>
    <w:rsid w:val="00976563"/>
    <w:rsid w:val="00976A57"/>
    <w:rsid w:val="0097709D"/>
    <w:rsid w:val="009776DD"/>
    <w:rsid w:val="00980BC0"/>
    <w:rsid w:val="00981FCA"/>
    <w:rsid w:val="00982D4A"/>
    <w:rsid w:val="00983C63"/>
    <w:rsid w:val="00983D6D"/>
    <w:rsid w:val="0098419E"/>
    <w:rsid w:val="009843F7"/>
    <w:rsid w:val="009844F3"/>
    <w:rsid w:val="009852E9"/>
    <w:rsid w:val="00985CB8"/>
    <w:rsid w:val="0098666F"/>
    <w:rsid w:val="00987C33"/>
    <w:rsid w:val="00991072"/>
    <w:rsid w:val="00992A51"/>
    <w:rsid w:val="00993820"/>
    <w:rsid w:val="00993E86"/>
    <w:rsid w:val="00994D5C"/>
    <w:rsid w:val="00995653"/>
    <w:rsid w:val="00995EBC"/>
    <w:rsid w:val="00996DE4"/>
    <w:rsid w:val="009A1A0E"/>
    <w:rsid w:val="009A3BAF"/>
    <w:rsid w:val="009A4ABA"/>
    <w:rsid w:val="009A50DA"/>
    <w:rsid w:val="009A556D"/>
    <w:rsid w:val="009A5AE9"/>
    <w:rsid w:val="009B08F2"/>
    <w:rsid w:val="009B135D"/>
    <w:rsid w:val="009B1989"/>
    <w:rsid w:val="009B3EC7"/>
    <w:rsid w:val="009B5217"/>
    <w:rsid w:val="009B6BD0"/>
    <w:rsid w:val="009C1808"/>
    <w:rsid w:val="009C2113"/>
    <w:rsid w:val="009C29E5"/>
    <w:rsid w:val="009C3B5A"/>
    <w:rsid w:val="009C3DF9"/>
    <w:rsid w:val="009C5DDB"/>
    <w:rsid w:val="009C5E2B"/>
    <w:rsid w:val="009C61EE"/>
    <w:rsid w:val="009C63CF"/>
    <w:rsid w:val="009C7207"/>
    <w:rsid w:val="009D0BC6"/>
    <w:rsid w:val="009D20D0"/>
    <w:rsid w:val="009D295D"/>
    <w:rsid w:val="009D3A6D"/>
    <w:rsid w:val="009D461E"/>
    <w:rsid w:val="009D6F78"/>
    <w:rsid w:val="009E0D74"/>
    <w:rsid w:val="009E1A40"/>
    <w:rsid w:val="009E2E1E"/>
    <w:rsid w:val="009E7C56"/>
    <w:rsid w:val="009F0631"/>
    <w:rsid w:val="009F0853"/>
    <w:rsid w:val="009F0EAA"/>
    <w:rsid w:val="009F163C"/>
    <w:rsid w:val="009F1F32"/>
    <w:rsid w:val="009F5ECE"/>
    <w:rsid w:val="009F65A7"/>
    <w:rsid w:val="00A00043"/>
    <w:rsid w:val="00A02C8E"/>
    <w:rsid w:val="00A05C2C"/>
    <w:rsid w:val="00A07143"/>
    <w:rsid w:val="00A076B2"/>
    <w:rsid w:val="00A11957"/>
    <w:rsid w:val="00A11C27"/>
    <w:rsid w:val="00A12352"/>
    <w:rsid w:val="00A12CE5"/>
    <w:rsid w:val="00A13533"/>
    <w:rsid w:val="00A15F0D"/>
    <w:rsid w:val="00A16D44"/>
    <w:rsid w:val="00A20982"/>
    <w:rsid w:val="00A21A41"/>
    <w:rsid w:val="00A23B1A"/>
    <w:rsid w:val="00A24A69"/>
    <w:rsid w:val="00A24B05"/>
    <w:rsid w:val="00A25A05"/>
    <w:rsid w:val="00A27401"/>
    <w:rsid w:val="00A30CD9"/>
    <w:rsid w:val="00A322A9"/>
    <w:rsid w:val="00A344E1"/>
    <w:rsid w:val="00A34DD7"/>
    <w:rsid w:val="00A34E89"/>
    <w:rsid w:val="00A36674"/>
    <w:rsid w:val="00A36DFE"/>
    <w:rsid w:val="00A371C3"/>
    <w:rsid w:val="00A40EAE"/>
    <w:rsid w:val="00A41045"/>
    <w:rsid w:val="00A41C19"/>
    <w:rsid w:val="00A45714"/>
    <w:rsid w:val="00A5108B"/>
    <w:rsid w:val="00A518CB"/>
    <w:rsid w:val="00A5207F"/>
    <w:rsid w:val="00A52E2F"/>
    <w:rsid w:val="00A533DD"/>
    <w:rsid w:val="00A53B01"/>
    <w:rsid w:val="00A545A9"/>
    <w:rsid w:val="00A56131"/>
    <w:rsid w:val="00A56926"/>
    <w:rsid w:val="00A615FF"/>
    <w:rsid w:val="00A622AB"/>
    <w:rsid w:val="00A63204"/>
    <w:rsid w:val="00A648CF"/>
    <w:rsid w:val="00A65BD3"/>
    <w:rsid w:val="00A66432"/>
    <w:rsid w:val="00A6745E"/>
    <w:rsid w:val="00A718ED"/>
    <w:rsid w:val="00A7222C"/>
    <w:rsid w:val="00A737A0"/>
    <w:rsid w:val="00A73D54"/>
    <w:rsid w:val="00A745AA"/>
    <w:rsid w:val="00A75958"/>
    <w:rsid w:val="00A76330"/>
    <w:rsid w:val="00A776D7"/>
    <w:rsid w:val="00A8227E"/>
    <w:rsid w:val="00A83EF4"/>
    <w:rsid w:val="00A84B2B"/>
    <w:rsid w:val="00A84E00"/>
    <w:rsid w:val="00A85467"/>
    <w:rsid w:val="00A85D10"/>
    <w:rsid w:val="00A86321"/>
    <w:rsid w:val="00A87FF3"/>
    <w:rsid w:val="00A90E86"/>
    <w:rsid w:val="00A91E0E"/>
    <w:rsid w:val="00A9209B"/>
    <w:rsid w:val="00A93507"/>
    <w:rsid w:val="00A93753"/>
    <w:rsid w:val="00A96F30"/>
    <w:rsid w:val="00AA12E2"/>
    <w:rsid w:val="00AA1BE5"/>
    <w:rsid w:val="00AA1C20"/>
    <w:rsid w:val="00AA226B"/>
    <w:rsid w:val="00AA2740"/>
    <w:rsid w:val="00AA455E"/>
    <w:rsid w:val="00AA5C59"/>
    <w:rsid w:val="00AA6F28"/>
    <w:rsid w:val="00AB104D"/>
    <w:rsid w:val="00AB1A95"/>
    <w:rsid w:val="00AB2D2C"/>
    <w:rsid w:val="00AB2DCB"/>
    <w:rsid w:val="00AB51B5"/>
    <w:rsid w:val="00AB560B"/>
    <w:rsid w:val="00AB7397"/>
    <w:rsid w:val="00AC0F9D"/>
    <w:rsid w:val="00AC17F2"/>
    <w:rsid w:val="00AC27AE"/>
    <w:rsid w:val="00AC4DD3"/>
    <w:rsid w:val="00AC5FFE"/>
    <w:rsid w:val="00AD047B"/>
    <w:rsid w:val="00AD0A50"/>
    <w:rsid w:val="00AD0D1A"/>
    <w:rsid w:val="00AD1554"/>
    <w:rsid w:val="00AD185E"/>
    <w:rsid w:val="00AD3E89"/>
    <w:rsid w:val="00AD6485"/>
    <w:rsid w:val="00AD7639"/>
    <w:rsid w:val="00AE379D"/>
    <w:rsid w:val="00AE46DC"/>
    <w:rsid w:val="00AE60C4"/>
    <w:rsid w:val="00AE6336"/>
    <w:rsid w:val="00AE6584"/>
    <w:rsid w:val="00AF00B3"/>
    <w:rsid w:val="00AF0DBD"/>
    <w:rsid w:val="00AF1284"/>
    <w:rsid w:val="00AF278E"/>
    <w:rsid w:val="00AF29F5"/>
    <w:rsid w:val="00AF4B7A"/>
    <w:rsid w:val="00AF59AC"/>
    <w:rsid w:val="00AF6336"/>
    <w:rsid w:val="00AF7979"/>
    <w:rsid w:val="00AF7A25"/>
    <w:rsid w:val="00B028C5"/>
    <w:rsid w:val="00B02F12"/>
    <w:rsid w:val="00B0394B"/>
    <w:rsid w:val="00B03D77"/>
    <w:rsid w:val="00B0456F"/>
    <w:rsid w:val="00B04DDE"/>
    <w:rsid w:val="00B056CE"/>
    <w:rsid w:val="00B077F0"/>
    <w:rsid w:val="00B1107A"/>
    <w:rsid w:val="00B11980"/>
    <w:rsid w:val="00B13A57"/>
    <w:rsid w:val="00B149B7"/>
    <w:rsid w:val="00B16030"/>
    <w:rsid w:val="00B1626D"/>
    <w:rsid w:val="00B16ADD"/>
    <w:rsid w:val="00B203BA"/>
    <w:rsid w:val="00B20686"/>
    <w:rsid w:val="00B20FA6"/>
    <w:rsid w:val="00B2147E"/>
    <w:rsid w:val="00B21CD8"/>
    <w:rsid w:val="00B22586"/>
    <w:rsid w:val="00B230FD"/>
    <w:rsid w:val="00B23801"/>
    <w:rsid w:val="00B25A5F"/>
    <w:rsid w:val="00B27078"/>
    <w:rsid w:val="00B27FBF"/>
    <w:rsid w:val="00B30564"/>
    <w:rsid w:val="00B30F05"/>
    <w:rsid w:val="00B31A69"/>
    <w:rsid w:val="00B32A47"/>
    <w:rsid w:val="00B336EB"/>
    <w:rsid w:val="00B349FF"/>
    <w:rsid w:val="00B35460"/>
    <w:rsid w:val="00B362A8"/>
    <w:rsid w:val="00B363EC"/>
    <w:rsid w:val="00B3739B"/>
    <w:rsid w:val="00B3765D"/>
    <w:rsid w:val="00B37CBE"/>
    <w:rsid w:val="00B41854"/>
    <w:rsid w:val="00B42B56"/>
    <w:rsid w:val="00B42D66"/>
    <w:rsid w:val="00B444E4"/>
    <w:rsid w:val="00B500D0"/>
    <w:rsid w:val="00B51322"/>
    <w:rsid w:val="00B5195B"/>
    <w:rsid w:val="00B539D7"/>
    <w:rsid w:val="00B540FE"/>
    <w:rsid w:val="00B54507"/>
    <w:rsid w:val="00B574C7"/>
    <w:rsid w:val="00B57A67"/>
    <w:rsid w:val="00B57BA0"/>
    <w:rsid w:val="00B57DC7"/>
    <w:rsid w:val="00B640E1"/>
    <w:rsid w:val="00B66196"/>
    <w:rsid w:val="00B67A0B"/>
    <w:rsid w:val="00B67D3B"/>
    <w:rsid w:val="00B70818"/>
    <w:rsid w:val="00B7179E"/>
    <w:rsid w:val="00B729DB"/>
    <w:rsid w:val="00B7325B"/>
    <w:rsid w:val="00B73722"/>
    <w:rsid w:val="00B737B9"/>
    <w:rsid w:val="00B74091"/>
    <w:rsid w:val="00B7434D"/>
    <w:rsid w:val="00B7690F"/>
    <w:rsid w:val="00B76A73"/>
    <w:rsid w:val="00B76CF7"/>
    <w:rsid w:val="00B80794"/>
    <w:rsid w:val="00B81873"/>
    <w:rsid w:val="00B81F9C"/>
    <w:rsid w:val="00B84994"/>
    <w:rsid w:val="00B85444"/>
    <w:rsid w:val="00B85A07"/>
    <w:rsid w:val="00B86FB2"/>
    <w:rsid w:val="00B87065"/>
    <w:rsid w:val="00B9057E"/>
    <w:rsid w:val="00B9161B"/>
    <w:rsid w:val="00B93BE0"/>
    <w:rsid w:val="00B93FF4"/>
    <w:rsid w:val="00B978C3"/>
    <w:rsid w:val="00BA05A7"/>
    <w:rsid w:val="00BA2255"/>
    <w:rsid w:val="00BA28AA"/>
    <w:rsid w:val="00BA368D"/>
    <w:rsid w:val="00BA5209"/>
    <w:rsid w:val="00BA6C1F"/>
    <w:rsid w:val="00BA6CCA"/>
    <w:rsid w:val="00BA6FE9"/>
    <w:rsid w:val="00BA7A8D"/>
    <w:rsid w:val="00BB0073"/>
    <w:rsid w:val="00BB17E2"/>
    <w:rsid w:val="00BB1D10"/>
    <w:rsid w:val="00BC1261"/>
    <w:rsid w:val="00BC12A4"/>
    <w:rsid w:val="00BC1CF7"/>
    <w:rsid w:val="00BC2F32"/>
    <w:rsid w:val="00BC312A"/>
    <w:rsid w:val="00BC3908"/>
    <w:rsid w:val="00BC5E32"/>
    <w:rsid w:val="00BC7470"/>
    <w:rsid w:val="00BD00F0"/>
    <w:rsid w:val="00BD0139"/>
    <w:rsid w:val="00BD1069"/>
    <w:rsid w:val="00BD2216"/>
    <w:rsid w:val="00BD3963"/>
    <w:rsid w:val="00BE03D0"/>
    <w:rsid w:val="00BE0DB8"/>
    <w:rsid w:val="00BE12B9"/>
    <w:rsid w:val="00BE1797"/>
    <w:rsid w:val="00BE2783"/>
    <w:rsid w:val="00BE2BB5"/>
    <w:rsid w:val="00BE3B78"/>
    <w:rsid w:val="00BE4CA1"/>
    <w:rsid w:val="00BE5ED5"/>
    <w:rsid w:val="00BE7A08"/>
    <w:rsid w:val="00BF048D"/>
    <w:rsid w:val="00BF26E9"/>
    <w:rsid w:val="00BF4CE9"/>
    <w:rsid w:val="00BF4D1E"/>
    <w:rsid w:val="00BF4D2B"/>
    <w:rsid w:val="00C0057F"/>
    <w:rsid w:val="00C0309E"/>
    <w:rsid w:val="00C037F3"/>
    <w:rsid w:val="00C03857"/>
    <w:rsid w:val="00C03EC1"/>
    <w:rsid w:val="00C04D7B"/>
    <w:rsid w:val="00C0644A"/>
    <w:rsid w:val="00C077CC"/>
    <w:rsid w:val="00C10EBC"/>
    <w:rsid w:val="00C111F2"/>
    <w:rsid w:val="00C1131B"/>
    <w:rsid w:val="00C119DB"/>
    <w:rsid w:val="00C11DA7"/>
    <w:rsid w:val="00C12E1D"/>
    <w:rsid w:val="00C1411A"/>
    <w:rsid w:val="00C16BA3"/>
    <w:rsid w:val="00C20640"/>
    <w:rsid w:val="00C214EB"/>
    <w:rsid w:val="00C21A7F"/>
    <w:rsid w:val="00C21DD8"/>
    <w:rsid w:val="00C3340D"/>
    <w:rsid w:val="00C3346C"/>
    <w:rsid w:val="00C33579"/>
    <w:rsid w:val="00C33E55"/>
    <w:rsid w:val="00C37A1E"/>
    <w:rsid w:val="00C4062A"/>
    <w:rsid w:val="00C414C4"/>
    <w:rsid w:val="00C42071"/>
    <w:rsid w:val="00C424F4"/>
    <w:rsid w:val="00C42839"/>
    <w:rsid w:val="00C43315"/>
    <w:rsid w:val="00C436C7"/>
    <w:rsid w:val="00C45D99"/>
    <w:rsid w:val="00C51753"/>
    <w:rsid w:val="00C526A7"/>
    <w:rsid w:val="00C52F09"/>
    <w:rsid w:val="00C56701"/>
    <w:rsid w:val="00C57D99"/>
    <w:rsid w:val="00C60A96"/>
    <w:rsid w:val="00C6133E"/>
    <w:rsid w:val="00C61F51"/>
    <w:rsid w:val="00C62A88"/>
    <w:rsid w:val="00C63926"/>
    <w:rsid w:val="00C66FB2"/>
    <w:rsid w:val="00C674F4"/>
    <w:rsid w:val="00C67E75"/>
    <w:rsid w:val="00C7166A"/>
    <w:rsid w:val="00C7538B"/>
    <w:rsid w:val="00C76606"/>
    <w:rsid w:val="00C77F27"/>
    <w:rsid w:val="00C803ED"/>
    <w:rsid w:val="00C8235B"/>
    <w:rsid w:val="00C83D15"/>
    <w:rsid w:val="00C8571C"/>
    <w:rsid w:val="00C85E94"/>
    <w:rsid w:val="00C87826"/>
    <w:rsid w:val="00C878B3"/>
    <w:rsid w:val="00C94824"/>
    <w:rsid w:val="00C94EC3"/>
    <w:rsid w:val="00C95D71"/>
    <w:rsid w:val="00C970D6"/>
    <w:rsid w:val="00C97B14"/>
    <w:rsid w:val="00CA11BA"/>
    <w:rsid w:val="00CA1AD5"/>
    <w:rsid w:val="00CA3861"/>
    <w:rsid w:val="00CA4C27"/>
    <w:rsid w:val="00CA5A47"/>
    <w:rsid w:val="00CA64BD"/>
    <w:rsid w:val="00CA6825"/>
    <w:rsid w:val="00CB0B5E"/>
    <w:rsid w:val="00CB3FCB"/>
    <w:rsid w:val="00CB4145"/>
    <w:rsid w:val="00CB46E7"/>
    <w:rsid w:val="00CB78C6"/>
    <w:rsid w:val="00CC18BF"/>
    <w:rsid w:val="00CC3513"/>
    <w:rsid w:val="00CC3563"/>
    <w:rsid w:val="00CC6C11"/>
    <w:rsid w:val="00CC783C"/>
    <w:rsid w:val="00CD11EC"/>
    <w:rsid w:val="00CD14BE"/>
    <w:rsid w:val="00CD2731"/>
    <w:rsid w:val="00CD27FB"/>
    <w:rsid w:val="00CD40D9"/>
    <w:rsid w:val="00CD476F"/>
    <w:rsid w:val="00CD57E4"/>
    <w:rsid w:val="00CD7706"/>
    <w:rsid w:val="00CE2DA4"/>
    <w:rsid w:val="00CE679C"/>
    <w:rsid w:val="00CE6D13"/>
    <w:rsid w:val="00CE7CBD"/>
    <w:rsid w:val="00CF1432"/>
    <w:rsid w:val="00CF248B"/>
    <w:rsid w:val="00CF3245"/>
    <w:rsid w:val="00CF3A69"/>
    <w:rsid w:val="00CF4AF8"/>
    <w:rsid w:val="00CF51FC"/>
    <w:rsid w:val="00CF5B71"/>
    <w:rsid w:val="00CF5CAA"/>
    <w:rsid w:val="00CF5CF8"/>
    <w:rsid w:val="00D001CA"/>
    <w:rsid w:val="00D0346B"/>
    <w:rsid w:val="00D037F8"/>
    <w:rsid w:val="00D043CF"/>
    <w:rsid w:val="00D053E6"/>
    <w:rsid w:val="00D05AE1"/>
    <w:rsid w:val="00D05C20"/>
    <w:rsid w:val="00D05C3E"/>
    <w:rsid w:val="00D06873"/>
    <w:rsid w:val="00D07F87"/>
    <w:rsid w:val="00D15EDC"/>
    <w:rsid w:val="00D160CE"/>
    <w:rsid w:val="00D169F3"/>
    <w:rsid w:val="00D21458"/>
    <w:rsid w:val="00D22C87"/>
    <w:rsid w:val="00D23D46"/>
    <w:rsid w:val="00D23D60"/>
    <w:rsid w:val="00D26DBA"/>
    <w:rsid w:val="00D302E6"/>
    <w:rsid w:val="00D312A8"/>
    <w:rsid w:val="00D327F6"/>
    <w:rsid w:val="00D36CDA"/>
    <w:rsid w:val="00D37DE1"/>
    <w:rsid w:val="00D400D5"/>
    <w:rsid w:val="00D40840"/>
    <w:rsid w:val="00D4173B"/>
    <w:rsid w:val="00D5299B"/>
    <w:rsid w:val="00D542D1"/>
    <w:rsid w:val="00D55F68"/>
    <w:rsid w:val="00D618F1"/>
    <w:rsid w:val="00D63591"/>
    <w:rsid w:val="00D64AC1"/>
    <w:rsid w:val="00D64FCA"/>
    <w:rsid w:val="00D668FA"/>
    <w:rsid w:val="00D7035A"/>
    <w:rsid w:val="00D70625"/>
    <w:rsid w:val="00D715F0"/>
    <w:rsid w:val="00D71A3F"/>
    <w:rsid w:val="00D72C04"/>
    <w:rsid w:val="00D738CA"/>
    <w:rsid w:val="00D740A6"/>
    <w:rsid w:val="00D766B1"/>
    <w:rsid w:val="00D802DD"/>
    <w:rsid w:val="00D81434"/>
    <w:rsid w:val="00D85142"/>
    <w:rsid w:val="00D90D1D"/>
    <w:rsid w:val="00D912C1"/>
    <w:rsid w:val="00D9285E"/>
    <w:rsid w:val="00D950C2"/>
    <w:rsid w:val="00D97ED0"/>
    <w:rsid w:val="00DA15F4"/>
    <w:rsid w:val="00DA308F"/>
    <w:rsid w:val="00DA4673"/>
    <w:rsid w:val="00DA58FF"/>
    <w:rsid w:val="00DA670F"/>
    <w:rsid w:val="00DA6D14"/>
    <w:rsid w:val="00DA7BF3"/>
    <w:rsid w:val="00DA7F83"/>
    <w:rsid w:val="00DB0331"/>
    <w:rsid w:val="00DB1351"/>
    <w:rsid w:val="00DB2933"/>
    <w:rsid w:val="00DB2E13"/>
    <w:rsid w:val="00DB3693"/>
    <w:rsid w:val="00DB4B54"/>
    <w:rsid w:val="00DB58D4"/>
    <w:rsid w:val="00DC0329"/>
    <w:rsid w:val="00DC187C"/>
    <w:rsid w:val="00DC2C6A"/>
    <w:rsid w:val="00DC2CE9"/>
    <w:rsid w:val="00DC3985"/>
    <w:rsid w:val="00DC5F3A"/>
    <w:rsid w:val="00DD1807"/>
    <w:rsid w:val="00DD2728"/>
    <w:rsid w:val="00DD3A76"/>
    <w:rsid w:val="00DD4142"/>
    <w:rsid w:val="00DD54E1"/>
    <w:rsid w:val="00DD575A"/>
    <w:rsid w:val="00DE207E"/>
    <w:rsid w:val="00DE4063"/>
    <w:rsid w:val="00DE50A4"/>
    <w:rsid w:val="00DE52A0"/>
    <w:rsid w:val="00DE575F"/>
    <w:rsid w:val="00DE6979"/>
    <w:rsid w:val="00DE6C18"/>
    <w:rsid w:val="00DF48B0"/>
    <w:rsid w:val="00DF552A"/>
    <w:rsid w:val="00DF5D8B"/>
    <w:rsid w:val="00DF5FF2"/>
    <w:rsid w:val="00DF7042"/>
    <w:rsid w:val="00DF7926"/>
    <w:rsid w:val="00E004F9"/>
    <w:rsid w:val="00E01633"/>
    <w:rsid w:val="00E01DF9"/>
    <w:rsid w:val="00E026AA"/>
    <w:rsid w:val="00E032B2"/>
    <w:rsid w:val="00E03720"/>
    <w:rsid w:val="00E03805"/>
    <w:rsid w:val="00E07826"/>
    <w:rsid w:val="00E118B7"/>
    <w:rsid w:val="00E11B65"/>
    <w:rsid w:val="00E1320F"/>
    <w:rsid w:val="00E14022"/>
    <w:rsid w:val="00E16E86"/>
    <w:rsid w:val="00E22C51"/>
    <w:rsid w:val="00E22E25"/>
    <w:rsid w:val="00E2431D"/>
    <w:rsid w:val="00E26616"/>
    <w:rsid w:val="00E31260"/>
    <w:rsid w:val="00E345E3"/>
    <w:rsid w:val="00E35258"/>
    <w:rsid w:val="00E36114"/>
    <w:rsid w:val="00E376CA"/>
    <w:rsid w:val="00E37FFB"/>
    <w:rsid w:val="00E403FE"/>
    <w:rsid w:val="00E40588"/>
    <w:rsid w:val="00E413D0"/>
    <w:rsid w:val="00E421C2"/>
    <w:rsid w:val="00E463D5"/>
    <w:rsid w:val="00E5081E"/>
    <w:rsid w:val="00E525B8"/>
    <w:rsid w:val="00E56DE3"/>
    <w:rsid w:val="00E60985"/>
    <w:rsid w:val="00E61788"/>
    <w:rsid w:val="00E62A78"/>
    <w:rsid w:val="00E62B9D"/>
    <w:rsid w:val="00E63DE8"/>
    <w:rsid w:val="00E65F19"/>
    <w:rsid w:val="00E67C92"/>
    <w:rsid w:val="00E67EDE"/>
    <w:rsid w:val="00E70825"/>
    <w:rsid w:val="00E70B59"/>
    <w:rsid w:val="00E71FD4"/>
    <w:rsid w:val="00E729E2"/>
    <w:rsid w:val="00E72CCD"/>
    <w:rsid w:val="00E74608"/>
    <w:rsid w:val="00E75B72"/>
    <w:rsid w:val="00E76FE5"/>
    <w:rsid w:val="00E778C2"/>
    <w:rsid w:val="00E8097C"/>
    <w:rsid w:val="00E8164F"/>
    <w:rsid w:val="00E817A1"/>
    <w:rsid w:val="00E844D8"/>
    <w:rsid w:val="00E85C0C"/>
    <w:rsid w:val="00E86820"/>
    <w:rsid w:val="00E86E4B"/>
    <w:rsid w:val="00E9010A"/>
    <w:rsid w:val="00E93550"/>
    <w:rsid w:val="00E94A07"/>
    <w:rsid w:val="00E94C48"/>
    <w:rsid w:val="00EA0D4F"/>
    <w:rsid w:val="00EA103A"/>
    <w:rsid w:val="00EA20E3"/>
    <w:rsid w:val="00EA2552"/>
    <w:rsid w:val="00EA4CF7"/>
    <w:rsid w:val="00EA6D80"/>
    <w:rsid w:val="00EB0953"/>
    <w:rsid w:val="00EB2076"/>
    <w:rsid w:val="00EB2778"/>
    <w:rsid w:val="00EB3D75"/>
    <w:rsid w:val="00EB42F7"/>
    <w:rsid w:val="00EB5D24"/>
    <w:rsid w:val="00EB6A06"/>
    <w:rsid w:val="00EB7202"/>
    <w:rsid w:val="00EC0DFB"/>
    <w:rsid w:val="00EC1300"/>
    <w:rsid w:val="00EC1596"/>
    <w:rsid w:val="00EC2174"/>
    <w:rsid w:val="00EC25AB"/>
    <w:rsid w:val="00EC27B9"/>
    <w:rsid w:val="00EC37C7"/>
    <w:rsid w:val="00EC4CAC"/>
    <w:rsid w:val="00EC7428"/>
    <w:rsid w:val="00ED1F68"/>
    <w:rsid w:val="00ED2335"/>
    <w:rsid w:val="00ED2AF4"/>
    <w:rsid w:val="00ED42BD"/>
    <w:rsid w:val="00ED4F80"/>
    <w:rsid w:val="00ED4FA0"/>
    <w:rsid w:val="00ED53F0"/>
    <w:rsid w:val="00ED5722"/>
    <w:rsid w:val="00EE256C"/>
    <w:rsid w:val="00EE2A8D"/>
    <w:rsid w:val="00EE5EB3"/>
    <w:rsid w:val="00EF0186"/>
    <w:rsid w:val="00EF1AA9"/>
    <w:rsid w:val="00EF2B5B"/>
    <w:rsid w:val="00EF5A35"/>
    <w:rsid w:val="00EF5F0E"/>
    <w:rsid w:val="00EF6AC9"/>
    <w:rsid w:val="00EF7BC5"/>
    <w:rsid w:val="00F00DF7"/>
    <w:rsid w:val="00F02FB8"/>
    <w:rsid w:val="00F032AC"/>
    <w:rsid w:val="00F05FEE"/>
    <w:rsid w:val="00F06D18"/>
    <w:rsid w:val="00F07959"/>
    <w:rsid w:val="00F10550"/>
    <w:rsid w:val="00F12C83"/>
    <w:rsid w:val="00F12CA5"/>
    <w:rsid w:val="00F13216"/>
    <w:rsid w:val="00F134AF"/>
    <w:rsid w:val="00F145C5"/>
    <w:rsid w:val="00F152F2"/>
    <w:rsid w:val="00F15C54"/>
    <w:rsid w:val="00F15D2B"/>
    <w:rsid w:val="00F170DF"/>
    <w:rsid w:val="00F17EB9"/>
    <w:rsid w:val="00F2026F"/>
    <w:rsid w:val="00F220D4"/>
    <w:rsid w:val="00F2578A"/>
    <w:rsid w:val="00F2721B"/>
    <w:rsid w:val="00F302D2"/>
    <w:rsid w:val="00F3188E"/>
    <w:rsid w:val="00F31C7D"/>
    <w:rsid w:val="00F3231D"/>
    <w:rsid w:val="00F32B37"/>
    <w:rsid w:val="00F33DC4"/>
    <w:rsid w:val="00F34BC3"/>
    <w:rsid w:val="00F3513E"/>
    <w:rsid w:val="00F366B4"/>
    <w:rsid w:val="00F368EA"/>
    <w:rsid w:val="00F369FA"/>
    <w:rsid w:val="00F36FA8"/>
    <w:rsid w:val="00F424DD"/>
    <w:rsid w:val="00F43B91"/>
    <w:rsid w:val="00F43C52"/>
    <w:rsid w:val="00F4541E"/>
    <w:rsid w:val="00F4616E"/>
    <w:rsid w:val="00F47574"/>
    <w:rsid w:val="00F504CF"/>
    <w:rsid w:val="00F50770"/>
    <w:rsid w:val="00F518A0"/>
    <w:rsid w:val="00F51C36"/>
    <w:rsid w:val="00F55693"/>
    <w:rsid w:val="00F55C14"/>
    <w:rsid w:val="00F55D7E"/>
    <w:rsid w:val="00F608D7"/>
    <w:rsid w:val="00F618A4"/>
    <w:rsid w:val="00F624F5"/>
    <w:rsid w:val="00F65C80"/>
    <w:rsid w:val="00F6692D"/>
    <w:rsid w:val="00F71995"/>
    <w:rsid w:val="00F72643"/>
    <w:rsid w:val="00F73BD4"/>
    <w:rsid w:val="00F7433B"/>
    <w:rsid w:val="00F7468E"/>
    <w:rsid w:val="00F74D05"/>
    <w:rsid w:val="00F74E9F"/>
    <w:rsid w:val="00F76947"/>
    <w:rsid w:val="00F776B9"/>
    <w:rsid w:val="00F826D3"/>
    <w:rsid w:val="00F8389E"/>
    <w:rsid w:val="00F83F4F"/>
    <w:rsid w:val="00F86150"/>
    <w:rsid w:val="00F878B6"/>
    <w:rsid w:val="00F87EF9"/>
    <w:rsid w:val="00F90D8E"/>
    <w:rsid w:val="00F91379"/>
    <w:rsid w:val="00F93C5E"/>
    <w:rsid w:val="00F942F0"/>
    <w:rsid w:val="00F95052"/>
    <w:rsid w:val="00F9564C"/>
    <w:rsid w:val="00F95B9B"/>
    <w:rsid w:val="00FA14B0"/>
    <w:rsid w:val="00FA26CB"/>
    <w:rsid w:val="00FA28EC"/>
    <w:rsid w:val="00FA2A68"/>
    <w:rsid w:val="00FA3C2E"/>
    <w:rsid w:val="00FA5C75"/>
    <w:rsid w:val="00FA7595"/>
    <w:rsid w:val="00FA7B28"/>
    <w:rsid w:val="00FB0774"/>
    <w:rsid w:val="00FB0F6C"/>
    <w:rsid w:val="00FB27BA"/>
    <w:rsid w:val="00FB3D72"/>
    <w:rsid w:val="00FB4015"/>
    <w:rsid w:val="00FB435C"/>
    <w:rsid w:val="00FB5603"/>
    <w:rsid w:val="00FB5A53"/>
    <w:rsid w:val="00FB5B0A"/>
    <w:rsid w:val="00FB5DDF"/>
    <w:rsid w:val="00FB6BA1"/>
    <w:rsid w:val="00FB70CA"/>
    <w:rsid w:val="00FB7E3A"/>
    <w:rsid w:val="00FC031D"/>
    <w:rsid w:val="00FC05D2"/>
    <w:rsid w:val="00FC067F"/>
    <w:rsid w:val="00FC0928"/>
    <w:rsid w:val="00FC2EC3"/>
    <w:rsid w:val="00FC4518"/>
    <w:rsid w:val="00FC4AC9"/>
    <w:rsid w:val="00FC6655"/>
    <w:rsid w:val="00FD03B6"/>
    <w:rsid w:val="00FD03EA"/>
    <w:rsid w:val="00FD04AF"/>
    <w:rsid w:val="00FD06C0"/>
    <w:rsid w:val="00FD0978"/>
    <w:rsid w:val="00FD105E"/>
    <w:rsid w:val="00FD2824"/>
    <w:rsid w:val="00FD402F"/>
    <w:rsid w:val="00FD4D73"/>
    <w:rsid w:val="00FD4F01"/>
    <w:rsid w:val="00FD69E5"/>
    <w:rsid w:val="00FE0993"/>
    <w:rsid w:val="00FE1328"/>
    <w:rsid w:val="00FE163C"/>
    <w:rsid w:val="00FE16BB"/>
    <w:rsid w:val="00FE33DD"/>
    <w:rsid w:val="00FE44E3"/>
    <w:rsid w:val="00FE4C12"/>
    <w:rsid w:val="00FE59FC"/>
    <w:rsid w:val="00FE63A1"/>
    <w:rsid w:val="00FE74DD"/>
    <w:rsid w:val="00FE76AB"/>
    <w:rsid w:val="00FE77B4"/>
    <w:rsid w:val="00FF014D"/>
    <w:rsid w:val="00FF095A"/>
    <w:rsid w:val="00FF4858"/>
    <w:rsid w:val="00FF5066"/>
    <w:rsid w:val="00FF5429"/>
    <w:rsid w:val="00FF6AEF"/>
    <w:rsid w:val="00FF716D"/>
    <w:rsid w:val="00FF72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131D92D"/>
  <w15:docId w15:val="{E5A8E03E-9999-42BB-B4CF-501F6EFF34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0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72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BA368D"/>
    <w:rPr>
      <w:sz w:val="24"/>
      <w:szCs w:val="24"/>
    </w:rPr>
  </w:style>
  <w:style w:type="paragraph" w:styleId="Nadpis1">
    <w:name w:val="heading 1"/>
    <w:basedOn w:val="Normln"/>
    <w:next w:val="Normln"/>
    <w:qFormat/>
    <w:rsid w:val="00BA368D"/>
    <w:pPr>
      <w:keepNext/>
      <w:outlineLvl w:val="0"/>
    </w:pPr>
    <w:rPr>
      <w:rFonts w:ascii="AGaramond" w:hAnsi="AGaramond"/>
      <w:i/>
      <w:iCs/>
      <w:sz w:val="22"/>
    </w:rPr>
  </w:style>
  <w:style w:type="paragraph" w:styleId="Nadpis2">
    <w:name w:val="heading 2"/>
    <w:basedOn w:val="Normln"/>
    <w:next w:val="Normln"/>
    <w:qFormat/>
    <w:rsid w:val="00BA368D"/>
    <w:pPr>
      <w:keepNext/>
      <w:outlineLvl w:val="1"/>
    </w:pPr>
    <w:rPr>
      <w:rFonts w:ascii="Arial" w:hAnsi="Arial"/>
      <w:snapToGrid w:val="0"/>
      <w:szCs w:val="20"/>
    </w:rPr>
  </w:style>
  <w:style w:type="paragraph" w:styleId="Nadpis3">
    <w:name w:val="heading 3"/>
    <w:basedOn w:val="Normln"/>
    <w:next w:val="Normln"/>
    <w:qFormat/>
    <w:rsid w:val="00BA368D"/>
    <w:pPr>
      <w:keepNext/>
      <w:outlineLvl w:val="2"/>
    </w:pPr>
    <w:rPr>
      <w:rFonts w:ascii="Arial" w:hAnsi="Arial" w:cs="Arial"/>
      <w:b/>
      <w:bCs/>
      <w:sz w:val="40"/>
      <w:lang w:val="sv-SE"/>
    </w:rPr>
  </w:style>
  <w:style w:type="paragraph" w:styleId="Nadpis4">
    <w:name w:val="heading 4"/>
    <w:basedOn w:val="Normln"/>
    <w:next w:val="Normln"/>
    <w:qFormat/>
    <w:rsid w:val="00BA368D"/>
    <w:pPr>
      <w:keepNext/>
      <w:widowControl w:val="0"/>
      <w:tabs>
        <w:tab w:val="left" w:pos="0"/>
      </w:tabs>
      <w:outlineLvl w:val="3"/>
    </w:pPr>
    <w:rPr>
      <w:rFonts w:ascii="Garamond" w:hAnsi="Garamond"/>
      <w:b/>
      <w:bCs/>
      <w:snapToGrid w:val="0"/>
      <w:color w:val="000000"/>
    </w:rPr>
  </w:style>
  <w:style w:type="paragraph" w:styleId="Nadpis5">
    <w:name w:val="heading 5"/>
    <w:basedOn w:val="Normln"/>
    <w:next w:val="Normln"/>
    <w:qFormat/>
    <w:rsid w:val="00BA368D"/>
    <w:pPr>
      <w:keepNext/>
      <w:outlineLvl w:val="4"/>
    </w:pPr>
    <w:rPr>
      <w:rFonts w:ascii="Garamond" w:hAnsi="Garamond"/>
      <w:i/>
      <w:iCs/>
      <w:sz w:val="22"/>
      <w:szCs w:val="20"/>
      <w:lang w:val="sv-SE" w:eastAsia="sv-SE"/>
    </w:rPr>
  </w:style>
  <w:style w:type="paragraph" w:styleId="Nadpis6">
    <w:name w:val="heading 6"/>
    <w:basedOn w:val="Normln"/>
    <w:next w:val="Normln"/>
    <w:qFormat/>
    <w:rsid w:val="00BA368D"/>
    <w:pPr>
      <w:keepNext/>
      <w:ind w:right="540"/>
      <w:outlineLvl w:val="5"/>
    </w:pPr>
    <w:rPr>
      <w:i/>
      <w:iCs/>
      <w:sz w:val="22"/>
      <w:lang w:val="de-DE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rsid w:val="00BA368D"/>
    <w:pPr>
      <w:tabs>
        <w:tab w:val="center" w:pos="4320"/>
        <w:tab w:val="right" w:pos="8640"/>
      </w:tabs>
    </w:pPr>
  </w:style>
  <w:style w:type="paragraph" w:styleId="Zpat">
    <w:name w:val="footer"/>
    <w:basedOn w:val="Normln"/>
    <w:link w:val="ZpatChar"/>
    <w:uiPriority w:val="99"/>
    <w:rsid w:val="00BA368D"/>
    <w:pPr>
      <w:tabs>
        <w:tab w:val="center" w:pos="4320"/>
        <w:tab w:val="right" w:pos="8640"/>
      </w:tabs>
    </w:pPr>
  </w:style>
  <w:style w:type="paragraph" w:styleId="Normlnweb">
    <w:name w:val="Normal (Web)"/>
    <w:aliases w:val=" webb,webb"/>
    <w:basedOn w:val="Normln"/>
    <w:uiPriority w:val="99"/>
    <w:rsid w:val="00BA368D"/>
    <w:pPr>
      <w:spacing w:before="100" w:beforeAutospacing="1" w:after="100" w:afterAutospacing="1"/>
    </w:pPr>
  </w:style>
  <w:style w:type="paragraph" w:styleId="Prosttext">
    <w:name w:val="Plain Text"/>
    <w:basedOn w:val="Normln"/>
    <w:link w:val="ProsttextChar"/>
    <w:uiPriority w:val="99"/>
    <w:rsid w:val="00BA368D"/>
    <w:pPr>
      <w:spacing w:before="100" w:beforeAutospacing="1" w:after="100" w:afterAutospacing="1"/>
    </w:pPr>
  </w:style>
  <w:style w:type="paragraph" w:styleId="Zkladntext">
    <w:name w:val="Body Text"/>
    <w:basedOn w:val="Normln"/>
    <w:rsid w:val="00BA368D"/>
    <w:pPr>
      <w:spacing w:before="100" w:beforeAutospacing="1" w:after="100" w:afterAutospacing="1"/>
    </w:pPr>
  </w:style>
  <w:style w:type="character" w:styleId="slostrnky">
    <w:name w:val="page number"/>
    <w:basedOn w:val="Standardnpsmoodstavce"/>
    <w:rsid w:val="00BA368D"/>
  </w:style>
  <w:style w:type="character" w:styleId="Hypertextovodkaz">
    <w:name w:val="Hyperlink"/>
    <w:rsid w:val="00BA368D"/>
    <w:rPr>
      <w:color w:val="0000FF"/>
      <w:u w:val="single"/>
    </w:rPr>
  </w:style>
  <w:style w:type="character" w:styleId="Sledovanodkaz">
    <w:name w:val="FollowedHyperlink"/>
    <w:rsid w:val="00BA368D"/>
    <w:rPr>
      <w:color w:val="800080"/>
      <w:u w:val="single"/>
    </w:rPr>
  </w:style>
  <w:style w:type="paragraph" w:styleId="Zkladntext3">
    <w:name w:val="Body Text 3"/>
    <w:basedOn w:val="Normln"/>
    <w:rsid w:val="00BA368D"/>
    <w:rPr>
      <w:rFonts w:ascii="Garamond" w:hAnsi="Garamond"/>
      <w:b/>
      <w:color w:val="0000FF"/>
      <w:szCs w:val="20"/>
    </w:rPr>
  </w:style>
  <w:style w:type="paragraph" w:styleId="Zkladntext2">
    <w:name w:val="Body Text 2"/>
    <w:basedOn w:val="Normln"/>
    <w:rsid w:val="00BA368D"/>
    <w:rPr>
      <w:szCs w:val="20"/>
    </w:rPr>
  </w:style>
  <w:style w:type="paragraph" w:styleId="Textpoznpodarou">
    <w:name w:val="footnote text"/>
    <w:basedOn w:val="Normln"/>
    <w:semiHidden/>
    <w:rsid w:val="00BA368D"/>
    <w:rPr>
      <w:sz w:val="20"/>
      <w:szCs w:val="20"/>
    </w:rPr>
  </w:style>
  <w:style w:type="character" w:styleId="Znakapoznpodarou">
    <w:name w:val="footnote reference"/>
    <w:semiHidden/>
    <w:rsid w:val="00BA368D"/>
    <w:rPr>
      <w:vertAlign w:val="superscript"/>
    </w:rPr>
  </w:style>
  <w:style w:type="character" w:customStyle="1" w:styleId="ZhlavChar">
    <w:name w:val="Záhlaví Char"/>
    <w:link w:val="Zhlav"/>
    <w:uiPriority w:val="99"/>
    <w:rsid w:val="003E19AE"/>
    <w:rPr>
      <w:sz w:val="24"/>
      <w:szCs w:val="24"/>
      <w:lang w:val="en-US" w:eastAsia="en-US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3E19AE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3E19AE"/>
    <w:rPr>
      <w:rFonts w:ascii="Tahoma" w:hAnsi="Tahoma" w:cs="Tahoma"/>
      <w:sz w:val="16"/>
      <w:szCs w:val="16"/>
      <w:lang w:val="en-US" w:eastAsia="en-US"/>
    </w:rPr>
  </w:style>
  <w:style w:type="character" w:customStyle="1" w:styleId="ZpatChar">
    <w:name w:val="Zápatí Char"/>
    <w:link w:val="Zpat"/>
    <w:uiPriority w:val="99"/>
    <w:rsid w:val="00F06D18"/>
    <w:rPr>
      <w:sz w:val="24"/>
      <w:szCs w:val="24"/>
      <w:lang w:val="en-US" w:eastAsia="en-US"/>
    </w:rPr>
  </w:style>
  <w:style w:type="character" w:customStyle="1" w:styleId="apple-style-span">
    <w:name w:val="apple-style-span"/>
    <w:basedOn w:val="Standardnpsmoodstavce"/>
    <w:rsid w:val="00780240"/>
  </w:style>
  <w:style w:type="paragraph" w:customStyle="1" w:styleId="Default">
    <w:name w:val="Default"/>
    <w:rsid w:val="00016178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ProsttextChar">
    <w:name w:val="Prostý text Char"/>
    <w:link w:val="Prosttext"/>
    <w:uiPriority w:val="99"/>
    <w:rsid w:val="002C0240"/>
    <w:rPr>
      <w:sz w:val="24"/>
      <w:szCs w:val="24"/>
      <w:lang w:eastAsia="en-US"/>
    </w:rPr>
  </w:style>
  <w:style w:type="character" w:styleId="Odkaznakoment">
    <w:name w:val="annotation reference"/>
    <w:unhideWhenUsed/>
    <w:rsid w:val="002F534E"/>
    <w:rPr>
      <w:sz w:val="16"/>
      <w:szCs w:val="16"/>
    </w:rPr>
  </w:style>
  <w:style w:type="paragraph" w:styleId="Textkomente">
    <w:name w:val="annotation text"/>
    <w:basedOn w:val="Normln"/>
    <w:link w:val="TextkomenteChar"/>
    <w:unhideWhenUsed/>
    <w:rsid w:val="002F534E"/>
    <w:rPr>
      <w:sz w:val="20"/>
      <w:szCs w:val="20"/>
    </w:rPr>
  </w:style>
  <w:style w:type="character" w:customStyle="1" w:styleId="TextkomenteChar">
    <w:name w:val="Text komentáře Char"/>
    <w:link w:val="Textkomente"/>
    <w:rsid w:val="002F534E"/>
    <w:rPr>
      <w:lang w:eastAsia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2F534E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2F534E"/>
    <w:rPr>
      <w:b/>
      <w:bCs/>
      <w:lang w:eastAsia="en-US"/>
    </w:rPr>
  </w:style>
  <w:style w:type="paragraph" w:customStyle="1" w:styleId="ColorfulShading-Accent11">
    <w:name w:val="Colorful Shading - Accent 11"/>
    <w:hidden/>
    <w:uiPriority w:val="71"/>
    <w:rsid w:val="005D2622"/>
    <w:rPr>
      <w:sz w:val="24"/>
      <w:szCs w:val="24"/>
    </w:rPr>
  </w:style>
  <w:style w:type="paragraph" w:customStyle="1" w:styleId="ColorfulList-Accent11">
    <w:name w:val="Colorful List - Accent 11"/>
    <w:basedOn w:val="Normln"/>
    <w:uiPriority w:val="72"/>
    <w:qFormat/>
    <w:rsid w:val="00895081"/>
    <w:pPr>
      <w:ind w:left="720"/>
      <w:contextualSpacing/>
    </w:pPr>
    <w:rPr>
      <w:lang w:val="en-GB"/>
    </w:rPr>
  </w:style>
  <w:style w:type="character" w:customStyle="1" w:styleId="apple-converted-space">
    <w:name w:val="apple-converted-space"/>
    <w:rsid w:val="00C7538B"/>
    <w:rPr>
      <w:rFonts w:cs="Times New Roman"/>
    </w:rPr>
  </w:style>
  <w:style w:type="paragraph" w:styleId="Odstavecseseznamem">
    <w:name w:val="List Paragraph"/>
    <w:basedOn w:val="Normln"/>
    <w:qFormat/>
    <w:rsid w:val="00577063"/>
    <w:pPr>
      <w:ind w:left="720"/>
      <w:contextualSpacing/>
    </w:pPr>
  </w:style>
  <w:style w:type="character" w:customStyle="1" w:styleId="style31">
    <w:name w:val="style31"/>
    <w:rsid w:val="00993820"/>
    <w:rPr>
      <w:rFonts w:ascii="Verdana" w:hAnsi="Verdana" w:hint="default"/>
      <w:sz w:val="20"/>
      <w:szCs w:val="20"/>
    </w:rPr>
  </w:style>
  <w:style w:type="paragraph" w:customStyle="1" w:styleId="Body">
    <w:name w:val="Body"/>
    <w:rsid w:val="00BF26E9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hAnsi="Arial Unicode MS" w:cs="Arial Unicode MS"/>
      <w:color w:val="000000"/>
      <w:sz w:val="24"/>
      <w:szCs w:val="24"/>
      <w:u w:color="000000"/>
      <w:bdr w:val="nil"/>
    </w:rPr>
  </w:style>
  <w:style w:type="paragraph" w:styleId="Revize">
    <w:name w:val="Revision"/>
    <w:hidden/>
    <w:uiPriority w:val="71"/>
    <w:rsid w:val="00664F72"/>
    <w:rPr>
      <w:sz w:val="24"/>
      <w:szCs w:val="24"/>
    </w:rPr>
  </w:style>
  <w:style w:type="character" w:styleId="Nevyeenzmnka">
    <w:name w:val="Unresolved Mention"/>
    <w:basedOn w:val="Standardnpsmoodstavce"/>
    <w:uiPriority w:val="99"/>
    <w:semiHidden/>
    <w:unhideWhenUsed/>
    <w:rsid w:val="001579CD"/>
    <w:rPr>
      <w:color w:val="808080"/>
      <w:shd w:val="clear" w:color="auto" w:fill="E6E6E6"/>
    </w:rPr>
  </w:style>
  <w:style w:type="character" w:customStyle="1" w:styleId="timezones">
    <w:name w:val="timezones"/>
    <w:basedOn w:val="Standardnpsmoodstavce"/>
    <w:rsid w:val="005673ED"/>
  </w:style>
  <w:style w:type="character" w:customStyle="1" w:styleId="icon-time">
    <w:name w:val="icon-time"/>
    <w:basedOn w:val="Standardnpsmoodstavce"/>
    <w:rsid w:val="005673ED"/>
  </w:style>
  <w:style w:type="character" w:styleId="Zdraznn">
    <w:name w:val="Emphasis"/>
    <w:basedOn w:val="Standardnpsmoodstavce"/>
    <w:uiPriority w:val="20"/>
    <w:qFormat/>
    <w:rsid w:val="005673ED"/>
    <w:rPr>
      <w:i/>
      <w:iCs/>
    </w:rPr>
  </w:style>
  <w:style w:type="character" w:customStyle="1" w:styleId="icon-lunch">
    <w:name w:val="icon-lunch"/>
    <w:basedOn w:val="Standardnpsmoodstavce"/>
    <w:rsid w:val="005673ED"/>
  </w:style>
  <w:style w:type="character" w:customStyle="1" w:styleId="ilfuvd">
    <w:name w:val="ilfuvd"/>
    <w:basedOn w:val="Standardnpsmoodstavce"/>
    <w:rsid w:val="003A1C3D"/>
  </w:style>
  <w:style w:type="character" w:customStyle="1" w:styleId="jlqj4b">
    <w:name w:val="jlqj4b"/>
    <w:basedOn w:val="Standardnpsmoodstavce"/>
    <w:rsid w:val="00415E4B"/>
  </w:style>
  <w:style w:type="paragraph" w:styleId="Nzev">
    <w:name w:val="Title"/>
    <w:basedOn w:val="Normln"/>
    <w:next w:val="Normln"/>
    <w:link w:val="NzevChar"/>
    <w:uiPriority w:val="10"/>
    <w:qFormat/>
    <w:rsid w:val="00787424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787424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54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21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59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79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10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526761">
      <w:bodyDiv w:val="1"/>
      <w:marLeft w:val="0"/>
      <w:marRight w:val="0"/>
      <w:marTop w:val="150"/>
      <w:marBottom w:val="6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13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152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0691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0448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8450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1486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44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66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40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91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444990">
      <w:bodyDiv w:val="1"/>
      <w:marLeft w:val="0"/>
      <w:marRight w:val="0"/>
      <w:marTop w:val="150"/>
      <w:marBottom w:val="6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43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32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383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9056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35755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111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39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42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65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05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5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89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98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31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6151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367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78723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49684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49127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2592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7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18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4773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044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3763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23710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59284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8732309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17951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90772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57212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276831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69792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7065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21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3632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821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9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81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79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9699468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2229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4324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57583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954364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301753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8713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5608106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3794306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42701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369558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1803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9036341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450455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75262390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20276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604728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90523182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6370860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143034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335411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1267014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051961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2908835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319623194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36785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71393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9674994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09021642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118954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845780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0868044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5829984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410615608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46525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188620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22959612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72816163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12000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947080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598689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20746932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75497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496187280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32406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024074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7399716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66271773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585544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400937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0513692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062787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614680541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9372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853197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8172668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27676836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558286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580813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6301608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936936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4918160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790249358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35912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46881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4112972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51718849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668946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373753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0182138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8694430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422925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911937648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52167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267129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88770762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94470284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08430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6462990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1248060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659842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636540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189223946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41795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605042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55872985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4057398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373702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2995964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7383618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33711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342467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336231427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21588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439603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5357929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44479025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062061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711534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7327764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952566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547447446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94300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319363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69429082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44279105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420346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957564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4974791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9531273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5205591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553925997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39920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037793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71220512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81663879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190997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51079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9192239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9404822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518588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969360446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88397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870328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50104353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74993719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887526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806665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567814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6835064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6357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039961505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870854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824229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32144509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87917371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644738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594910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068890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5150274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433282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073651441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41234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342893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3972260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63245749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4673422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420743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8396103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23220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9743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99724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4666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0754862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3135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154154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9554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07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05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14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05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591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7123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3644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94642">
          <w:marLeft w:val="418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296187">
          <w:marLeft w:val="418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2447">
          <w:marLeft w:val="1138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39875">
          <w:marLeft w:val="418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77554">
          <w:marLeft w:val="1138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97714">
          <w:marLeft w:val="1138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168422">
          <w:marLeft w:val="1138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203199">
          <w:marLeft w:val="418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31261">
          <w:marLeft w:val="1138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627586">
          <w:marLeft w:val="418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276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73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0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264063">
          <w:marLeft w:val="274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211540">
          <w:marLeft w:val="274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814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779959">
          <w:marLeft w:val="432"/>
          <w:marRight w:val="0"/>
          <w:marTop w:val="2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254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91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9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682691">
          <w:marLeft w:val="418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22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8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jp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yperlink" Target="http://www.axis.com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ivan.sobicka@taktiq.com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yperlink" Target="mailto:marek.pavlica@axis.com" TargetMode="External"/><Relationship Id="rId23" Type="http://schemas.openxmlformats.org/officeDocument/2006/relationships/theme" Target="theme/theme1.xml"/><Relationship Id="rId28" Type="http://schemas.microsoft.com/office/2018/08/relationships/commentsExtensible" Target="commentsExtensible.xml"/><Relationship Id="rId10" Type="http://schemas.openxmlformats.org/officeDocument/2006/relationships/webSettings" Target="webSetting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media/image2.jpg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anguage xmlns="http://schemas.microsoft.com/sharepoint/v3"/>
    <ContentActive xmlns="9c248f1c-dad9-462f-be64-5cbf668862f2" xsi:nil="true"/>
    <DocumentType_0 xmlns="9c248f1c-dad9-462f-be64-5cbf668862f2">
      <Terms xmlns="http://schemas.microsoft.com/office/infopath/2007/PartnerControls"/>
    </DocumentType_0>
    <NormativeStatus_0 xmlns="9c248f1c-dad9-462f-be64-5cbf668862f2">
      <Terms xmlns="http://schemas.microsoft.com/office/infopath/2007/PartnerControls"/>
    </NormativeStatus_0>
    <GeographicalScope_0 xmlns="9c248f1c-dad9-462f-be64-5cbf668862f2">
      <Terms xmlns="http://schemas.microsoft.com/office/infopath/2007/PartnerControls"/>
    </GeographicalScope_0>
    <AxisDescription xmlns="9c248f1c-dad9-462f-be64-5cbf668862f2" xsi:nil="true"/>
    <OganizationalScope_0 xmlns="9c248f1c-dad9-462f-be64-5cbf668862f2">
      <Terms xmlns="http://schemas.microsoft.com/office/infopath/2007/PartnerControls"/>
    </OganizationalScope_0>
    <Topics_0 xmlns="9c248f1c-dad9-462f-be64-5cbf668862f2">
      <Terms xmlns="http://schemas.microsoft.com/office/infopath/2007/PartnerControls"/>
    </Topics_0>
    <Design xmlns="a88addee-e451-4932-a0cb-caae625b832c"/>
    <Products xmlns="a88addee-e451-4932-a0cb-caae625b832c"/>
    <Scenarios xmlns="a88addee-e451-4932-a0cb-caae625b832c" xsi:nil="true"/>
    <Type_x0020_of_x0020_Document xmlns="a88addee-e451-4932-a0cb-caae625b832c" xsi:nil="true"/>
    <Standards xmlns="a88addee-e451-4932-a0cb-caae625b832c" xsi:nil="true"/>
    <Status xmlns="a88addee-e451-4932-a0cb-caae625b832c" xsi:nil="true"/>
    <Technologies_x0020__x0026__x0020_Trends xmlns="a88addee-e451-4932-a0cb-caae625b832c" xsi:nil="true"/>
    <Sub_x002d_segments_x0020_or_x0020_themes xmlns="a88addee-e451-4932-a0cb-caae625b832c" xsi:nil="true"/>
    <Year xmlns="a88addee-e451-4932-a0cb-caae625b832c" xsi:nil="true"/>
    <Industry_x002f_Segments xmlns="a88addee-e451-4932-a0cb-caae625b832c" xsi:nil="true"/>
    <Solutions xmlns="a88addee-e451-4932-a0cb-caae625b832c"/>
    <About_x0020_Axis xmlns="a88addee-e451-4932-a0cb-caae625b832c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Axis Word Document" ma:contentTypeID="0x010100D5731A48F63645C7B765A40FAC8278D800D93412FF060E4218A47B46CC9B8203F5002FE1B6ACA3B15648BBA2F75C54D11A9E" ma:contentTypeVersion="74" ma:contentTypeDescription="Create a new document." ma:contentTypeScope="" ma:versionID="9404c4953a2266b43f81afe96658f5e8">
  <xsd:schema xmlns:xsd="http://www.w3.org/2001/XMLSchema" xmlns:xs="http://www.w3.org/2001/XMLSchema" xmlns:p="http://schemas.microsoft.com/office/2006/metadata/properties" xmlns:ns1="http://schemas.microsoft.com/sharepoint/v3" xmlns:ns2="9c248f1c-dad9-462f-be64-5cbf668862f2" xmlns:ns4="a88addee-e451-4932-a0cb-caae625b832c" targetNamespace="http://schemas.microsoft.com/office/2006/metadata/properties" ma:root="true" ma:fieldsID="6286483b3b3db7aca4088c0ee40e552f" ns1:_="" ns2:_="" ns4:_="">
    <xsd:import namespace="http://schemas.microsoft.com/sharepoint/v3"/>
    <xsd:import namespace="9c248f1c-dad9-462f-be64-5cbf668862f2"/>
    <xsd:import namespace="a88addee-e451-4932-a0cb-caae625b832c"/>
    <xsd:element name="properties">
      <xsd:complexType>
        <xsd:sequence>
          <xsd:element name="documentManagement">
            <xsd:complexType>
              <xsd:all>
                <xsd:element ref="ns2:AxisDescription" minOccurs="0"/>
                <xsd:element ref="ns2:ContentActive" minOccurs="0"/>
                <xsd:element ref="ns2:NormativeStatus_0" minOccurs="0"/>
                <xsd:element ref="ns1:Language"/>
                <xsd:element ref="ns2:Topics_0" minOccurs="0"/>
                <xsd:element ref="ns2:GeographicalScope_0" minOccurs="0"/>
                <xsd:element ref="ns2:OganizationalScope_0" minOccurs="0"/>
                <xsd:element ref="ns2:DocumentType_0" minOccurs="0"/>
                <xsd:element ref="ns4:Type_x0020_of_x0020_Document" minOccurs="0"/>
                <xsd:element ref="ns4:About_x0020_Axis" minOccurs="0"/>
                <xsd:element ref="ns4:Industry_x002f_Segments" minOccurs="0"/>
                <xsd:element ref="ns4:Sub_x002d_segments_x0020_or_x0020_themes" minOccurs="0"/>
                <xsd:element ref="ns4:Solutions" minOccurs="0"/>
                <xsd:element ref="ns4:Products" minOccurs="0"/>
                <xsd:element ref="ns4:Technologies_x0020__x0026__x0020_Trends" minOccurs="0"/>
                <xsd:element ref="ns4:Standards" minOccurs="0"/>
                <xsd:element ref="ns4:Scenarios" minOccurs="0"/>
                <xsd:element ref="ns4:Design" minOccurs="0"/>
                <xsd:element ref="ns4:Year" minOccurs="0"/>
                <xsd:element ref="ns4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Language" ma:index="12" ma:displayName="Language" ma:default="English" ma:internalName="Language" ma:readOnly="false">
      <xsd:simpleType>
        <xsd:union memberTypes="dms:Text">
          <xsd:simpleType>
            <xsd:restriction base="dms:Choice">
              <xsd:enumeration value="Arabic (Saudi Arabia)"/>
              <xsd:enumeration value="Bulgarian (Bulgaria)"/>
              <xsd:enumeration value="Chinese (Hong Kong S.A.R.)"/>
              <xsd:enumeration value="Chinese (People's Republic of China)"/>
              <xsd:enumeration value="Chinese (Taiwan)"/>
              <xsd:enumeration value="Croatian (Croatia)"/>
              <xsd:enumeration value="Czech (Czech Republic)"/>
              <xsd:enumeration value="Danish (Denmark)"/>
              <xsd:enumeration value="Dutch (Netherlands)"/>
              <xsd:enumeration value="English"/>
              <xsd:enumeration value="Estonian (Estonia)"/>
              <xsd:enumeration value="Finnish (Finland)"/>
              <xsd:enumeration value="French (France)"/>
              <xsd:enumeration value="German (Germany)"/>
              <xsd:enumeration value="Greek (Greece)"/>
              <xsd:enumeration value="Hebrew (Israel)"/>
              <xsd:enumeration value="Hindi (India)"/>
              <xsd:enumeration value="Hungarian (Hungary)"/>
              <xsd:enumeration value="Indonesian (Indonesia)"/>
              <xsd:enumeration value="Italian (Italy)"/>
              <xsd:enumeration value="Japanese (Japan)"/>
              <xsd:enumeration value="Korean (Korea)"/>
              <xsd:enumeration value="Latvian (Latvia)"/>
              <xsd:enumeration value="Lithuanian (Lithuania)"/>
              <xsd:enumeration value="Malay (Malaysia)"/>
              <xsd:enumeration value="Norwegian (Bokmal) (Norway)"/>
              <xsd:enumeration value="Polish (Poland)"/>
              <xsd:enumeration value="Portuguese (Brazil)"/>
              <xsd:enumeration value="Portuguese (Portugal)"/>
              <xsd:enumeration value="Romanian (Romania)"/>
              <xsd:enumeration value="Russian (Russia)"/>
              <xsd:enumeration value="Serbian (Latin) (Serbia)"/>
              <xsd:enumeration value="Slovak (Slovakia)"/>
              <xsd:enumeration value="Slovenian (Slovenia)"/>
              <xsd:enumeration value="Spanish (Spain)"/>
              <xsd:enumeration value="Swedish (Sweden)"/>
              <xsd:enumeration value="Thai (Thailand)"/>
              <xsd:enumeration value="Turkish (Turkey)"/>
              <xsd:enumeration value="Ukrainian (Ukraine)"/>
              <xsd:enumeration value="Urdu (Islamic Republic of Pakistan)"/>
              <xsd:enumeration value="Vietnamese (Vietnam)"/>
            </xsd:restriction>
          </xsd:simpleType>
        </xsd:un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248f1c-dad9-462f-be64-5cbf668862f2" elementFormDefault="qualified">
    <xsd:import namespace="http://schemas.microsoft.com/office/2006/documentManagement/types"/>
    <xsd:import namespace="http://schemas.microsoft.com/office/infopath/2007/PartnerControls"/>
    <xsd:element name="AxisDescription" ma:index="8" nillable="true" ma:displayName="Description" ma:internalName="AxisDescription">
      <xsd:simpleType>
        <xsd:restriction base="dms:Note">
          <xsd:maxLength value="255"/>
        </xsd:restriction>
      </xsd:simpleType>
    </xsd:element>
    <xsd:element name="ContentActive" ma:index="9" nillable="true" ma:displayName="Active" ma:default="Active" ma:format="RadioButtons" ma:internalName="ContentActive">
      <xsd:simpleType>
        <xsd:restriction base="dms:Unknown">
          <xsd:enumeration value="Active"/>
          <xsd:enumeration value="Inactive"/>
        </xsd:restriction>
      </xsd:simpleType>
    </xsd:element>
    <xsd:element name="NormativeStatus_0" ma:index="10" nillable="true" ma:taxonomy="true" ma:internalName="NormativeStatus_0" ma:taxonomyFieldName="NormativeStatus" ma:displayName="Normative Status" ma:readOnly="false" ma:default="" ma:fieldId="{36031f02-3f13-4040-9a60-8c2551435bc1}" ma:sspId="edcf21de-f9f1-472b-a6a0-4fcc5bed530f" ma:termSetId="e783cad8-2314-4b28-82d1-ff855e274e5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opics_0" ma:index="13" nillable="true" ma:taxonomy="true" ma:internalName="Topics_0" ma:taxonomyFieldName="Topics" ma:displayName="Topics" ma:readOnly="false" ma:default="" ma:fieldId="{e7c843eb-e9c2-4d8a-8916-36d63af7addd}" ma:taxonomyMulti="true" ma:sspId="edcf21de-f9f1-472b-a6a0-4fcc5bed530f" ma:termSetId="bfc988a1-cf49-423c-9d80-2cefb2fcb03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eographicalScope_0" ma:index="15" nillable="true" ma:taxonomy="true" ma:internalName="GeographicalScope_0" ma:taxonomyFieldName="GeographicalScope" ma:displayName="Geographical Scope" ma:readOnly="false" ma:default="1;#A|d4cb2ef3-7a9c-4fee-ab16-46bed1cc7c64" ma:fieldId="{0725bd7e-1b81-4e4d-9a59-915a2171e863}" ma:sspId="edcf21de-f9f1-472b-a6a0-4fcc5bed530f" ma:termSetId="54d3951c-14de-4e46-93e4-7ffc90010c4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ganizationalScope_0" ma:index="17" nillable="true" ma:taxonomy="true" ma:internalName="OganizationalScope_0" ma:taxonomyFieldName="OrganizationalScope" ma:displayName="Organizational Scope" ma:readOnly="false" ma:default="2;#A|3c085007-e394-465f-8e5f-1fa8a5f7e2cd" ma:fieldId="{114468c3-226d-47b9-98ba-aae34fe273c5}" ma:sspId="edcf21de-f9f1-472b-a6a0-4fcc5bed530f" ma:termSetId="5bf6a1c2-6d3b-4754-90e2-9aeaaee11b4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ocumentType_0" ma:index="19" nillable="true" ma:taxonomy="true" ma:internalName="DocumentTypec_0" ma:taxonomyFieldName="DocumentType" ma:displayName="Document Type" ma:readOnly="false" ma:default="" ma:fieldId="{f9d97dc7-c7d4-4124-940e-7e6cfdb6547e}" ma:sspId="edcf21de-f9f1-472b-a6a0-4fcc5bed530f" ma:termSetId="e27ab72d-57f1-4724-b0e4-1fe13ddf0c0e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8addee-e451-4932-a0cb-caae625b832c" elementFormDefault="qualified">
    <xsd:import namespace="http://schemas.microsoft.com/office/2006/documentManagement/types"/>
    <xsd:import namespace="http://schemas.microsoft.com/office/infopath/2007/PartnerControls"/>
    <xsd:element name="Type_x0020_of_x0020_Document" ma:index="21" nillable="true" ma:displayName="Type of Document" ma:format="Dropdown" ma:internalName="Type_x0020_of_x0020_Document">
      <xsd:simpleType>
        <xsd:restriction base="dms:Choice">
          <xsd:enumeration value="Article"/>
          <xsd:enumeration value="Press release"/>
          <xsd:enumeration value="Messaging document"/>
          <xsd:enumeration value="Presentation"/>
          <xsd:enumeration value="Fact sheet"/>
          <xsd:enumeration value="Q&amp;A"/>
          <xsd:enumeration value="Media Pitch"/>
        </xsd:restriction>
      </xsd:simpleType>
    </xsd:element>
    <xsd:element name="About_x0020_Axis" ma:index="22" nillable="true" ma:displayName="About Axis" ma:format="Dropdown" ma:internalName="About_x0020_Axis">
      <xsd:simpleType>
        <xsd:restriction base="dms:Choice">
          <xsd:enumeration value="Axis' history"/>
          <xsd:enumeration value="The Axis difference"/>
          <xsd:enumeration value="Sustainability"/>
          <xsd:enumeration value="Corporate culture"/>
          <xsd:enumeration value="Academy"/>
        </xsd:restriction>
      </xsd:simpleType>
    </xsd:element>
    <xsd:element name="Industry_x002f_Segments" ma:index="23" nillable="true" ma:displayName="Industry/Segments" ma:format="Dropdown" ma:internalName="Industry_x002f_Segments">
      <xsd:simpleType>
        <xsd:restriction base="dms:Choice">
          <xsd:enumeration value="Retail"/>
          <xsd:enumeration value="Transportation"/>
          <xsd:enumeration value="Banking &amp; Finance"/>
          <xsd:enumeration value="Safe Cities"/>
          <xsd:enumeration value="Critical Infrastructure"/>
          <xsd:enumeration value="Government"/>
          <xsd:enumeration value="Education"/>
          <xsd:enumeration value="Healthcare"/>
          <xsd:enumeration value="Industrial"/>
          <xsd:enumeration value="Casinos"/>
          <xsd:enumeration value="Commercial"/>
          <xsd:enumeration value="Hotels &amp; restaurants"/>
          <xsd:enumeration value="Prison &amp; Correctional facilities"/>
          <xsd:enumeration value="Stadium &amp; Venues"/>
          <xsd:enumeration value="Segment Other"/>
        </xsd:restriction>
      </xsd:simpleType>
    </xsd:element>
    <xsd:element name="Sub_x002d_segments_x0020_or_x0020_themes" ma:index="24" nillable="true" ma:displayName="Sub-segments or themes" ma:format="Dropdown" ma:internalName="Sub_x002d_segments_x0020_or_x0020_themes">
      <xsd:simpleType>
        <xsd:restriction base="dms:Choice">
          <xsd:enumeration value="Ex aviation"/>
          <xsd:enumeration value="ATM"/>
        </xsd:restriction>
      </xsd:simpleType>
    </xsd:element>
    <xsd:element name="Solutions" ma:index="25" nillable="true" ma:displayName="Solutions" ma:internalName="Solution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Small Systems"/>
                    <xsd:enumeration value="Mid-size systems"/>
                    <xsd:enumeration value="Large-scale systems"/>
                    <xsd:enumeration value="Security as a service"/>
                  </xsd:restriction>
                </xsd:simpleType>
              </xsd:element>
            </xsd:sequence>
          </xsd:extension>
        </xsd:complexContent>
      </xsd:complexType>
    </xsd:element>
    <xsd:element name="Products" ma:index="26" nillable="true" ma:displayName="Products" ma:internalName="Product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Network cameras"/>
                    <xsd:enumeration value="Video Encoders"/>
                    <xsd:enumeration value="Network video recorders"/>
                    <xsd:enumeration value="Audio"/>
                    <xsd:enumeration value="Accessories"/>
                    <xsd:enumeration value="Video Management Software"/>
                    <xsd:enumeration value="Analytics &amp; other applications"/>
                    <xsd:enumeration value="Physical Access control"/>
                  </xsd:restriction>
                </xsd:simpleType>
              </xsd:element>
            </xsd:sequence>
          </xsd:extension>
        </xsd:complexContent>
      </xsd:complexType>
    </xsd:element>
    <xsd:element name="Technologies_x0020__x0026__x0020_Trends" ma:index="27" nillable="true" ma:displayName="Technologies &amp; Trends" ma:format="Dropdown" ma:internalName="Technologies_x0020__x0026__x0020_Trends">
      <xsd:simpleType>
        <xsd:restriction base="dms:Choice">
          <xsd:enumeration value="Zipstream"/>
          <xsd:enumeration value="Lightfinder"/>
          <xsd:enumeration value="HD 4K"/>
          <xsd:enumeration value="Wide Dynamic Range"/>
          <xsd:enumeration value="OptimizedIR"/>
          <xsd:enumeration value="Electronic Image Stabilization"/>
          <xsd:enumeration value="Corridor Format"/>
          <xsd:enumeration value="Iris control"/>
          <xsd:enumeration value="Image scanning techniques"/>
          <xsd:enumeration value="Cloud"/>
          <xsd:enumeration value="IoT"/>
          <xsd:enumeration value="Sharpdome"/>
        </xsd:restriction>
      </xsd:simpleType>
    </xsd:element>
    <xsd:element name="Standards" ma:index="28" nillable="true" ma:displayName="Standards" ma:format="Dropdown" ma:internalName="Standards">
      <xsd:simpleType>
        <xsd:restriction base="dms:Choice">
          <xsd:enumeration value="ONVIF"/>
          <xsd:enumeration value="H.264"/>
        </xsd:restriction>
      </xsd:simpleType>
    </xsd:element>
    <xsd:element name="Scenarios" ma:index="29" nillable="true" ma:displayName="Scenarios" ma:format="Dropdown" ma:internalName="Scenarios">
      <xsd:simpleType>
        <xsd:restriction base="dms:Choice">
          <xsd:enumeration value="Outdoor"/>
        </xsd:restriction>
      </xsd:simpleType>
    </xsd:element>
    <xsd:element name="Design" ma:index="30" nillable="true" ma:displayName="Subjects" ma:internalName="Desig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Design"/>
                    <xsd:enumeration value="Security vs Privacy"/>
                    <xsd:enumeration value="Convergence"/>
                    <xsd:enumeration value="Quality"/>
                    <xsd:enumeration value="Security industry"/>
                    <xsd:enumeration value="System tools"/>
                    <xsd:enumeration value="Technical service"/>
                    <xsd:enumeration value="Image usability"/>
                  </xsd:restriction>
                </xsd:simpleType>
              </xsd:element>
            </xsd:sequence>
          </xsd:extension>
        </xsd:complexContent>
      </xsd:complexType>
    </xsd:element>
    <xsd:element name="Year" ma:index="31" nillable="true" ma:displayName="Year" ma:format="Dropdown" ma:internalName="Year" ma:readOnly="false">
      <xsd:simpleType>
        <xsd:restriction base="dms:Choice">
          <xsd:enumeration value="&lt;2010"/>
          <xsd:enumeration value="2011"/>
          <xsd:enumeration value="2012"/>
          <xsd:enumeration value="2013"/>
          <xsd:enumeration value="2014"/>
          <xsd:enumeration value="2015"/>
          <xsd:enumeration value="2016"/>
          <xsd:enumeration value="2017"/>
        </xsd:restriction>
      </xsd:simpleType>
    </xsd:element>
    <xsd:element name="Status" ma:index="32" nillable="true" ma:displayName="Status" ma:default="Archived" ma:format="Dropdown" ma:internalName="Status">
      <xsd:simpleType>
        <xsd:restriction base="dms:Choice">
          <xsd:enumeration value="OK to use"/>
          <xsd:enumeration value="Archived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LongProperties xmlns="http://schemas.microsoft.com/office/2006/metadata/longProperties"/>
</file>

<file path=customXml/item5.xml><?xml version="1.0" encoding="utf-8"?>
<?mso-contentType ?>
<SharedContentType xmlns="Microsoft.SharePoint.Taxonomy.ContentTypeSync" SourceId="edcf21de-f9f1-472b-a6a0-4fcc5bed530f" ContentTypeId="0x010100D5731A48F63645C7B765A40FAC8278D8" PreviousValue="false"/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72D81D5-1FB5-470E-A3EE-BE6E144F327F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9c248f1c-dad9-462f-be64-5cbf668862f2"/>
    <ds:schemaRef ds:uri="a88addee-e451-4932-a0cb-caae625b832c"/>
  </ds:schemaRefs>
</ds:datastoreItem>
</file>

<file path=customXml/itemProps2.xml><?xml version="1.0" encoding="utf-8"?>
<ds:datastoreItem xmlns:ds="http://schemas.openxmlformats.org/officeDocument/2006/customXml" ds:itemID="{4989719F-C337-4248-B953-47636C9180F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A58305E-669C-4599-A003-4F19A55AAD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c248f1c-dad9-462f-be64-5cbf668862f2"/>
    <ds:schemaRef ds:uri="a88addee-e451-4932-a0cb-caae625b83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6F3DA6B-2D64-4F88-992A-3D1D3D3D0DE4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9B8595D5-1589-4C46-9F75-712AB944538C}">
  <ds:schemaRefs>
    <ds:schemaRef ds:uri="Microsoft.SharePoint.Taxonomy.ContentTypeSync"/>
  </ds:schemaRefs>
</ds:datastoreItem>
</file>

<file path=customXml/itemProps6.xml><?xml version="1.0" encoding="utf-8"?>
<ds:datastoreItem xmlns:ds="http://schemas.openxmlformats.org/officeDocument/2006/customXml" ds:itemID="{8DD12AF7-B586-F94E-A6FF-61C920FC09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755</Words>
  <Characters>4461</Characters>
  <Application>Microsoft Office Word</Application>
  <DocSecurity>0</DocSecurity>
  <Lines>37</Lines>
  <Paragraphs>10</Paragraphs>
  <ScaleCrop>false</ScaleCrop>
  <HeadingPairs>
    <vt:vector size="8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  <vt:variant>
        <vt:lpstr>Názov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4" baseType="lpstr">
      <vt:lpstr>Press Release</vt:lpstr>
      <vt:lpstr>Press Release</vt:lpstr>
      <vt:lpstr>Press Release</vt:lpstr>
      <vt:lpstr>Press Release</vt:lpstr>
    </vt:vector>
  </TitlesOfParts>
  <Company>Axis Communications AB</Company>
  <LinksUpToDate>false</LinksUpToDate>
  <CharactersWithSpaces>5206</CharactersWithSpaces>
  <SharedDoc>false</SharedDoc>
  <HLinks>
    <vt:vector size="12" baseType="variant">
      <vt:variant>
        <vt:i4>3473483</vt:i4>
      </vt:variant>
      <vt:variant>
        <vt:i4>3</vt:i4>
      </vt:variant>
      <vt:variant>
        <vt:i4>0</vt:i4>
      </vt:variant>
      <vt:variant>
        <vt:i4>5</vt:i4>
      </vt:variant>
      <vt:variant>
        <vt:lpwstr>mailto:bjorn.hallerborn@axis.com</vt:lpwstr>
      </vt:variant>
      <vt:variant>
        <vt:lpwstr/>
      </vt:variant>
      <vt:variant>
        <vt:i4>7798848</vt:i4>
      </vt:variant>
      <vt:variant>
        <vt:i4>0</vt:i4>
      </vt:variant>
      <vt:variant>
        <vt:i4>0</vt:i4>
      </vt:variant>
      <vt:variant>
        <vt:i4>5</vt:i4>
      </vt:variant>
      <vt:variant>
        <vt:lpwstr>http://www.axis.com/corporate/press/press_material.htm?xxxxx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s Release</dc:title>
  <dc:subject/>
  <dc:creator>lenahe</dc:creator>
  <cp:keywords/>
  <cp:lastModifiedBy>Microsoft Office User</cp:lastModifiedBy>
  <cp:revision>13</cp:revision>
  <cp:lastPrinted>2015-02-10T09:57:00Z</cp:lastPrinted>
  <dcterms:created xsi:type="dcterms:W3CDTF">2021-10-27T14:37:00Z</dcterms:created>
  <dcterms:modified xsi:type="dcterms:W3CDTF">2021-10-27T14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xCatchAll">
    <vt:lpwstr>2;#A|3c085007-e394-465f-8e5f-1fa8a5f7e2cd;#1;#A|d4cb2ef3-7a9c-4fee-ab16-46bed1cc7c64</vt:lpwstr>
  </property>
  <property fmtid="{D5CDD505-2E9C-101B-9397-08002B2CF9AE}" pid="3" name="GeographicalScope">
    <vt:lpwstr>1;#A|d4cb2ef3-7a9c-4fee-ab16-46bed1cc7c64</vt:lpwstr>
  </property>
  <property fmtid="{D5CDD505-2E9C-101B-9397-08002B2CF9AE}" pid="4" name="ContentTypeId">
    <vt:lpwstr>0x010100D5731A48F63645C7B765A40FAC8278D800D93412FF060E4218A47B46CC9B8203F5002FE1B6ACA3B15648BBA2F75C54D11A9E</vt:lpwstr>
  </property>
  <property fmtid="{D5CDD505-2E9C-101B-9397-08002B2CF9AE}" pid="5" name="OrganizationalScope">
    <vt:lpwstr>2;#A|3c085007-e394-465f-8e5f-1fa8a5f7e2cd</vt:lpwstr>
  </property>
  <property fmtid="{D5CDD505-2E9C-101B-9397-08002B2CF9AE}" pid="6" name="NormativeStatus">
    <vt:lpwstr/>
  </property>
  <property fmtid="{D5CDD505-2E9C-101B-9397-08002B2CF9AE}" pid="7" name="DocumentType">
    <vt:lpwstr/>
  </property>
  <property fmtid="{D5CDD505-2E9C-101B-9397-08002B2CF9AE}" pid="8" name="Topics">
    <vt:lpwstr/>
  </property>
</Properties>
</file>